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50666142"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EE6ACF">
        <w:rPr>
          <w:rFonts w:asciiTheme="majorHAnsi" w:eastAsiaTheme="majorEastAsia" w:hAnsiTheme="majorHAnsi" w:cstheme="majorBidi"/>
          <w:b/>
          <w:caps/>
          <w:color w:val="001E6E" w:themeColor="accent1"/>
          <w:spacing w:val="-18"/>
          <w:sz w:val="32"/>
          <w:szCs w:val="32"/>
          <w14:ligatures w14:val="standardContextual"/>
        </w:rPr>
        <w:t>5</w:t>
      </w:r>
    </w:p>
    <w:sdt>
      <w:sdtPr>
        <w:rPr>
          <w:rFonts w:asciiTheme="majorHAnsi" w:eastAsiaTheme="majorEastAsia" w:hAnsiTheme="majorHAnsi" w:cstheme="majorBidi"/>
          <w:b/>
          <w:color w:val="FFFFFF" w:themeColor="background1"/>
          <w:spacing w:val="0"/>
          <w:sz w:val="40"/>
          <w:szCs w:val="40"/>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4565A6DE" w:rsidR="007652A4" w:rsidRPr="00EE6ACF" w:rsidRDefault="00EE6ACF" w:rsidP="00EE6ACF">
          <w:pPr>
            <w:pStyle w:val="NormalNoSpacing"/>
            <w:rPr>
              <w:spacing w:val="0"/>
              <w:sz w:val="40"/>
              <w:szCs w:val="40"/>
            </w:rPr>
          </w:pPr>
          <w:r w:rsidRPr="00EE6ACF">
            <w:rPr>
              <w:rFonts w:asciiTheme="majorHAnsi" w:eastAsiaTheme="majorEastAsia" w:hAnsiTheme="majorHAnsi" w:cstheme="majorBidi"/>
              <w:b/>
              <w:color w:val="FFFFFF" w:themeColor="background1"/>
              <w:spacing w:val="0"/>
              <w:sz w:val="40"/>
              <w:szCs w:val="40"/>
              <w14:ligatures w14:val="standardContextual"/>
            </w:rPr>
            <w:t xml:space="preserve">Benefits and </w:t>
          </w:r>
          <w:r w:rsidR="00C203CF">
            <w:rPr>
              <w:rFonts w:asciiTheme="majorHAnsi" w:eastAsiaTheme="majorEastAsia" w:hAnsiTheme="majorHAnsi" w:cstheme="majorBidi"/>
              <w:b/>
              <w:color w:val="FFFFFF" w:themeColor="background1"/>
              <w:spacing w:val="0"/>
              <w:sz w:val="40"/>
              <w:szCs w:val="40"/>
              <w14:ligatures w14:val="standardContextual"/>
            </w:rPr>
            <w:t>r</w:t>
          </w:r>
          <w:r w:rsidRPr="00EE6ACF">
            <w:rPr>
              <w:rFonts w:asciiTheme="majorHAnsi" w:eastAsiaTheme="majorEastAsia" w:hAnsiTheme="majorHAnsi" w:cstheme="majorBidi"/>
              <w:b/>
              <w:color w:val="FFFFFF" w:themeColor="background1"/>
              <w:spacing w:val="0"/>
              <w:sz w:val="40"/>
              <w:szCs w:val="40"/>
              <w14:ligatures w14:val="standardContextual"/>
            </w:rPr>
            <w:t xml:space="preserve">isks of </w:t>
          </w:r>
          <w:r w:rsidR="00C203CF">
            <w:rPr>
              <w:rFonts w:asciiTheme="majorHAnsi" w:eastAsiaTheme="majorEastAsia" w:hAnsiTheme="majorHAnsi" w:cstheme="majorBidi"/>
              <w:b/>
              <w:color w:val="FFFFFF" w:themeColor="background1"/>
              <w:spacing w:val="0"/>
              <w:sz w:val="40"/>
              <w:szCs w:val="40"/>
              <w14:ligatures w14:val="standardContextual"/>
            </w:rPr>
            <w:t>i</w:t>
          </w:r>
          <w:r w:rsidRPr="00EE6ACF">
            <w:rPr>
              <w:rFonts w:asciiTheme="majorHAnsi" w:eastAsiaTheme="majorEastAsia" w:hAnsiTheme="majorHAnsi" w:cstheme="majorBidi"/>
              <w:b/>
              <w:color w:val="FFFFFF" w:themeColor="background1"/>
              <w:spacing w:val="0"/>
              <w:sz w:val="40"/>
              <w:szCs w:val="40"/>
              <w14:ligatures w14:val="standardContextual"/>
            </w:rPr>
            <w:t xml:space="preserve">nvesting in the </w:t>
          </w:r>
          <w:proofErr w:type="spellStart"/>
          <w:r w:rsidR="00C203CF">
            <w:rPr>
              <w:rFonts w:asciiTheme="majorHAnsi" w:eastAsiaTheme="majorEastAsia" w:hAnsiTheme="majorHAnsi" w:cstheme="majorBidi"/>
              <w:b/>
              <w:color w:val="FFFFFF" w:themeColor="background1"/>
              <w:spacing w:val="0"/>
              <w:sz w:val="40"/>
              <w:szCs w:val="40"/>
              <w14:ligatures w14:val="standardContextual"/>
            </w:rPr>
            <w:t>s</w:t>
          </w:r>
          <w:r w:rsidRPr="00EE6ACF">
            <w:rPr>
              <w:rFonts w:asciiTheme="majorHAnsi" w:eastAsiaTheme="majorEastAsia" w:hAnsiTheme="majorHAnsi" w:cstheme="majorBidi"/>
              <w:b/>
              <w:color w:val="FFFFFF" w:themeColor="background1"/>
              <w:spacing w:val="0"/>
              <w:sz w:val="40"/>
              <w:szCs w:val="40"/>
              <w14:ligatures w14:val="standardContextual"/>
            </w:rPr>
            <w:t>haremarket</w:t>
          </w:r>
          <w:proofErr w:type="spellEnd"/>
          <w:r w:rsidRPr="00EE6ACF">
            <w:rPr>
              <w:rFonts w:asciiTheme="majorHAnsi" w:eastAsiaTheme="majorEastAsia" w:hAnsiTheme="majorHAnsi" w:cstheme="majorBidi"/>
              <w:b/>
              <w:color w:val="FFFFFF" w:themeColor="background1"/>
              <w:spacing w:val="0"/>
              <w:sz w:val="40"/>
              <w:szCs w:val="40"/>
              <w14:ligatures w14:val="standardContextual"/>
            </w:rPr>
            <w:t xml:space="preserve"> and the </w:t>
          </w:r>
          <w:r w:rsidR="00C203CF">
            <w:rPr>
              <w:rFonts w:asciiTheme="majorHAnsi" w:eastAsiaTheme="majorEastAsia" w:hAnsiTheme="majorHAnsi" w:cstheme="majorBidi"/>
              <w:b/>
              <w:color w:val="FFFFFF" w:themeColor="background1"/>
              <w:spacing w:val="0"/>
              <w:sz w:val="40"/>
              <w:szCs w:val="40"/>
              <w14:ligatures w14:val="standardContextual"/>
            </w:rPr>
            <w:t>i</w:t>
          </w:r>
          <w:r w:rsidRPr="00EE6ACF">
            <w:rPr>
              <w:rFonts w:asciiTheme="majorHAnsi" w:eastAsiaTheme="majorEastAsia" w:hAnsiTheme="majorHAnsi" w:cstheme="majorBidi"/>
              <w:b/>
              <w:color w:val="FFFFFF" w:themeColor="background1"/>
              <w:spacing w:val="0"/>
              <w:sz w:val="40"/>
              <w:szCs w:val="40"/>
              <w14:ligatures w14:val="standardContextual"/>
            </w:rPr>
            <w:t xml:space="preserve">mportance of </w:t>
          </w:r>
          <w:r w:rsidR="00C203CF">
            <w:rPr>
              <w:rFonts w:asciiTheme="majorHAnsi" w:eastAsiaTheme="majorEastAsia" w:hAnsiTheme="majorHAnsi" w:cstheme="majorBidi"/>
              <w:b/>
              <w:color w:val="FFFFFF" w:themeColor="background1"/>
              <w:spacing w:val="0"/>
              <w:sz w:val="40"/>
              <w:szCs w:val="40"/>
              <w14:ligatures w14:val="standardContextual"/>
            </w:rPr>
            <w:t>d</w:t>
          </w:r>
          <w:r w:rsidRPr="00EE6ACF">
            <w:rPr>
              <w:rFonts w:asciiTheme="majorHAnsi" w:eastAsiaTheme="majorEastAsia" w:hAnsiTheme="majorHAnsi" w:cstheme="majorBidi"/>
              <w:b/>
              <w:color w:val="FFFFFF" w:themeColor="background1"/>
              <w:spacing w:val="0"/>
              <w:sz w:val="40"/>
              <w:szCs w:val="40"/>
              <w14:ligatures w14:val="standardContextual"/>
            </w:rPr>
            <w:t>iversification</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020E3988" w14:textId="77777777" w:rsidR="00DE7E7D" w:rsidRPr="00DE7E7D" w:rsidRDefault="00DE7E7D" w:rsidP="00EE6ACF">
      <w:pPr>
        <w:pStyle w:val="Heading1"/>
        <w:rPr>
          <w:szCs w:val="26"/>
        </w:rPr>
      </w:pPr>
    </w:p>
    <w:p w14:paraId="6E912543" w14:textId="21C44816" w:rsidR="00EE6ACF" w:rsidRPr="0060283D" w:rsidRDefault="00EE6ACF" w:rsidP="00EE6ACF">
      <w:pPr>
        <w:pStyle w:val="Heading1"/>
        <w:rPr>
          <w:szCs w:val="26"/>
        </w:rPr>
      </w:pPr>
      <w:r>
        <w:t xml:space="preserve">Income </w:t>
      </w:r>
      <w:r w:rsidR="00DE7E7D">
        <w:t>b</w:t>
      </w:r>
      <w:r>
        <w:t xml:space="preserve">enefits of </w:t>
      </w:r>
      <w:r w:rsidR="00DE7E7D">
        <w:t>i</w:t>
      </w:r>
      <w:r>
        <w:t xml:space="preserve">nvesting in the </w:t>
      </w:r>
      <w:proofErr w:type="spellStart"/>
      <w:r w:rsidR="00DE7E7D">
        <w:t>s</w:t>
      </w:r>
      <w:r>
        <w:t>haremarket</w:t>
      </w:r>
      <w:proofErr w:type="spellEnd"/>
    </w:p>
    <w:p w14:paraId="514F6F41" w14:textId="3C2A225D" w:rsidR="00EE6ACF" w:rsidRDefault="00EE6ACF" w:rsidP="00EE6ACF">
      <w:r>
        <w:t xml:space="preserve">One of the main benefits of investing in the sharemarket is the anticipated income in the form of dividends.  Dividends are a type of income that an investor receives from investing, based on the profits made by that company, which are then distributed amongst their shareholders depending on how many shares individual investors own.  </w:t>
      </w:r>
    </w:p>
    <w:p w14:paraId="6F6BEA73" w14:textId="60C437A7" w:rsidR="00EE6ACF" w:rsidRPr="0060283D" w:rsidRDefault="00EE6ACF" w:rsidP="00EE6ACF">
      <w:pPr>
        <w:pStyle w:val="Heading1"/>
        <w:rPr>
          <w:szCs w:val="26"/>
        </w:rPr>
      </w:pPr>
      <w:r>
        <w:t xml:space="preserve">Tax </w:t>
      </w:r>
      <w:r w:rsidR="00DE7E7D">
        <w:t>b</w:t>
      </w:r>
      <w:r>
        <w:t xml:space="preserve">enefits of </w:t>
      </w:r>
      <w:r w:rsidR="00DE7E7D">
        <w:t>i</w:t>
      </w:r>
      <w:r>
        <w:t xml:space="preserve">nvesting in the </w:t>
      </w:r>
      <w:proofErr w:type="spellStart"/>
      <w:r w:rsidR="00DE7E7D">
        <w:t>s</w:t>
      </w:r>
      <w:r>
        <w:t>haremarket</w:t>
      </w:r>
      <w:proofErr w:type="spellEnd"/>
    </w:p>
    <w:p w14:paraId="1A0E35D1" w14:textId="77777777" w:rsidR="00EE6ACF" w:rsidRPr="006654FF" w:rsidRDefault="00EE6ACF" w:rsidP="00EE6ACF">
      <w:r w:rsidRPr="006654FF">
        <w:t xml:space="preserve">There are many benefits to investing in the </w:t>
      </w:r>
      <w:r>
        <w:t>s</w:t>
      </w:r>
      <w:r w:rsidRPr="006654FF">
        <w:t xml:space="preserve">haremarket, with many investors identifying the tax benefits of investing as one of their main reasons for choosing this investment type. If shares are sold at a price higher than what they were initially purchased, the shares would have increased in value. This is known as a capital gain and with the owner having to pay a capital gains tax. However, if shares are held for 12 months or more, the owner may qualify for a 50% discount in capital gains tax payable. </w:t>
      </w:r>
    </w:p>
    <w:p w14:paraId="4B5E6103" w14:textId="7EBC82CF" w:rsidR="0061557A" w:rsidRDefault="00EE6ACF" w:rsidP="0061557A">
      <w:r w:rsidRPr="006654FF">
        <w:t xml:space="preserve">If dividends are earned (the income made by the owner of the shares from the company after it has made a profit), then the owner may have to pay income tax on the dividend amount.  However, if the company has already paid tax on their profits, the shareholder may be eligible for tax credits known as franking credits that may reduce the tax payable on the dividend amount. </w:t>
      </w:r>
    </w:p>
    <w:p w14:paraId="00152F9D" w14:textId="01C27801" w:rsidR="00EE6ACF" w:rsidRDefault="00EE6ACF" w:rsidP="0061557A">
      <w:pPr>
        <w:pStyle w:val="Heading1"/>
      </w:pPr>
      <w:r>
        <w:t xml:space="preserve">Liquidity </w:t>
      </w:r>
      <w:r w:rsidR="00DE7E7D">
        <w:t>b</w:t>
      </w:r>
      <w:r>
        <w:t xml:space="preserve">enefits of </w:t>
      </w:r>
      <w:r w:rsidR="00DE7E7D">
        <w:t>i</w:t>
      </w:r>
      <w:r>
        <w:t xml:space="preserve">nvesting in the </w:t>
      </w:r>
      <w:proofErr w:type="spellStart"/>
      <w:r w:rsidR="00DE7E7D">
        <w:t>s</w:t>
      </w:r>
      <w:r>
        <w:t>haremarket</w:t>
      </w:r>
      <w:proofErr w:type="spellEnd"/>
    </w:p>
    <w:p w14:paraId="12528D39" w14:textId="77777777" w:rsidR="0061557A" w:rsidRDefault="00EE6ACF" w:rsidP="0061557A">
      <w:r w:rsidRPr="000237A5">
        <w:t>Liquidity is the ease to which assets can be converted into cash quickly. Cash is seen as the most liquid of assets as it can be used to purchase anything quickly, giving the owner flexibility. Shares can be purchased very easily and can also be sol</w:t>
      </w:r>
      <w:r>
        <w:t>d</w:t>
      </w:r>
      <w:r w:rsidRPr="000237A5">
        <w:t xml:space="preserve"> very easily, with cash returned to the owner quickly. Most other assets such as artworks or property (land), may take several months or longer to be sold, making them less liquid. </w:t>
      </w:r>
    </w:p>
    <w:p w14:paraId="19E1D2CE" w14:textId="77CFA048" w:rsidR="00EE6ACF" w:rsidRPr="005875A5" w:rsidRDefault="00EE6ACF" w:rsidP="0061557A">
      <w:pPr>
        <w:pStyle w:val="Heading1"/>
      </w:pPr>
      <w:r w:rsidRPr="005875A5">
        <w:t xml:space="preserve">Risks of </w:t>
      </w:r>
      <w:r w:rsidR="00DE7E7D">
        <w:t>i</w:t>
      </w:r>
      <w:r w:rsidRPr="005875A5">
        <w:t xml:space="preserve">nvesting in the </w:t>
      </w:r>
      <w:proofErr w:type="spellStart"/>
      <w:r w:rsidR="00DE7E7D">
        <w:t>s</w:t>
      </w:r>
      <w:r w:rsidRPr="005875A5">
        <w:t>haremarket</w:t>
      </w:r>
      <w:proofErr w:type="spellEnd"/>
    </w:p>
    <w:p w14:paraId="0760E9F4" w14:textId="598D6E10" w:rsidR="00EE6ACF" w:rsidRDefault="00EE6ACF" w:rsidP="00EE6ACF">
      <w:r>
        <w:t xml:space="preserve">There are several risks associated with investing in the Sharemarket that all investors should be aware of. These include loss of capital, timing issues, receiving poor financial advice, changes in legislation, and movements in currency values due to fluctuations on international money markets. Additional information on the benefits and risks of investing can be found here: </w:t>
      </w:r>
      <w:r w:rsidR="00AB16F2">
        <w:br/>
      </w:r>
      <w:hyperlink r:id="rId9" w:history="1">
        <w:r w:rsidRPr="005875A5">
          <w:rPr>
            <w:rStyle w:val="Hyperlink"/>
          </w:rPr>
          <w:t>Risks and benefits (asx.com.au)</w:t>
        </w:r>
      </w:hyperlink>
    </w:p>
    <w:p w14:paraId="05FF703D" w14:textId="77777777" w:rsidR="0061557A" w:rsidRPr="000237A5" w:rsidRDefault="0061557A" w:rsidP="00EE6ACF"/>
    <w:p w14:paraId="2BFBE333" w14:textId="77777777" w:rsidR="00EE6ACF" w:rsidRDefault="00EE6ACF" w:rsidP="00EE6ACF">
      <w:pPr>
        <w:adjustRightInd/>
        <w:snapToGrid/>
        <w:spacing w:after="0"/>
        <w:rPr>
          <w:color w:val="2D6DF8" w:themeColor="accent2"/>
          <w:sz w:val="24"/>
        </w:rPr>
      </w:pPr>
      <w:r>
        <w:br w:type="page"/>
      </w:r>
    </w:p>
    <w:p w14:paraId="7947DFC9" w14:textId="248B2818" w:rsidR="00EE6ACF" w:rsidRPr="00B66AF5" w:rsidRDefault="00EE6ACF" w:rsidP="00EE6ACF">
      <w:pPr>
        <w:pStyle w:val="Heading1"/>
      </w:pPr>
      <w:r w:rsidRPr="00B66AF5">
        <w:lastRenderedPageBreak/>
        <w:t>Activity 1</w:t>
      </w:r>
      <w:r>
        <w:t xml:space="preserve">: Diversifying </w:t>
      </w:r>
      <w:r w:rsidR="00DE7E7D">
        <w:t>r</w:t>
      </w:r>
      <w:r>
        <w:t xml:space="preserve">isk </w:t>
      </w:r>
      <w:r>
        <w:softHyphen/>
        <w:t xml:space="preserve">– </w:t>
      </w:r>
      <w:r w:rsidRPr="00EE6ACF">
        <w:t>Industry</w:t>
      </w:r>
    </w:p>
    <w:p w14:paraId="55610E11" w14:textId="77777777" w:rsidR="00EE6ACF" w:rsidRPr="006654FF" w:rsidRDefault="00EE6ACF" w:rsidP="00EE6ACF">
      <w:pPr>
        <w:pStyle w:val="Bodycopy"/>
      </w:pPr>
      <w:r w:rsidRPr="006654FF">
        <w:t>When markets are in a general decline most prices will fall. However by spreading your shares across different industries, risk may be reduced.</w:t>
      </w:r>
      <w:r>
        <w:t xml:space="preserve"> </w:t>
      </w:r>
      <w:r w:rsidRPr="006654FF">
        <w:t>The table below shows how diff</w:t>
      </w:r>
      <w:r>
        <w:t>erent sectors performed over 2020/21 and 2021/22</w:t>
      </w:r>
      <w:r w:rsidRPr="006654FF">
        <w:t>.</w:t>
      </w:r>
    </w:p>
    <w:tbl>
      <w:tblPr>
        <w:tblStyle w:val="ASXTable"/>
        <w:tblW w:w="5000" w:type="pct"/>
        <w:tblLook w:val="04A0" w:firstRow="1" w:lastRow="0" w:firstColumn="1" w:lastColumn="0" w:noHBand="0" w:noVBand="1"/>
      </w:tblPr>
      <w:tblGrid>
        <w:gridCol w:w="628"/>
        <w:gridCol w:w="2683"/>
        <w:gridCol w:w="1494"/>
        <w:gridCol w:w="592"/>
        <w:gridCol w:w="629"/>
        <w:gridCol w:w="2684"/>
        <w:gridCol w:w="1494"/>
      </w:tblGrid>
      <w:tr w:rsidR="00EE6ACF" w:rsidRPr="00EE6ACF" w14:paraId="5E5A043E" w14:textId="77777777" w:rsidTr="00EE6ACF">
        <w:trPr>
          <w:cnfStyle w:val="100000000000" w:firstRow="1" w:lastRow="0" w:firstColumn="0" w:lastColumn="0" w:oddVBand="0" w:evenVBand="0" w:oddHBand="0" w:evenHBand="0" w:firstRowFirstColumn="0" w:firstRowLastColumn="0" w:lastRowFirstColumn="0" w:lastRowLastColumn="0"/>
        </w:trPr>
        <w:tc>
          <w:tcPr>
            <w:tcW w:w="308" w:type="pct"/>
          </w:tcPr>
          <w:p w14:paraId="07657952" w14:textId="77777777" w:rsidR="00EE6ACF" w:rsidRPr="00EE6ACF" w:rsidRDefault="00EE6ACF" w:rsidP="00AD66EB">
            <w:pPr>
              <w:pStyle w:val="Bodycopy"/>
              <w:rPr>
                <w:b/>
                <w:bCs/>
              </w:rPr>
            </w:pPr>
          </w:p>
        </w:tc>
        <w:tc>
          <w:tcPr>
            <w:tcW w:w="1315" w:type="pct"/>
          </w:tcPr>
          <w:p w14:paraId="5AEBFBC8" w14:textId="77777777" w:rsidR="00EE6ACF" w:rsidRPr="00EE6ACF" w:rsidRDefault="00EE6ACF" w:rsidP="00AD66EB">
            <w:pPr>
              <w:pStyle w:val="TableHeading"/>
              <w:rPr>
                <w:bCs/>
                <w:szCs w:val="18"/>
              </w:rPr>
            </w:pPr>
            <w:r w:rsidRPr="00EE6ACF">
              <w:rPr>
                <w:bCs/>
                <w:color w:val="FFFFFF" w:themeColor="background2"/>
                <w:szCs w:val="18"/>
              </w:rPr>
              <w:t xml:space="preserve">31 December 2020 to </w:t>
            </w:r>
            <w:r w:rsidRPr="00EE6ACF">
              <w:rPr>
                <w:bCs/>
                <w:color w:val="FFFFFF" w:themeColor="background2"/>
                <w:szCs w:val="18"/>
              </w:rPr>
              <w:br/>
              <w:t>31 December 2021</w:t>
            </w:r>
          </w:p>
        </w:tc>
        <w:tc>
          <w:tcPr>
            <w:tcW w:w="732" w:type="pct"/>
          </w:tcPr>
          <w:p w14:paraId="2A26FBF4" w14:textId="77777777" w:rsidR="00EE6ACF" w:rsidRPr="00EE6ACF" w:rsidRDefault="00EE6ACF" w:rsidP="00AD66EB">
            <w:pPr>
              <w:pStyle w:val="TableHeading"/>
              <w:rPr>
                <w:bCs/>
                <w:szCs w:val="18"/>
              </w:rPr>
            </w:pPr>
            <w:r w:rsidRPr="00EE6ACF">
              <w:rPr>
                <w:bCs/>
                <w:color w:val="FFFFFF" w:themeColor="background2"/>
                <w:szCs w:val="18"/>
              </w:rPr>
              <w:t xml:space="preserve">Percentage </w:t>
            </w:r>
            <w:r w:rsidRPr="00EE6ACF">
              <w:rPr>
                <w:bCs/>
                <w:color w:val="FFFFFF" w:themeColor="background2"/>
                <w:szCs w:val="18"/>
              </w:rPr>
              <w:br/>
              <w:t>Change</w:t>
            </w:r>
          </w:p>
        </w:tc>
        <w:tc>
          <w:tcPr>
            <w:tcW w:w="290" w:type="pct"/>
            <w:tcBorders>
              <w:top w:val="nil"/>
              <w:bottom w:val="nil"/>
            </w:tcBorders>
            <w:shd w:val="clear" w:color="auto" w:fill="auto"/>
          </w:tcPr>
          <w:p w14:paraId="349C8061" w14:textId="77777777" w:rsidR="00EE6ACF" w:rsidRPr="00EE6ACF" w:rsidRDefault="00EE6ACF" w:rsidP="00AD66EB">
            <w:pPr>
              <w:pStyle w:val="Bodycopy"/>
              <w:rPr>
                <w:b/>
                <w:bCs/>
                <w:sz w:val="18"/>
              </w:rPr>
            </w:pPr>
          </w:p>
        </w:tc>
        <w:tc>
          <w:tcPr>
            <w:tcW w:w="308" w:type="pct"/>
          </w:tcPr>
          <w:p w14:paraId="72F5E0AD" w14:textId="77777777" w:rsidR="00EE6ACF" w:rsidRPr="00EE6ACF" w:rsidRDefault="00EE6ACF" w:rsidP="00AD66EB">
            <w:pPr>
              <w:pStyle w:val="Bodycopy"/>
              <w:rPr>
                <w:b/>
                <w:bCs/>
                <w:sz w:val="18"/>
              </w:rPr>
            </w:pPr>
          </w:p>
        </w:tc>
        <w:tc>
          <w:tcPr>
            <w:tcW w:w="1315" w:type="pct"/>
          </w:tcPr>
          <w:p w14:paraId="5DB94C13" w14:textId="77777777" w:rsidR="00EE6ACF" w:rsidRPr="00EE6ACF" w:rsidRDefault="00EE6ACF" w:rsidP="00AD66EB">
            <w:pPr>
              <w:pStyle w:val="TableHeading"/>
              <w:rPr>
                <w:bCs/>
                <w:szCs w:val="18"/>
              </w:rPr>
            </w:pPr>
            <w:r w:rsidRPr="00EE6ACF">
              <w:rPr>
                <w:bCs/>
                <w:color w:val="FFFFFF" w:themeColor="background2"/>
                <w:szCs w:val="18"/>
              </w:rPr>
              <w:t xml:space="preserve">31 December 2021 to </w:t>
            </w:r>
            <w:r w:rsidRPr="00EE6ACF">
              <w:rPr>
                <w:bCs/>
                <w:color w:val="FFFFFF" w:themeColor="background2"/>
                <w:szCs w:val="18"/>
              </w:rPr>
              <w:br/>
              <w:t>30 December 2022</w:t>
            </w:r>
          </w:p>
        </w:tc>
        <w:tc>
          <w:tcPr>
            <w:tcW w:w="732" w:type="pct"/>
          </w:tcPr>
          <w:p w14:paraId="28A85F3A" w14:textId="77777777" w:rsidR="00EE6ACF" w:rsidRPr="00EE6ACF" w:rsidRDefault="00EE6ACF" w:rsidP="00AD66EB">
            <w:pPr>
              <w:pStyle w:val="TableHeading"/>
              <w:rPr>
                <w:bCs/>
                <w:szCs w:val="18"/>
              </w:rPr>
            </w:pPr>
            <w:r w:rsidRPr="00EE6ACF">
              <w:rPr>
                <w:bCs/>
                <w:color w:val="FFFFFF" w:themeColor="background2"/>
                <w:szCs w:val="18"/>
              </w:rPr>
              <w:t xml:space="preserve">Percentage </w:t>
            </w:r>
            <w:r w:rsidRPr="00EE6ACF">
              <w:rPr>
                <w:bCs/>
                <w:color w:val="FFFFFF" w:themeColor="background2"/>
                <w:szCs w:val="18"/>
              </w:rPr>
              <w:br/>
              <w:t>Change</w:t>
            </w:r>
          </w:p>
        </w:tc>
      </w:tr>
      <w:tr w:rsidR="00EE6ACF" w14:paraId="069B501E" w14:textId="77777777" w:rsidTr="00EE6ACF">
        <w:trPr>
          <w:trHeight w:val="295"/>
        </w:trPr>
        <w:tc>
          <w:tcPr>
            <w:tcW w:w="308" w:type="pct"/>
            <w:vAlign w:val="center"/>
          </w:tcPr>
          <w:p w14:paraId="3E61A600" w14:textId="77777777" w:rsidR="00EE6ACF" w:rsidRPr="000237A5" w:rsidRDefault="00EE6ACF" w:rsidP="00EE6ACF">
            <w:pPr>
              <w:pStyle w:val="NormalNoSpacing"/>
              <w:rPr>
                <w:b/>
              </w:rPr>
            </w:pPr>
            <w:r w:rsidRPr="000237A5">
              <w:t>XDJ</w:t>
            </w:r>
          </w:p>
        </w:tc>
        <w:tc>
          <w:tcPr>
            <w:tcW w:w="1315" w:type="pct"/>
            <w:vAlign w:val="center"/>
          </w:tcPr>
          <w:p w14:paraId="432A21EB" w14:textId="77777777" w:rsidR="00EE6ACF" w:rsidRPr="000237A5" w:rsidRDefault="00EE6ACF" w:rsidP="00EE6ACF">
            <w:pPr>
              <w:pStyle w:val="NormalNoSpacing"/>
              <w:rPr>
                <w:b/>
              </w:rPr>
            </w:pPr>
            <w:r w:rsidRPr="000237A5">
              <w:t>Consumer Discretionary</w:t>
            </w:r>
          </w:p>
        </w:tc>
        <w:tc>
          <w:tcPr>
            <w:tcW w:w="732" w:type="pct"/>
            <w:vAlign w:val="center"/>
          </w:tcPr>
          <w:p w14:paraId="42641EFF" w14:textId="77777777" w:rsidR="00EE6ACF" w:rsidRPr="000237A5" w:rsidRDefault="00EE6ACF" w:rsidP="00EE6ACF">
            <w:pPr>
              <w:pStyle w:val="NormalNoSpacing"/>
              <w:rPr>
                <w:b/>
              </w:rPr>
            </w:pPr>
            <w:r w:rsidRPr="000237A5">
              <w:t>-</w:t>
            </w:r>
            <w:r>
              <w:t>21</w:t>
            </w:r>
            <w:r w:rsidRPr="000237A5">
              <w:t>.</w:t>
            </w:r>
            <w:r>
              <w:t>31</w:t>
            </w:r>
            <w:r w:rsidRPr="000237A5">
              <w:t>%</w:t>
            </w:r>
          </w:p>
        </w:tc>
        <w:tc>
          <w:tcPr>
            <w:tcW w:w="290" w:type="pct"/>
            <w:tcBorders>
              <w:top w:val="nil"/>
              <w:bottom w:val="nil"/>
            </w:tcBorders>
            <w:shd w:val="clear" w:color="auto" w:fill="auto"/>
          </w:tcPr>
          <w:p w14:paraId="1605E253" w14:textId="77777777" w:rsidR="00EE6ACF" w:rsidRPr="000237A5" w:rsidRDefault="00EE6ACF" w:rsidP="00AD66EB">
            <w:pPr>
              <w:pStyle w:val="Bodycopy"/>
              <w:rPr>
                <w:sz w:val="18"/>
              </w:rPr>
            </w:pPr>
          </w:p>
        </w:tc>
        <w:tc>
          <w:tcPr>
            <w:tcW w:w="308" w:type="pct"/>
            <w:vAlign w:val="center"/>
          </w:tcPr>
          <w:p w14:paraId="7AC83AC7" w14:textId="77777777" w:rsidR="00EE6ACF" w:rsidRPr="000237A5" w:rsidRDefault="00EE6ACF" w:rsidP="00EE6ACF">
            <w:pPr>
              <w:pStyle w:val="NormalNoSpacing"/>
              <w:rPr>
                <w:b/>
              </w:rPr>
            </w:pPr>
            <w:r w:rsidRPr="000237A5">
              <w:t>XDJ</w:t>
            </w:r>
          </w:p>
        </w:tc>
        <w:tc>
          <w:tcPr>
            <w:tcW w:w="1315" w:type="pct"/>
            <w:vAlign w:val="center"/>
          </w:tcPr>
          <w:p w14:paraId="6E83E012" w14:textId="77777777" w:rsidR="00EE6ACF" w:rsidRPr="000237A5" w:rsidRDefault="00EE6ACF" w:rsidP="00EE6ACF">
            <w:pPr>
              <w:pStyle w:val="NormalNoSpacing"/>
              <w:rPr>
                <w:b/>
              </w:rPr>
            </w:pPr>
            <w:r w:rsidRPr="000237A5">
              <w:t>Consumer Discretionary</w:t>
            </w:r>
          </w:p>
        </w:tc>
        <w:tc>
          <w:tcPr>
            <w:tcW w:w="732" w:type="pct"/>
            <w:vAlign w:val="center"/>
          </w:tcPr>
          <w:p w14:paraId="54381570" w14:textId="77777777" w:rsidR="00EE6ACF" w:rsidRPr="000237A5" w:rsidRDefault="00EE6ACF" w:rsidP="00EE6ACF">
            <w:pPr>
              <w:pStyle w:val="NormalNoSpacing"/>
              <w:rPr>
                <w:b/>
              </w:rPr>
            </w:pPr>
            <w:r>
              <w:t>-22</w:t>
            </w:r>
            <w:r w:rsidRPr="000237A5">
              <w:t>.</w:t>
            </w:r>
            <w:r>
              <w:t>65</w:t>
            </w:r>
            <w:r w:rsidRPr="000237A5">
              <w:t>%</w:t>
            </w:r>
          </w:p>
        </w:tc>
      </w:tr>
      <w:tr w:rsidR="00EE6ACF" w14:paraId="668FF25C" w14:textId="77777777" w:rsidTr="00EE6ACF">
        <w:trPr>
          <w:trHeight w:val="227"/>
        </w:trPr>
        <w:tc>
          <w:tcPr>
            <w:tcW w:w="308" w:type="pct"/>
            <w:vAlign w:val="center"/>
          </w:tcPr>
          <w:p w14:paraId="0F5D4DFE" w14:textId="77777777" w:rsidR="00EE6ACF" w:rsidRPr="000237A5" w:rsidRDefault="00EE6ACF" w:rsidP="00EE6ACF">
            <w:pPr>
              <w:pStyle w:val="NormalNoSpacing"/>
            </w:pPr>
            <w:r w:rsidRPr="000237A5">
              <w:t>XEJ</w:t>
            </w:r>
          </w:p>
        </w:tc>
        <w:tc>
          <w:tcPr>
            <w:tcW w:w="1315" w:type="pct"/>
            <w:vAlign w:val="center"/>
          </w:tcPr>
          <w:p w14:paraId="0985BA81" w14:textId="77777777" w:rsidR="00EE6ACF" w:rsidRPr="000237A5" w:rsidRDefault="00EE6ACF" w:rsidP="00EE6ACF">
            <w:pPr>
              <w:pStyle w:val="NormalNoSpacing"/>
            </w:pPr>
            <w:r w:rsidRPr="000237A5">
              <w:t>Energy</w:t>
            </w:r>
          </w:p>
        </w:tc>
        <w:tc>
          <w:tcPr>
            <w:tcW w:w="732" w:type="pct"/>
            <w:vAlign w:val="center"/>
          </w:tcPr>
          <w:p w14:paraId="6A50A74D" w14:textId="77777777" w:rsidR="00EE6ACF" w:rsidRPr="000237A5" w:rsidRDefault="00EE6ACF" w:rsidP="00EE6ACF">
            <w:pPr>
              <w:pStyle w:val="NormalNoSpacing"/>
            </w:pPr>
            <w:r w:rsidRPr="000237A5">
              <w:t>-1</w:t>
            </w:r>
            <w:r>
              <w:t>.9</w:t>
            </w:r>
            <w:r w:rsidRPr="000237A5">
              <w:t>7%</w:t>
            </w:r>
          </w:p>
        </w:tc>
        <w:tc>
          <w:tcPr>
            <w:tcW w:w="290" w:type="pct"/>
            <w:tcBorders>
              <w:top w:val="nil"/>
              <w:bottom w:val="nil"/>
            </w:tcBorders>
            <w:shd w:val="clear" w:color="auto" w:fill="auto"/>
          </w:tcPr>
          <w:p w14:paraId="332F16E8" w14:textId="77777777" w:rsidR="00EE6ACF" w:rsidRPr="000237A5" w:rsidRDefault="00EE6ACF" w:rsidP="00AD66EB">
            <w:pPr>
              <w:pStyle w:val="Bodycopy"/>
              <w:rPr>
                <w:sz w:val="18"/>
              </w:rPr>
            </w:pPr>
          </w:p>
        </w:tc>
        <w:tc>
          <w:tcPr>
            <w:tcW w:w="308" w:type="pct"/>
            <w:vAlign w:val="center"/>
          </w:tcPr>
          <w:p w14:paraId="308E8545" w14:textId="77777777" w:rsidR="00EE6ACF" w:rsidRPr="000237A5" w:rsidRDefault="00EE6ACF" w:rsidP="00EE6ACF">
            <w:pPr>
              <w:pStyle w:val="NormalNoSpacing"/>
            </w:pPr>
            <w:r w:rsidRPr="000237A5">
              <w:t>XEJ</w:t>
            </w:r>
          </w:p>
        </w:tc>
        <w:tc>
          <w:tcPr>
            <w:tcW w:w="1315" w:type="pct"/>
            <w:vAlign w:val="center"/>
          </w:tcPr>
          <w:p w14:paraId="669B6A60" w14:textId="77777777" w:rsidR="00EE6ACF" w:rsidRPr="000237A5" w:rsidRDefault="00EE6ACF" w:rsidP="00EE6ACF">
            <w:pPr>
              <w:pStyle w:val="NormalNoSpacing"/>
            </w:pPr>
            <w:r w:rsidRPr="000237A5">
              <w:t>Energy</w:t>
            </w:r>
          </w:p>
        </w:tc>
        <w:tc>
          <w:tcPr>
            <w:tcW w:w="732" w:type="pct"/>
            <w:vAlign w:val="center"/>
          </w:tcPr>
          <w:p w14:paraId="734CDB8F" w14:textId="77777777" w:rsidR="00EE6ACF" w:rsidRPr="000237A5" w:rsidRDefault="00EE6ACF" w:rsidP="00EE6ACF">
            <w:pPr>
              <w:pStyle w:val="NormalNoSpacing"/>
            </w:pPr>
            <w:r>
              <w:t>39.71</w:t>
            </w:r>
            <w:r w:rsidRPr="000237A5">
              <w:t>%</w:t>
            </w:r>
          </w:p>
        </w:tc>
      </w:tr>
      <w:tr w:rsidR="00EE6ACF" w14:paraId="2CD5B5E1" w14:textId="77777777" w:rsidTr="00EE6ACF">
        <w:trPr>
          <w:trHeight w:val="227"/>
        </w:trPr>
        <w:tc>
          <w:tcPr>
            <w:tcW w:w="308" w:type="pct"/>
            <w:vAlign w:val="center"/>
          </w:tcPr>
          <w:p w14:paraId="3B51A58A" w14:textId="77777777" w:rsidR="00EE6ACF" w:rsidRPr="000237A5" w:rsidRDefault="00EE6ACF" w:rsidP="00EE6ACF">
            <w:pPr>
              <w:pStyle w:val="NormalNoSpacing"/>
            </w:pPr>
            <w:r w:rsidRPr="000237A5">
              <w:t>XFJ</w:t>
            </w:r>
          </w:p>
        </w:tc>
        <w:tc>
          <w:tcPr>
            <w:tcW w:w="1315" w:type="pct"/>
            <w:vAlign w:val="center"/>
          </w:tcPr>
          <w:p w14:paraId="46486B1C" w14:textId="77777777" w:rsidR="00EE6ACF" w:rsidRPr="000237A5" w:rsidRDefault="00EE6ACF" w:rsidP="00EE6ACF">
            <w:pPr>
              <w:pStyle w:val="NormalNoSpacing"/>
            </w:pPr>
            <w:r w:rsidRPr="000237A5">
              <w:t>Financials</w:t>
            </w:r>
          </w:p>
        </w:tc>
        <w:tc>
          <w:tcPr>
            <w:tcW w:w="732" w:type="pct"/>
            <w:vAlign w:val="center"/>
          </w:tcPr>
          <w:p w14:paraId="6341F20D" w14:textId="77777777" w:rsidR="00EE6ACF" w:rsidRPr="000237A5" w:rsidRDefault="00EE6ACF" w:rsidP="00EE6ACF">
            <w:pPr>
              <w:pStyle w:val="NormalNoSpacing"/>
            </w:pPr>
            <w:r>
              <w:t>20.20</w:t>
            </w:r>
            <w:r w:rsidRPr="000237A5">
              <w:t>%</w:t>
            </w:r>
          </w:p>
        </w:tc>
        <w:tc>
          <w:tcPr>
            <w:tcW w:w="290" w:type="pct"/>
            <w:tcBorders>
              <w:top w:val="nil"/>
              <w:bottom w:val="nil"/>
            </w:tcBorders>
            <w:shd w:val="clear" w:color="auto" w:fill="auto"/>
          </w:tcPr>
          <w:p w14:paraId="73EFD79A" w14:textId="77777777" w:rsidR="00EE6ACF" w:rsidRPr="000237A5" w:rsidRDefault="00EE6ACF" w:rsidP="00AD66EB">
            <w:pPr>
              <w:pStyle w:val="Bodycopy"/>
              <w:rPr>
                <w:sz w:val="18"/>
              </w:rPr>
            </w:pPr>
          </w:p>
        </w:tc>
        <w:tc>
          <w:tcPr>
            <w:tcW w:w="308" w:type="pct"/>
            <w:vAlign w:val="center"/>
          </w:tcPr>
          <w:p w14:paraId="532F2AF3" w14:textId="77777777" w:rsidR="00EE6ACF" w:rsidRPr="000237A5" w:rsidRDefault="00EE6ACF" w:rsidP="00EE6ACF">
            <w:pPr>
              <w:pStyle w:val="NormalNoSpacing"/>
            </w:pPr>
            <w:r w:rsidRPr="000237A5">
              <w:t>XFJ</w:t>
            </w:r>
          </w:p>
        </w:tc>
        <w:tc>
          <w:tcPr>
            <w:tcW w:w="1315" w:type="pct"/>
            <w:vAlign w:val="center"/>
          </w:tcPr>
          <w:p w14:paraId="538F9DCB" w14:textId="77777777" w:rsidR="00EE6ACF" w:rsidRPr="000237A5" w:rsidRDefault="00EE6ACF" w:rsidP="00EE6ACF">
            <w:pPr>
              <w:pStyle w:val="NormalNoSpacing"/>
            </w:pPr>
            <w:r w:rsidRPr="000237A5">
              <w:t>Financials</w:t>
            </w:r>
          </w:p>
        </w:tc>
        <w:tc>
          <w:tcPr>
            <w:tcW w:w="732" w:type="pct"/>
            <w:vAlign w:val="center"/>
          </w:tcPr>
          <w:p w14:paraId="47A555B4" w14:textId="77777777" w:rsidR="00EE6ACF" w:rsidRPr="000237A5" w:rsidRDefault="00EE6ACF" w:rsidP="00EE6ACF">
            <w:pPr>
              <w:pStyle w:val="NormalNoSpacing"/>
            </w:pPr>
            <w:r>
              <w:t>-2.72</w:t>
            </w:r>
            <w:r w:rsidRPr="000237A5">
              <w:t>%</w:t>
            </w:r>
          </w:p>
        </w:tc>
      </w:tr>
      <w:tr w:rsidR="00EE6ACF" w14:paraId="5601A515" w14:textId="77777777" w:rsidTr="00EE6ACF">
        <w:trPr>
          <w:trHeight w:val="227"/>
        </w:trPr>
        <w:tc>
          <w:tcPr>
            <w:tcW w:w="308" w:type="pct"/>
            <w:vAlign w:val="center"/>
          </w:tcPr>
          <w:p w14:paraId="1DAF4A43" w14:textId="77777777" w:rsidR="00EE6ACF" w:rsidRPr="000237A5" w:rsidRDefault="00EE6ACF" w:rsidP="00EE6ACF">
            <w:pPr>
              <w:pStyle w:val="NormalNoSpacing"/>
            </w:pPr>
            <w:r w:rsidRPr="000237A5">
              <w:t>XHJ</w:t>
            </w:r>
          </w:p>
        </w:tc>
        <w:tc>
          <w:tcPr>
            <w:tcW w:w="1315" w:type="pct"/>
            <w:vAlign w:val="center"/>
          </w:tcPr>
          <w:p w14:paraId="68C0B7CA" w14:textId="77777777" w:rsidR="00EE6ACF" w:rsidRPr="000237A5" w:rsidRDefault="00EE6ACF" w:rsidP="00EE6ACF">
            <w:pPr>
              <w:pStyle w:val="NormalNoSpacing"/>
            </w:pPr>
            <w:r w:rsidRPr="000237A5">
              <w:t>Health Care</w:t>
            </w:r>
          </w:p>
        </w:tc>
        <w:tc>
          <w:tcPr>
            <w:tcW w:w="732" w:type="pct"/>
            <w:vAlign w:val="center"/>
          </w:tcPr>
          <w:p w14:paraId="4457BD37" w14:textId="77777777" w:rsidR="00EE6ACF" w:rsidRPr="000237A5" w:rsidRDefault="00EE6ACF" w:rsidP="00EE6ACF">
            <w:pPr>
              <w:pStyle w:val="NormalNoSpacing"/>
            </w:pPr>
            <w:r>
              <w:t>7</w:t>
            </w:r>
            <w:r w:rsidRPr="000237A5">
              <w:t>.</w:t>
            </w:r>
            <w:r>
              <w:t>98</w:t>
            </w:r>
            <w:r w:rsidRPr="000237A5">
              <w:t>%</w:t>
            </w:r>
          </w:p>
        </w:tc>
        <w:tc>
          <w:tcPr>
            <w:tcW w:w="290" w:type="pct"/>
            <w:tcBorders>
              <w:top w:val="nil"/>
              <w:bottom w:val="nil"/>
            </w:tcBorders>
            <w:shd w:val="clear" w:color="auto" w:fill="auto"/>
          </w:tcPr>
          <w:p w14:paraId="7502B1FB" w14:textId="77777777" w:rsidR="00EE6ACF" w:rsidRPr="000237A5" w:rsidRDefault="00EE6ACF" w:rsidP="00AD66EB">
            <w:pPr>
              <w:pStyle w:val="Bodycopy"/>
              <w:rPr>
                <w:sz w:val="18"/>
              </w:rPr>
            </w:pPr>
          </w:p>
        </w:tc>
        <w:tc>
          <w:tcPr>
            <w:tcW w:w="308" w:type="pct"/>
            <w:vAlign w:val="center"/>
          </w:tcPr>
          <w:p w14:paraId="0372E392" w14:textId="77777777" w:rsidR="00EE6ACF" w:rsidRPr="000237A5" w:rsidRDefault="00EE6ACF" w:rsidP="00EE6ACF">
            <w:pPr>
              <w:pStyle w:val="NormalNoSpacing"/>
            </w:pPr>
            <w:r w:rsidRPr="000237A5">
              <w:t>XHJ</w:t>
            </w:r>
          </w:p>
        </w:tc>
        <w:tc>
          <w:tcPr>
            <w:tcW w:w="1315" w:type="pct"/>
            <w:vAlign w:val="center"/>
          </w:tcPr>
          <w:p w14:paraId="69911567" w14:textId="77777777" w:rsidR="00EE6ACF" w:rsidRPr="000237A5" w:rsidRDefault="00EE6ACF" w:rsidP="00EE6ACF">
            <w:pPr>
              <w:pStyle w:val="NormalNoSpacing"/>
            </w:pPr>
            <w:r w:rsidRPr="000237A5">
              <w:t>Health Care</w:t>
            </w:r>
          </w:p>
        </w:tc>
        <w:tc>
          <w:tcPr>
            <w:tcW w:w="732" w:type="pct"/>
            <w:vAlign w:val="center"/>
          </w:tcPr>
          <w:p w14:paraId="7DEF078D" w14:textId="77777777" w:rsidR="00EE6ACF" w:rsidRPr="000237A5" w:rsidRDefault="00EE6ACF" w:rsidP="00EE6ACF">
            <w:pPr>
              <w:pStyle w:val="NormalNoSpacing"/>
            </w:pPr>
            <w:r>
              <w:t>-8</w:t>
            </w:r>
            <w:r w:rsidRPr="000237A5">
              <w:t>.</w:t>
            </w:r>
            <w:r>
              <w:t>41</w:t>
            </w:r>
            <w:r w:rsidRPr="000237A5">
              <w:t>%</w:t>
            </w:r>
          </w:p>
        </w:tc>
      </w:tr>
      <w:tr w:rsidR="00EE6ACF" w14:paraId="793F4B99" w14:textId="77777777" w:rsidTr="00EE6ACF">
        <w:trPr>
          <w:trHeight w:val="227"/>
        </w:trPr>
        <w:tc>
          <w:tcPr>
            <w:tcW w:w="308" w:type="pct"/>
            <w:vAlign w:val="center"/>
          </w:tcPr>
          <w:p w14:paraId="1826F005" w14:textId="77777777" w:rsidR="00EE6ACF" w:rsidRPr="000237A5" w:rsidRDefault="00EE6ACF" w:rsidP="00EE6ACF">
            <w:pPr>
              <w:pStyle w:val="NormalNoSpacing"/>
            </w:pPr>
            <w:r w:rsidRPr="000237A5">
              <w:t>XNJ</w:t>
            </w:r>
          </w:p>
        </w:tc>
        <w:tc>
          <w:tcPr>
            <w:tcW w:w="1315" w:type="pct"/>
            <w:vAlign w:val="center"/>
          </w:tcPr>
          <w:p w14:paraId="28D2BE0B" w14:textId="77777777" w:rsidR="00EE6ACF" w:rsidRPr="000237A5" w:rsidRDefault="00EE6ACF" w:rsidP="00EE6ACF">
            <w:pPr>
              <w:pStyle w:val="NormalNoSpacing"/>
            </w:pPr>
            <w:r w:rsidRPr="000237A5">
              <w:t>Industrials</w:t>
            </w:r>
          </w:p>
        </w:tc>
        <w:tc>
          <w:tcPr>
            <w:tcW w:w="732" w:type="pct"/>
            <w:vAlign w:val="center"/>
          </w:tcPr>
          <w:p w14:paraId="37D177C0" w14:textId="77777777" w:rsidR="00EE6ACF" w:rsidRPr="000237A5" w:rsidRDefault="00EE6ACF" w:rsidP="00EE6ACF">
            <w:pPr>
              <w:pStyle w:val="NormalNoSpacing"/>
            </w:pPr>
            <w:r>
              <w:t>11</w:t>
            </w:r>
            <w:r w:rsidRPr="000237A5">
              <w:t>.</w:t>
            </w:r>
            <w:r>
              <w:t>24</w:t>
            </w:r>
            <w:r w:rsidRPr="000237A5">
              <w:t>%</w:t>
            </w:r>
          </w:p>
        </w:tc>
        <w:tc>
          <w:tcPr>
            <w:tcW w:w="290" w:type="pct"/>
            <w:tcBorders>
              <w:top w:val="nil"/>
              <w:bottom w:val="nil"/>
            </w:tcBorders>
            <w:shd w:val="clear" w:color="auto" w:fill="auto"/>
          </w:tcPr>
          <w:p w14:paraId="79EBCCB9" w14:textId="77777777" w:rsidR="00EE6ACF" w:rsidRPr="000237A5" w:rsidRDefault="00EE6ACF" w:rsidP="00AD66EB">
            <w:pPr>
              <w:pStyle w:val="Bodycopy"/>
              <w:rPr>
                <w:sz w:val="18"/>
              </w:rPr>
            </w:pPr>
          </w:p>
        </w:tc>
        <w:tc>
          <w:tcPr>
            <w:tcW w:w="308" w:type="pct"/>
            <w:vAlign w:val="center"/>
          </w:tcPr>
          <w:p w14:paraId="6619DC73" w14:textId="77777777" w:rsidR="00EE6ACF" w:rsidRPr="000237A5" w:rsidRDefault="00EE6ACF" w:rsidP="00EE6ACF">
            <w:pPr>
              <w:pStyle w:val="NormalNoSpacing"/>
            </w:pPr>
            <w:r w:rsidRPr="000237A5">
              <w:t>XNJ</w:t>
            </w:r>
          </w:p>
        </w:tc>
        <w:tc>
          <w:tcPr>
            <w:tcW w:w="1315" w:type="pct"/>
            <w:vAlign w:val="center"/>
          </w:tcPr>
          <w:p w14:paraId="092B22BD" w14:textId="77777777" w:rsidR="00EE6ACF" w:rsidRPr="000237A5" w:rsidRDefault="00EE6ACF" w:rsidP="00EE6ACF">
            <w:pPr>
              <w:pStyle w:val="NormalNoSpacing"/>
            </w:pPr>
            <w:r w:rsidRPr="000237A5">
              <w:t>Industrials</w:t>
            </w:r>
          </w:p>
        </w:tc>
        <w:tc>
          <w:tcPr>
            <w:tcW w:w="732" w:type="pct"/>
            <w:vAlign w:val="center"/>
          </w:tcPr>
          <w:p w14:paraId="56E062E8" w14:textId="77777777" w:rsidR="00EE6ACF" w:rsidRPr="000237A5" w:rsidRDefault="00EE6ACF" w:rsidP="00EE6ACF">
            <w:pPr>
              <w:pStyle w:val="NormalNoSpacing"/>
            </w:pPr>
            <w:r>
              <w:t>-6.18</w:t>
            </w:r>
            <w:r w:rsidRPr="000237A5">
              <w:t>%</w:t>
            </w:r>
          </w:p>
        </w:tc>
      </w:tr>
      <w:tr w:rsidR="00EE6ACF" w14:paraId="7E711BA9" w14:textId="77777777" w:rsidTr="00EE6ACF">
        <w:trPr>
          <w:trHeight w:val="227"/>
        </w:trPr>
        <w:tc>
          <w:tcPr>
            <w:tcW w:w="308" w:type="pct"/>
            <w:vAlign w:val="center"/>
          </w:tcPr>
          <w:p w14:paraId="0C442D50" w14:textId="77777777" w:rsidR="00EE6ACF" w:rsidRPr="000237A5" w:rsidRDefault="00EE6ACF" w:rsidP="00EE6ACF">
            <w:pPr>
              <w:pStyle w:val="NormalNoSpacing"/>
            </w:pPr>
            <w:r w:rsidRPr="000237A5">
              <w:t>XIJ</w:t>
            </w:r>
          </w:p>
        </w:tc>
        <w:tc>
          <w:tcPr>
            <w:tcW w:w="1315" w:type="pct"/>
            <w:vAlign w:val="center"/>
          </w:tcPr>
          <w:p w14:paraId="2E8B0BF0" w14:textId="77777777" w:rsidR="00EE6ACF" w:rsidRPr="000237A5" w:rsidRDefault="00EE6ACF" w:rsidP="00EE6ACF">
            <w:pPr>
              <w:pStyle w:val="NormalNoSpacing"/>
            </w:pPr>
            <w:r w:rsidRPr="000237A5">
              <w:t>Information Technology</w:t>
            </w:r>
          </w:p>
        </w:tc>
        <w:tc>
          <w:tcPr>
            <w:tcW w:w="732" w:type="pct"/>
            <w:vAlign w:val="center"/>
          </w:tcPr>
          <w:p w14:paraId="2755C0AB" w14:textId="77777777" w:rsidR="00EE6ACF" w:rsidRPr="000237A5" w:rsidRDefault="00EE6ACF" w:rsidP="00EE6ACF">
            <w:pPr>
              <w:pStyle w:val="NormalNoSpacing"/>
            </w:pPr>
            <w:r>
              <w:t>-2.79</w:t>
            </w:r>
            <w:r w:rsidRPr="000237A5">
              <w:t>%</w:t>
            </w:r>
          </w:p>
        </w:tc>
        <w:tc>
          <w:tcPr>
            <w:tcW w:w="290" w:type="pct"/>
            <w:tcBorders>
              <w:top w:val="nil"/>
              <w:bottom w:val="nil"/>
            </w:tcBorders>
            <w:shd w:val="clear" w:color="auto" w:fill="auto"/>
          </w:tcPr>
          <w:p w14:paraId="1FCD28BB" w14:textId="77777777" w:rsidR="00EE6ACF" w:rsidRPr="000237A5" w:rsidRDefault="00EE6ACF" w:rsidP="00AD66EB">
            <w:pPr>
              <w:pStyle w:val="Bodycopy"/>
              <w:rPr>
                <w:sz w:val="18"/>
              </w:rPr>
            </w:pPr>
          </w:p>
        </w:tc>
        <w:tc>
          <w:tcPr>
            <w:tcW w:w="308" w:type="pct"/>
            <w:vAlign w:val="center"/>
          </w:tcPr>
          <w:p w14:paraId="1CA041C9" w14:textId="77777777" w:rsidR="00EE6ACF" w:rsidRPr="000237A5" w:rsidRDefault="00EE6ACF" w:rsidP="00EE6ACF">
            <w:pPr>
              <w:pStyle w:val="NormalNoSpacing"/>
            </w:pPr>
            <w:r w:rsidRPr="000237A5">
              <w:t>XIJ</w:t>
            </w:r>
          </w:p>
        </w:tc>
        <w:tc>
          <w:tcPr>
            <w:tcW w:w="1315" w:type="pct"/>
            <w:vAlign w:val="center"/>
          </w:tcPr>
          <w:p w14:paraId="4B088A2B" w14:textId="77777777" w:rsidR="00EE6ACF" w:rsidRPr="000237A5" w:rsidRDefault="00EE6ACF" w:rsidP="00EE6ACF">
            <w:pPr>
              <w:pStyle w:val="NormalNoSpacing"/>
            </w:pPr>
            <w:r w:rsidRPr="000237A5">
              <w:t>Information Technology</w:t>
            </w:r>
          </w:p>
        </w:tc>
        <w:tc>
          <w:tcPr>
            <w:tcW w:w="732" w:type="pct"/>
            <w:vAlign w:val="center"/>
          </w:tcPr>
          <w:p w14:paraId="21A97EC5" w14:textId="77777777" w:rsidR="00EE6ACF" w:rsidRPr="000237A5" w:rsidRDefault="00EE6ACF" w:rsidP="00EE6ACF">
            <w:pPr>
              <w:pStyle w:val="NormalNoSpacing"/>
            </w:pPr>
            <w:r>
              <w:t>-</w:t>
            </w:r>
            <w:r w:rsidRPr="000237A5">
              <w:t>3</w:t>
            </w:r>
            <w:r>
              <w:t>4</w:t>
            </w:r>
            <w:r w:rsidRPr="000237A5">
              <w:t>.</w:t>
            </w:r>
            <w:r>
              <w:t>25</w:t>
            </w:r>
            <w:r w:rsidRPr="000237A5">
              <w:t>%</w:t>
            </w:r>
          </w:p>
        </w:tc>
      </w:tr>
      <w:tr w:rsidR="00EE6ACF" w14:paraId="24BE591D" w14:textId="77777777" w:rsidTr="00EE6ACF">
        <w:trPr>
          <w:trHeight w:val="227"/>
        </w:trPr>
        <w:tc>
          <w:tcPr>
            <w:tcW w:w="308" w:type="pct"/>
            <w:vAlign w:val="center"/>
          </w:tcPr>
          <w:p w14:paraId="543F2944" w14:textId="77777777" w:rsidR="00EE6ACF" w:rsidRPr="000237A5" w:rsidRDefault="00EE6ACF" w:rsidP="00EE6ACF">
            <w:pPr>
              <w:pStyle w:val="NormalNoSpacing"/>
            </w:pPr>
            <w:r w:rsidRPr="000237A5">
              <w:t>XMJ</w:t>
            </w:r>
          </w:p>
        </w:tc>
        <w:tc>
          <w:tcPr>
            <w:tcW w:w="1315" w:type="pct"/>
            <w:vAlign w:val="center"/>
          </w:tcPr>
          <w:p w14:paraId="161EEDBF" w14:textId="77777777" w:rsidR="00EE6ACF" w:rsidRPr="000237A5" w:rsidRDefault="00EE6ACF" w:rsidP="00EE6ACF">
            <w:pPr>
              <w:pStyle w:val="NormalNoSpacing"/>
            </w:pPr>
            <w:r w:rsidRPr="000237A5">
              <w:t>Materials</w:t>
            </w:r>
          </w:p>
        </w:tc>
        <w:tc>
          <w:tcPr>
            <w:tcW w:w="732" w:type="pct"/>
            <w:vAlign w:val="center"/>
          </w:tcPr>
          <w:p w14:paraId="3B937C46" w14:textId="77777777" w:rsidR="00EE6ACF" w:rsidRPr="000237A5" w:rsidRDefault="00EE6ACF" w:rsidP="00EE6ACF">
            <w:pPr>
              <w:pStyle w:val="NormalNoSpacing"/>
            </w:pPr>
            <w:r>
              <w:t>6.</w:t>
            </w:r>
            <w:r w:rsidRPr="000237A5">
              <w:t>8</w:t>
            </w:r>
            <w:r>
              <w:t>4</w:t>
            </w:r>
            <w:r w:rsidRPr="000237A5">
              <w:t>%</w:t>
            </w:r>
          </w:p>
        </w:tc>
        <w:tc>
          <w:tcPr>
            <w:tcW w:w="290" w:type="pct"/>
            <w:tcBorders>
              <w:top w:val="nil"/>
              <w:bottom w:val="nil"/>
            </w:tcBorders>
            <w:shd w:val="clear" w:color="auto" w:fill="auto"/>
          </w:tcPr>
          <w:p w14:paraId="241352A3" w14:textId="77777777" w:rsidR="00EE6ACF" w:rsidRPr="000237A5" w:rsidRDefault="00EE6ACF" w:rsidP="00AD66EB">
            <w:pPr>
              <w:pStyle w:val="Bodycopy"/>
              <w:rPr>
                <w:sz w:val="18"/>
              </w:rPr>
            </w:pPr>
          </w:p>
        </w:tc>
        <w:tc>
          <w:tcPr>
            <w:tcW w:w="308" w:type="pct"/>
            <w:vAlign w:val="center"/>
          </w:tcPr>
          <w:p w14:paraId="1455FC74" w14:textId="77777777" w:rsidR="00EE6ACF" w:rsidRPr="000237A5" w:rsidRDefault="00EE6ACF" w:rsidP="00EE6ACF">
            <w:pPr>
              <w:pStyle w:val="NormalNoSpacing"/>
            </w:pPr>
            <w:r w:rsidRPr="000237A5">
              <w:t>XMJ</w:t>
            </w:r>
          </w:p>
        </w:tc>
        <w:tc>
          <w:tcPr>
            <w:tcW w:w="1315" w:type="pct"/>
            <w:vAlign w:val="center"/>
          </w:tcPr>
          <w:p w14:paraId="41C29B53" w14:textId="77777777" w:rsidR="00EE6ACF" w:rsidRPr="000237A5" w:rsidRDefault="00EE6ACF" w:rsidP="00EE6ACF">
            <w:pPr>
              <w:pStyle w:val="NormalNoSpacing"/>
            </w:pPr>
            <w:r w:rsidRPr="000237A5">
              <w:t>Materials</w:t>
            </w:r>
          </w:p>
        </w:tc>
        <w:tc>
          <w:tcPr>
            <w:tcW w:w="732" w:type="pct"/>
            <w:vAlign w:val="center"/>
          </w:tcPr>
          <w:p w14:paraId="61CD86EF" w14:textId="77777777" w:rsidR="00EE6ACF" w:rsidRPr="000237A5" w:rsidRDefault="00EE6ACF" w:rsidP="00EE6ACF">
            <w:pPr>
              <w:pStyle w:val="NormalNoSpacing"/>
            </w:pPr>
            <w:r>
              <w:t>4.7</w:t>
            </w:r>
            <w:r w:rsidRPr="000237A5">
              <w:t>9%</w:t>
            </w:r>
          </w:p>
        </w:tc>
      </w:tr>
      <w:tr w:rsidR="00EE6ACF" w14:paraId="1FD75A21" w14:textId="77777777" w:rsidTr="00EE6ACF">
        <w:trPr>
          <w:trHeight w:val="227"/>
        </w:trPr>
        <w:tc>
          <w:tcPr>
            <w:tcW w:w="308" w:type="pct"/>
            <w:vAlign w:val="center"/>
          </w:tcPr>
          <w:p w14:paraId="356D82A8" w14:textId="77777777" w:rsidR="00EE6ACF" w:rsidRPr="000237A5" w:rsidRDefault="00EE6ACF" w:rsidP="00EE6ACF">
            <w:pPr>
              <w:pStyle w:val="NormalNoSpacing"/>
            </w:pPr>
            <w:r w:rsidRPr="000237A5">
              <w:t>XSJ</w:t>
            </w:r>
          </w:p>
        </w:tc>
        <w:tc>
          <w:tcPr>
            <w:tcW w:w="1315" w:type="pct"/>
            <w:vAlign w:val="center"/>
          </w:tcPr>
          <w:p w14:paraId="453A27B2" w14:textId="77777777" w:rsidR="00EE6ACF" w:rsidRPr="000237A5" w:rsidRDefault="00EE6ACF" w:rsidP="00EE6ACF">
            <w:pPr>
              <w:pStyle w:val="NormalNoSpacing"/>
            </w:pPr>
            <w:r w:rsidRPr="000237A5">
              <w:t>Consumer Staples</w:t>
            </w:r>
          </w:p>
        </w:tc>
        <w:tc>
          <w:tcPr>
            <w:tcW w:w="732" w:type="pct"/>
            <w:vAlign w:val="center"/>
          </w:tcPr>
          <w:p w14:paraId="6311A823" w14:textId="77777777" w:rsidR="00EE6ACF" w:rsidRPr="000237A5" w:rsidRDefault="00EE6ACF" w:rsidP="00EE6ACF">
            <w:pPr>
              <w:pStyle w:val="NormalNoSpacing"/>
            </w:pPr>
            <w:r>
              <w:t>7.13</w:t>
            </w:r>
            <w:r w:rsidRPr="000237A5">
              <w:t>%</w:t>
            </w:r>
          </w:p>
        </w:tc>
        <w:tc>
          <w:tcPr>
            <w:tcW w:w="290" w:type="pct"/>
            <w:tcBorders>
              <w:top w:val="nil"/>
              <w:bottom w:val="nil"/>
            </w:tcBorders>
            <w:shd w:val="clear" w:color="auto" w:fill="auto"/>
          </w:tcPr>
          <w:p w14:paraId="376C23B4" w14:textId="77777777" w:rsidR="00EE6ACF" w:rsidRPr="000237A5" w:rsidRDefault="00EE6ACF" w:rsidP="00AD66EB">
            <w:pPr>
              <w:pStyle w:val="Bodycopy"/>
              <w:rPr>
                <w:sz w:val="18"/>
              </w:rPr>
            </w:pPr>
          </w:p>
        </w:tc>
        <w:tc>
          <w:tcPr>
            <w:tcW w:w="308" w:type="pct"/>
            <w:vAlign w:val="center"/>
          </w:tcPr>
          <w:p w14:paraId="4AA273D3" w14:textId="77777777" w:rsidR="00EE6ACF" w:rsidRPr="000237A5" w:rsidRDefault="00EE6ACF" w:rsidP="00EE6ACF">
            <w:pPr>
              <w:pStyle w:val="NormalNoSpacing"/>
            </w:pPr>
            <w:r w:rsidRPr="000237A5">
              <w:t>XSJ</w:t>
            </w:r>
          </w:p>
        </w:tc>
        <w:tc>
          <w:tcPr>
            <w:tcW w:w="1315" w:type="pct"/>
            <w:vAlign w:val="center"/>
          </w:tcPr>
          <w:p w14:paraId="554251C6" w14:textId="77777777" w:rsidR="00EE6ACF" w:rsidRPr="000237A5" w:rsidRDefault="00EE6ACF" w:rsidP="00EE6ACF">
            <w:pPr>
              <w:pStyle w:val="NormalNoSpacing"/>
            </w:pPr>
            <w:r w:rsidRPr="000237A5">
              <w:t>Consumer Staples</w:t>
            </w:r>
          </w:p>
        </w:tc>
        <w:tc>
          <w:tcPr>
            <w:tcW w:w="732" w:type="pct"/>
            <w:vAlign w:val="center"/>
          </w:tcPr>
          <w:p w14:paraId="6C47F6E3" w14:textId="77777777" w:rsidR="00EE6ACF" w:rsidRPr="000237A5" w:rsidRDefault="00EE6ACF" w:rsidP="00EE6ACF">
            <w:pPr>
              <w:pStyle w:val="NormalNoSpacing"/>
            </w:pPr>
            <w:r>
              <w:t>-7.39</w:t>
            </w:r>
            <w:r w:rsidRPr="000237A5">
              <w:t>%</w:t>
            </w:r>
          </w:p>
        </w:tc>
      </w:tr>
      <w:tr w:rsidR="00EE6ACF" w14:paraId="23E471F1" w14:textId="77777777" w:rsidTr="00EE6ACF">
        <w:trPr>
          <w:trHeight w:val="227"/>
        </w:trPr>
        <w:tc>
          <w:tcPr>
            <w:tcW w:w="308" w:type="pct"/>
            <w:vAlign w:val="center"/>
          </w:tcPr>
          <w:p w14:paraId="23A95A9D" w14:textId="77777777" w:rsidR="00EE6ACF" w:rsidRPr="000237A5" w:rsidRDefault="00EE6ACF" w:rsidP="00EE6ACF">
            <w:pPr>
              <w:pStyle w:val="NormalNoSpacing"/>
            </w:pPr>
            <w:r w:rsidRPr="000237A5">
              <w:t>XTJ</w:t>
            </w:r>
          </w:p>
        </w:tc>
        <w:tc>
          <w:tcPr>
            <w:tcW w:w="1315" w:type="pct"/>
            <w:vAlign w:val="center"/>
          </w:tcPr>
          <w:p w14:paraId="3305FC79" w14:textId="77777777" w:rsidR="00EE6ACF" w:rsidRPr="000237A5" w:rsidRDefault="00EE6ACF" w:rsidP="00EE6ACF">
            <w:pPr>
              <w:pStyle w:val="NormalNoSpacing"/>
            </w:pPr>
            <w:r w:rsidRPr="000237A5">
              <w:t>Telecommunications</w:t>
            </w:r>
          </w:p>
        </w:tc>
        <w:tc>
          <w:tcPr>
            <w:tcW w:w="732" w:type="pct"/>
            <w:vAlign w:val="center"/>
          </w:tcPr>
          <w:p w14:paraId="07B373B8" w14:textId="77777777" w:rsidR="00EE6ACF" w:rsidRPr="000237A5" w:rsidRDefault="00EE6ACF" w:rsidP="00EE6ACF">
            <w:pPr>
              <w:pStyle w:val="NormalNoSpacing"/>
            </w:pPr>
            <w:r>
              <w:t>28.46</w:t>
            </w:r>
            <w:r w:rsidRPr="000237A5">
              <w:t>%</w:t>
            </w:r>
          </w:p>
        </w:tc>
        <w:tc>
          <w:tcPr>
            <w:tcW w:w="290" w:type="pct"/>
            <w:tcBorders>
              <w:top w:val="nil"/>
              <w:bottom w:val="nil"/>
            </w:tcBorders>
            <w:shd w:val="clear" w:color="auto" w:fill="auto"/>
          </w:tcPr>
          <w:p w14:paraId="0A6B1172" w14:textId="77777777" w:rsidR="00EE6ACF" w:rsidRPr="000237A5" w:rsidRDefault="00EE6ACF" w:rsidP="00AD66EB">
            <w:pPr>
              <w:pStyle w:val="Bodycopy"/>
              <w:rPr>
                <w:sz w:val="18"/>
              </w:rPr>
            </w:pPr>
          </w:p>
        </w:tc>
        <w:tc>
          <w:tcPr>
            <w:tcW w:w="308" w:type="pct"/>
            <w:vAlign w:val="center"/>
          </w:tcPr>
          <w:p w14:paraId="4888ED59" w14:textId="77777777" w:rsidR="00EE6ACF" w:rsidRPr="000237A5" w:rsidRDefault="00EE6ACF" w:rsidP="00EE6ACF">
            <w:pPr>
              <w:pStyle w:val="NormalNoSpacing"/>
            </w:pPr>
            <w:r>
              <w:t>XT</w:t>
            </w:r>
            <w:r w:rsidRPr="000237A5">
              <w:t>J</w:t>
            </w:r>
          </w:p>
        </w:tc>
        <w:tc>
          <w:tcPr>
            <w:tcW w:w="1315" w:type="pct"/>
            <w:vAlign w:val="center"/>
          </w:tcPr>
          <w:p w14:paraId="48064C3E" w14:textId="77777777" w:rsidR="00EE6ACF" w:rsidRPr="000237A5" w:rsidRDefault="00EE6ACF" w:rsidP="00EE6ACF">
            <w:pPr>
              <w:pStyle w:val="NormalNoSpacing"/>
            </w:pPr>
            <w:r w:rsidRPr="000237A5">
              <w:t>Telecommunications</w:t>
            </w:r>
          </w:p>
        </w:tc>
        <w:tc>
          <w:tcPr>
            <w:tcW w:w="732" w:type="pct"/>
            <w:vAlign w:val="center"/>
          </w:tcPr>
          <w:p w14:paraId="34A7C95B" w14:textId="77777777" w:rsidR="00EE6ACF" w:rsidRPr="000237A5" w:rsidRDefault="00EE6ACF" w:rsidP="00EE6ACF">
            <w:pPr>
              <w:pStyle w:val="NormalNoSpacing"/>
            </w:pPr>
            <w:r>
              <w:t>-</w:t>
            </w:r>
            <w:r w:rsidRPr="000237A5">
              <w:t>1</w:t>
            </w:r>
            <w:r>
              <w:t>3.43</w:t>
            </w:r>
            <w:r w:rsidRPr="000237A5">
              <w:t>%</w:t>
            </w:r>
          </w:p>
        </w:tc>
      </w:tr>
      <w:tr w:rsidR="00EE6ACF" w14:paraId="0C055324" w14:textId="77777777" w:rsidTr="00EE6ACF">
        <w:trPr>
          <w:trHeight w:val="227"/>
        </w:trPr>
        <w:tc>
          <w:tcPr>
            <w:tcW w:w="308" w:type="pct"/>
            <w:vAlign w:val="center"/>
          </w:tcPr>
          <w:p w14:paraId="0DF3E1C7" w14:textId="77777777" w:rsidR="00EE6ACF" w:rsidRPr="000237A5" w:rsidRDefault="00EE6ACF" w:rsidP="00EE6ACF">
            <w:pPr>
              <w:pStyle w:val="NormalNoSpacing"/>
            </w:pPr>
            <w:r w:rsidRPr="000237A5">
              <w:t>XUJ</w:t>
            </w:r>
          </w:p>
        </w:tc>
        <w:tc>
          <w:tcPr>
            <w:tcW w:w="1315" w:type="pct"/>
            <w:vAlign w:val="center"/>
          </w:tcPr>
          <w:p w14:paraId="60293DBF" w14:textId="77777777" w:rsidR="00EE6ACF" w:rsidRPr="000237A5" w:rsidRDefault="00EE6ACF" w:rsidP="00EE6ACF">
            <w:pPr>
              <w:pStyle w:val="NormalNoSpacing"/>
            </w:pPr>
            <w:r w:rsidRPr="000237A5">
              <w:t>Utilities</w:t>
            </w:r>
          </w:p>
        </w:tc>
        <w:tc>
          <w:tcPr>
            <w:tcW w:w="732" w:type="pct"/>
            <w:vAlign w:val="center"/>
          </w:tcPr>
          <w:p w14:paraId="2932B9E8" w14:textId="77777777" w:rsidR="00EE6ACF" w:rsidRPr="000237A5" w:rsidRDefault="00EE6ACF" w:rsidP="00EE6ACF">
            <w:pPr>
              <w:pStyle w:val="NormalNoSpacing"/>
            </w:pPr>
            <w:r>
              <w:t>4.56</w:t>
            </w:r>
            <w:r w:rsidRPr="000237A5">
              <w:t>%</w:t>
            </w:r>
          </w:p>
        </w:tc>
        <w:tc>
          <w:tcPr>
            <w:tcW w:w="290" w:type="pct"/>
            <w:tcBorders>
              <w:top w:val="nil"/>
              <w:bottom w:val="nil"/>
            </w:tcBorders>
            <w:shd w:val="clear" w:color="auto" w:fill="auto"/>
          </w:tcPr>
          <w:p w14:paraId="1A12B3E1" w14:textId="77777777" w:rsidR="00EE6ACF" w:rsidRPr="000237A5" w:rsidRDefault="00EE6ACF" w:rsidP="00AD66EB">
            <w:pPr>
              <w:pStyle w:val="Bodycopy"/>
              <w:rPr>
                <w:sz w:val="18"/>
              </w:rPr>
            </w:pPr>
          </w:p>
        </w:tc>
        <w:tc>
          <w:tcPr>
            <w:tcW w:w="308" w:type="pct"/>
            <w:vAlign w:val="center"/>
          </w:tcPr>
          <w:p w14:paraId="5A8B73DC" w14:textId="77777777" w:rsidR="00EE6ACF" w:rsidRPr="000237A5" w:rsidRDefault="00EE6ACF" w:rsidP="00EE6ACF">
            <w:pPr>
              <w:pStyle w:val="NormalNoSpacing"/>
            </w:pPr>
            <w:r>
              <w:t>XU</w:t>
            </w:r>
            <w:r w:rsidRPr="000237A5">
              <w:t>J</w:t>
            </w:r>
          </w:p>
        </w:tc>
        <w:tc>
          <w:tcPr>
            <w:tcW w:w="1315" w:type="pct"/>
            <w:vAlign w:val="center"/>
          </w:tcPr>
          <w:p w14:paraId="32E8B6CF" w14:textId="77777777" w:rsidR="00EE6ACF" w:rsidRPr="000237A5" w:rsidRDefault="00EE6ACF" w:rsidP="00EE6ACF">
            <w:pPr>
              <w:pStyle w:val="NormalNoSpacing"/>
            </w:pPr>
            <w:r w:rsidRPr="000237A5">
              <w:t>Utilities</w:t>
            </w:r>
          </w:p>
        </w:tc>
        <w:tc>
          <w:tcPr>
            <w:tcW w:w="732" w:type="pct"/>
            <w:vAlign w:val="center"/>
          </w:tcPr>
          <w:p w14:paraId="24B9EEA7" w14:textId="77777777" w:rsidR="00EE6ACF" w:rsidRPr="000237A5" w:rsidRDefault="00EE6ACF" w:rsidP="00EE6ACF">
            <w:pPr>
              <w:pStyle w:val="NormalNoSpacing"/>
            </w:pPr>
            <w:r>
              <w:t>24.19</w:t>
            </w:r>
            <w:r w:rsidRPr="000237A5">
              <w:t>%</w:t>
            </w:r>
          </w:p>
        </w:tc>
      </w:tr>
      <w:tr w:rsidR="00EE6ACF" w14:paraId="07417749" w14:textId="77777777" w:rsidTr="00EE6ACF">
        <w:trPr>
          <w:trHeight w:val="227"/>
        </w:trPr>
        <w:tc>
          <w:tcPr>
            <w:tcW w:w="308" w:type="pct"/>
            <w:vAlign w:val="center"/>
          </w:tcPr>
          <w:p w14:paraId="435330B8" w14:textId="77777777" w:rsidR="00EE6ACF" w:rsidRPr="000237A5" w:rsidRDefault="00EE6ACF" w:rsidP="00EE6ACF">
            <w:pPr>
              <w:pStyle w:val="NormalNoSpacing"/>
            </w:pPr>
            <w:r w:rsidRPr="000237A5">
              <w:t>XAO</w:t>
            </w:r>
          </w:p>
        </w:tc>
        <w:tc>
          <w:tcPr>
            <w:tcW w:w="1315" w:type="pct"/>
            <w:vAlign w:val="center"/>
          </w:tcPr>
          <w:p w14:paraId="6980D5DD" w14:textId="77777777" w:rsidR="00EE6ACF" w:rsidRPr="000237A5" w:rsidRDefault="00EE6ACF" w:rsidP="00EE6ACF">
            <w:pPr>
              <w:pStyle w:val="NormalNoSpacing"/>
            </w:pPr>
            <w:r w:rsidRPr="000237A5">
              <w:t>(All Ordinaries)</w:t>
            </w:r>
          </w:p>
        </w:tc>
        <w:tc>
          <w:tcPr>
            <w:tcW w:w="732" w:type="pct"/>
            <w:vAlign w:val="center"/>
          </w:tcPr>
          <w:p w14:paraId="0E996305" w14:textId="77777777" w:rsidR="00EE6ACF" w:rsidRPr="000237A5" w:rsidRDefault="00EE6ACF" w:rsidP="00EE6ACF">
            <w:pPr>
              <w:pStyle w:val="NormalNoSpacing"/>
            </w:pPr>
            <w:r>
              <w:t>13.55</w:t>
            </w:r>
            <w:r w:rsidRPr="000237A5">
              <w:t>%</w:t>
            </w:r>
          </w:p>
        </w:tc>
        <w:tc>
          <w:tcPr>
            <w:tcW w:w="290" w:type="pct"/>
            <w:tcBorders>
              <w:top w:val="nil"/>
              <w:bottom w:val="nil"/>
            </w:tcBorders>
            <w:shd w:val="clear" w:color="auto" w:fill="auto"/>
          </w:tcPr>
          <w:p w14:paraId="2D78613A" w14:textId="77777777" w:rsidR="00EE6ACF" w:rsidRPr="000237A5" w:rsidRDefault="00EE6ACF" w:rsidP="00AD66EB">
            <w:pPr>
              <w:pStyle w:val="Bodycopy"/>
              <w:rPr>
                <w:sz w:val="18"/>
              </w:rPr>
            </w:pPr>
          </w:p>
        </w:tc>
        <w:tc>
          <w:tcPr>
            <w:tcW w:w="308" w:type="pct"/>
            <w:vAlign w:val="center"/>
          </w:tcPr>
          <w:p w14:paraId="7E36C090" w14:textId="77777777" w:rsidR="00EE6ACF" w:rsidRPr="000237A5" w:rsidRDefault="00EE6ACF" w:rsidP="00EE6ACF">
            <w:pPr>
              <w:pStyle w:val="NormalNoSpacing"/>
            </w:pPr>
            <w:r w:rsidRPr="000237A5">
              <w:t>XAO</w:t>
            </w:r>
          </w:p>
        </w:tc>
        <w:tc>
          <w:tcPr>
            <w:tcW w:w="1315" w:type="pct"/>
            <w:vAlign w:val="center"/>
          </w:tcPr>
          <w:p w14:paraId="158653FE" w14:textId="77777777" w:rsidR="00EE6ACF" w:rsidRPr="000237A5" w:rsidRDefault="00EE6ACF" w:rsidP="00EE6ACF">
            <w:pPr>
              <w:pStyle w:val="NormalNoSpacing"/>
            </w:pPr>
            <w:r w:rsidRPr="000237A5">
              <w:t>(All Ordinaries)</w:t>
            </w:r>
          </w:p>
        </w:tc>
        <w:tc>
          <w:tcPr>
            <w:tcW w:w="732" w:type="pct"/>
            <w:vAlign w:val="center"/>
          </w:tcPr>
          <w:p w14:paraId="5D50FE87" w14:textId="77777777" w:rsidR="00EE6ACF" w:rsidRPr="000237A5" w:rsidRDefault="00EE6ACF" w:rsidP="00EE6ACF">
            <w:pPr>
              <w:pStyle w:val="NormalNoSpacing"/>
            </w:pPr>
            <w:r>
              <w:t>-7.17</w:t>
            </w:r>
            <w:r w:rsidRPr="000237A5">
              <w:t>%</w:t>
            </w:r>
          </w:p>
        </w:tc>
      </w:tr>
    </w:tbl>
    <w:p w14:paraId="7589D0C2" w14:textId="77777777" w:rsidR="00EE6ACF" w:rsidRDefault="00EE6ACF" w:rsidP="00EE6ACF">
      <w:pPr>
        <w:pStyle w:val="Bodycopy"/>
      </w:pPr>
    </w:p>
    <w:p w14:paraId="431A86E1" w14:textId="77777777" w:rsidR="00EE6ACF" w:rsidRPr="006654FF" w:rsidRDefault="00EE6ACF" w:rsidP="00EE6ACF">
      <w:pPr>
        <w:pStyle w:val="Bodycopy"/>
      </w:pPr>
    </w:p>
    <w:p w14:paraId="6BB54EDC" w14:textId="77777777" w:rsidR="00EE6ACF" w:rsidRPr="000237A5" w:rsidRDefault="00EE6ACF" w:rsidP="00EE6ACF">
      <w:pPr>
        <w:pStyle w:val="Bodycopy"/>
      </w:pPr>
      <w:r w:rsidRPr="00D544A9">
        <w:rPr>
          <w:rStyle w:val="Strong"/>
          <w:rFonts w:cstheme="minorHAnsi"/>
          <w:color w:val="222222"/>
          <w:u w:val="single"/>
          <w:shd w:val="clear" w:color="auto" w:fill="FFFFFF"/>
        </w:rPr>
        <w:t>Analyse</w:t>
      </w:r>
      <w:r w:rsidRPr="00D22D38">
        <w:rPr>
          <w:rStyle w:val="Strong"/>
          <w:rFonts w:cstheme="minorHAnsi"/>
          <w:color w:val="222222"/>
          <w:shd w:val="clear" w:color="auto" w:fill="FFFFFF"/>
        </w:rPr>
        <w:t xml:space="preserve"> </w:t>
      </w:r>
      <w:r w:rsidRPr="000237A5">
        <w:t>the above charts and fill in the below table:</w:t>
      </w:r>
    </w:p>
    <w:tbl>
      <w:tblPr>
        <w:tblStyle w:val="ASXTable"/>
        <w:tblW w:w="5000" w:type="pct"/>
        <w:tblLook w:val="04A0" w:firstRow="1" w:lastRow="0" w:firstColumn="1" w:lastColumn="0" w:noHBand="0" w:noVBand="1"/>
      </w:tblPr>
      <w:tblGrid>
        <w:gridCol w:w="3062"/>
        <w:gridCol w:w="1701"/>
        <w:gridCol w:w="680"/>
        <w:gridCol w:w="3061"/>
        <w:gridCol w:w="1700"/>
      </w:tblGrid>
      <w:tr w:rsidR="00EE6ACF" w14:paraId="0DDD62F4" w14:textId="77777777" w:rsidTr="00EE6ACF">
        <w:trPr>
          <w:cnfStyle w:val="100000000000" w:firstRow="1" w:lastRow="0" w:firstColumn="0" w:lastColumn="0" w:oddVBand="0" w:evenVBand="0" w:oddHBand="0" w:evenHBand="0" w:firstRowFirstColumn="0" w:firstRowLastColumn="0" w:lastRowFirstColumn="0" w:lastRowLastColumn="0"/>
        </w:trPr>
        <w:tc>
          <w:tcPr>
            <w:tcW w:w="1500" w:type="pct"/>
          </w:tcPr>
          <w:p w14:paraId="259F480F" w14:textId="77777777" w:rsidR="00EE6ACF" w:rsidRPr="000237A5" w:rsidRDefault="00EE6ACF" w:rsidP="00EE6ACF">
            <w:pPr>
              <w:pStyle w:val="TableHeadingWhite"/>
            </w:pPr>
            <w:r>
              <w:t xml:space="preserve">Top Performing Industry </w:t>
            </w:r>
            <w:r>
              <w:br/>
              <w:t>2020/21</w:t>
            </w:r>
          </w:p>
        </w:tc>
        <w:tc>
          <w:tcPr>
            <w:tcW w:w="833" w:type="pct"/>
          </w:tcPr>
          <w:p w14:paraId="6A9C1DEB" w14:textId="77777777" w:rsidR="00EE6ACF" w:rsidRPr="000237A5" w:rsidRDefault="00EE6ACF" w:rsidP="00EE6ACF">
            <w:pPr>
              <w:pStyle w:val="TableHeadingWhite"/>
            </w:pPr>
            <w:r w:rsidRPr="000237A5">
              <w:t xml:space="preserve">Percentage </w:t>
            </w:r>
            <w:r>
              <w:br/>
            </w:r>
            <w:r w:rsidRPr="000237A5">
              <w:t>Change</w:t>
            </w:r>
          </w:p>
        </w:tc>
        <w:tc>
          <w:tcPr>
            <w:tcW w:w="333" w:type="pct"/>
          </w:tcPr>
          <w:p w14:paraId="0234C29A" w14:textId="77777777" w:rsidR="00EE6ACF" w:rsidRPr="000237A5" w:rsidRDefault="00EE6ACF" w:rsidP="00EE6ACF">
            <w:pPr>
              <w:pStyle w:val="TableHeadingWhite"/>
            </w:pPr>
          </w:p>
        </w:tc>
        <w:tc>
          <w:tcPr>
            <w:tcW w:w="1500" w:type="pct"/>
          </w:tcPr>
          <w:p w14:paraId="3D1A3595" w14:textId="77777777" w:rsidR="00EE6ACF" w:rsidRPr="000237A5" w:rsidRDefault="00EE6ACF" w:rsidP="00EE6ACF">
            <w:pPr>
              <w:pStyle w:val="TableHeadingWhite"/>
            </w:pPr>
            <w:r>
              <w:t xml:space="preserve">Top Performing Industry </w:t>
            </w:r>
            <w:r>
              <w:br/>
              <w:t>2021/22</w:t>
            </w:r>
          </w:p>
        </w:tc>
        <w:tc>
          <w:tcPr>
            <w:tcW w:w="833" w:type="pct"/>
          </w:tcPr>
          <w:p w14:paraId="31867258" w14:textId="77777777" w:rsidR="00EE6ACF" w:rsidRPr="000237A5" w:rsidRDefault="00EE6ACF" w:rsidP="00EE6ACF">
            <w:pPr>
              <w:pStyle w:val="TableHeadingWhite"/>
            </w:pPr>
            <w:r w:rsidRPr="000237A5">
              <w:t xml:space="preserve">Percentage </w:t>
            </w:r>
            <w:r>
              <w:br/>
            </w:r>
            <w:r w:rsidRPr="000237A5">
              <w:t>Change</w:t>
            </w:r>
          </w:p>
        </w:tc>
      </w:tr>
      <w:tr w:rsidR="00EE6ACF" w14:paraId="4DEEEDFB" w14:textId="77777777" w:rsidTr="00EE6ACF">
        <w:trPr>
          <w:trHeight w:val="295"/>
        </w:trPr>
        <w:tc>
          <w:tcPr>
            <w:tcW w:w="1500" w:type="pct"/>
          </w:tcPr>
          <w:p w14:paraId="0129DAF9" w14:textId="77777777" w:rsidR="00EE6ACF" w:rsidRPr="000237A5" w:rsidRDefault="00EE6ACF" w:rsidP="00AD66EB">
            <w:pPr>
              <w:pStyle w:val="TableHeading"/>
              <w:rPr>
                <w:b w:val="0"/>
                <w:color w:val="001E6E" w:themeColor="accent1"/>
                <w:szCs w:val="18"/>
              </w:rPr>
            </w:pPr>
            <w:r>
              <w:rPr>
                <w:b w:val="0"/>
                <w:color w:val="001E6E" w:themeColor="accent1"/>
                <w:szCs w:val="18"/>
              </w:rPr>
              <w:t>1.</w:t>
            </w:r>
          </w:p>
        </w:tc>
        <w:tc>
          <w:tcPr>
            <w:tcW w:w="833" w:type="pct"/>
          </w:tcPr>
          <w:p w14:paraId="3DC23C01" w14:textId="77777777" w:rsidR="00EE6ACF" w:rsidRPr="000237A5" w:rsidRDefault="00EE6ACF" w:rsidP="00AD66EB">
            <w:pPr>
              <w:pStyle w:val="TableHeading"/>
              <w:jc w:val="center"/>
              <w:rPr>
                <w:b w:val="0"/>
                <w:color w:val="001E6E" w:themeColor="accent1"/>
                <w:szCs w:val="18"/>
              </w:rPr>
            </w:pPr>
          </w:p>
        </w:tc>
        <w:tc>
          <w:tcPr>
            <w:tcW w:w="333" w:type="pct"/>
          </w:tcPr>
          <w:p w14:paraId="5F84B905" w14:textId="77777777" w:rsidR="00EE6ACF" w:rsidRPr="000237A5" w:rsidRDefault="00EE6ACF" w:rsidP="00AD66EB">
            <w:pPr>
              <w:pStyle w:val="Bodycopy"/>
              <w:rPr>
                <w:sz w:val="18"/>
              </w:rPr>
            </w:pPr>
          </w:p>
        </w:tc>
        <w:tc>
          <w:tcPr>
            <w:tcW w:w="1500" w:type="pct"/>
          </w:tcPr>
          <w:p w14:paraId="01BAE523" w14:textId="77777777" w:rsidR="00EE6ACF" w:rsidRPr="000237A5" w:rsidRDefault="00EE6ACF" w:rsidP="00AD66EB">
            <w:pPr>
              <w:pStyle w:val="TableHeading"/>
              <w:rPr>
                <w:b w:val="0"/>
                <w:color w:val="001E6E" w:themeColor="accent1"/>
                <w:szCs w:val="18"/>
              </w:rPr>
            </w:pPr>
            <w:r>
              <w:rPr>
                <w:b w:val="0"/>
                <w:color w:val="001E6E" w:themeColor="accent1"/>
                <w:szCs w:val="18"/>
              </w:rPr>
              <w:t>1.</w:t>
            </w:r>
          </w:p>
        </w:tc>
        <w:tc>
          <w:tcPr>
            <w:tcW w:w="833" w:type="pct"/>
          </w:tcPr>
          <w:p w14:paraId="79F52DE7" w14:textId="77777777" w:rsidR="00EE6ACF" w:rsidRPr="000237A5" w:rsidRDefault="00EE6ACF" w:rsidP="00AD66EB">
            <w:pPr>
              <w:pStyle w:val="TableHeading"/>
              <w:jc w:val="center"/>
              <w:rPr>
                <w:b w:val="0"/>
                <w:color w:val="001E6E" w:themeColor="accent1"/>
                <w:szCs w:val="18"/>
              </w:rPr>
            </w:pPr>
          </w:p>
        </w:tc>
      </w:tr>
      <w:tr w:rsidR="00EE6ACF" w14:paraId="32CC03B5" w14:textId="77777777" w:rsidTr="00EE6ACF">
        <w:trPr>
          <w:trHeight w:val="227"/>
        </w:trPr>
        <w:tc>
          <w:tcPr>
            <w:tcW w:w="1500" w:type="pct"/>
          </w:tcPr>
          <w:p w14:paraId="622C98B6" w14:textId="77777777" w:rsidR="00EE6ACF" w:rsidRPr="000237A5" w:rsidRDefault="00EE6ACF" w:rsidP="00AD66EB">
            <w:pPr>
              <w:pStyle w:val="TableText"/>
              <w:rPr>
                <w:color w:val="001E6E" w:themeColor="accent1"/>
                <w:szCs w:val="18"/>
              </w:rPr>
            </w:pPr>
            <w:r>
              <w:rPr>
                <w:color w:val="001E6E" w:themeColor="accent1"/>
                <w:szCs w:val="18"/>
              </w:rPr>
              <w:t>2.</w:t>
            </w:r>
          </w:p>
        </w:tc>
        <w:tc>
          <w:tcPr>
            <w:tcW w:w="833" w:type="pct"/>
          </w:tcPr>
          <w:p w14:paraId="63EB78D9" w14:textId="77777777" w:rsidR="00EE6ACF" w:rsidRPr="000237A5" w:rsidRDefault="00EE6ACF" w:rsidP="00AD66EB">
            <w:pPr>
              <w:pStyle w:val="TableText"/>
              <w:jc w:val="center"/>
              <w:rPr>
                <w:color w:val="001E6E" w:themeColor="accent1"/>
                <w:szCs w:val="18"/>
              </w:rPr>
            </w:pPr>
          </w:p>
        </w:tc>
        <w:tc>
          <w:tcPr>
            <w:tcW w:w="333" w:type="pct"/>
          </w:tcPr>
          <w:p w14:paraId="5B880AE6" w14:textId="77777777" w:rsidR="00EE6ACF" w:rsidRPr="000237A5" w:rsidRDefault="00EE6ACF" w:rsidP="00AD66EB">
            <w:pPr>
              <w:pStyle w:val="Bodycopy"/>
              <w:rPr>
                <w:sz w:val="18"/>
              </w:rPr>
            </w:pPr>
          </w:p>
        </w:tc>
        <w:tc>
          <w:tcPr>
            <w:tcW w:w="1500" w:type="pct"/>
          </w:tcPr>
          <w:p w14:paraId="0D17133E" w14:textId="77777777" w:rsidR="00EE6ACF" w:rsidRPr="000237A5" w:rsidRDefault="00EE6ACF" w:rsidP="00AD66EB">
            <w:pPr>
              <w:pStyle w:val="TableText"/>
              <w:rPr>
                <w:color w:val="001E6E" w:themeColor="accent1"/>
                <w:szCs w:val="18"/>
              </w:rPr>
            </w:pPr>
            <w:r>
              <w:rPr>
                <w:color w:val="001E6E" w:themeColor="accent1"/>
                <w:szCs w:val="18"/>
              </w:rPr>
              <w:t>2.</w:t>
            </w:r>
          </w:p>
        </w:tc>
        <w:tc>
          <w:tcPr>
            <w:tcW w:w="833" w:type="pct"/>
          </w:tcPr>
          <w:p w14:paraId="4949E466" w14:textId="77777777" w:rsidR="00EE6ACF" w:rsidRPr="000237A5" w:rsidRDefault="00EE6ACF" w:rsidP="00AD66EB">
            <w:pPr>
              <w:pStyle w:val="TableText"/>
              <w:jc w:val="center"/>
              <w:rPr>
                <w:color w:val="001E6E" w:themeColor="accent1"/>
                <w:szCs w:val="18"/>
              </w:rPr>
            </w:pPr>
          </w:p>
        </w:tc>
      </w:tr>
      <w:tr w:rsidR="00EE6ACF" w14:paraId="522D8F05" w14:textId="77777777" w:rsidTr="00EE6ACF">
        <w:trPr>
          <w:trHeight w:val="227"/>
        </w:trPr>
        <w:tc>
          <w:tcPr>
            <w:tcW w:w="1500" w:type="pct"/>
          </w:tcPr>
          <w:p w14:paraId="57B70ABF" w14:textId="77777777" w:rsidR="00EE6ACF" w:rsidRPr="000237A5" w:rsidRDefault="00EE6ACF" w:rsidP="00AD66EB">
            <w:pPr>
              <w:pStyle w:val="TableText"/>
              <w:rPr>
                <w:color w:val="001E6E" w:themeColor="accent1"/>
                <w:szCs w:val="18"/>
              </w:rPr>
            </w:pPr>
            <w:r>
              <w:rPr>
                <w:color w:val="001E6E" w:themeColor="accent1"/>
                <w:szCs w:val="18"/>
              </w:rPr>
              <w:t>3.</w:t>
            </w:r>
          </w:p>
        </w:tc>
        <w:tc>
          <w:tcPr>
            <w:tcW w:w="833" w:type="pct"/>
          </w:tcPr>
          <w:p w14:paraId="242432FB" w14:textId="77777777" w:rsidR="00EE6ACF" w:rsidRPr="000237A5" w:rsidRDefault="00EE6ACF" w:rsidP="00AD66EB">
            <w:pPr>
              <w:pStyle w:val="TableText"/>
              <w:jc w:val="center"/>
              <w:rPr>
                <w:color w:val="001E6E" w:themeColor="accent1"/>
                <w:szCs w:val="18"/>
              </w:rPr>
            </w:pPr>
          </w:p>
        </w:tc>
        <w:tc>
          <w:tcPr>
            <w:tcW w:w="333" w:type="pct"/>
          </w:tcPr>
          <w:p w14:paraId="1BC488C0" w14:textId="77777777" w:rsidR="00EE6ACF" w:rsidRPr="000237A5" w:rsidRDefault="00EE6ACF" w:rsidP="00AD66EB">
            <w:pPr>
              <w:pStyle w:val="Bodycopy"/>
              <w:rPr>
                <w:sz w:val="18"/>
              </w:rPr>
            </w:pPr>
          </w:p>
        </w:tc>
        <w:tc>
          <w:tcPr>
            <w:tcW w:w="1500" w:type="pct"/>
          </w:tcPr>
          <w:p w14:paraId="5DBEDEC0" w14:textId="77777777" w:rsidR="00EE6ACF" w:rsidRPr="000237A5" w:rsidRDefault="00EE6ACF" w:rsidP="00AD66EB">
            <w:pPr>
              <w:pStyle w:val="TableText"/>
              <w:rPr>
                <w:color w:val="001E6E" w:themeColor="accent1"/>
                <w:szCs w:val="18"/>
              </w:rPr>
            </w:pPr>
            <w:r>
              <w:rPr>
                <w:color w:val="001E6E" w:themeColor="accent1"/>
                <w:szCs w:val="18"/>
              </w:rPr>
              <w:t>3.</w:t>
            </w:r>
          </w:p>
        </w:tc>
        <w:tc>
          <w:tcPr>
            <w:tcW w:w="833" w:type="pct"/>
          </w:tcPr>
          <w:p w14:paraId="7E746402" w14:textId="77777777" w:rsidR="00EE6ACF" w:rsidRPr="000237A5" w:rsidRDefault="00EE6ACF" w:rsidP="00AD66EB">
            <w:pPr>
              <w:pStyle w:val="TableText"/>
              <w:jc w:val="center"/>
              <w:rPr>
                <w:color w:val="001E6E" w:themeColor="accent1"/>
                <w:szCs w:val="18"/>
              </w:rPr>
            </w:pPr>
          </w:p>
        </w:tc>
      </w:tr>
    </w:tbl>
    <w:p w14:paraId="38D49B0B" w14:textId="77777777" w:rsidR="00EE6ACF" w:rsidRDefault="00EE6ACF" w:rsidP="00C90018"/>
    <w:p w14:paraId="4F4CC1DF" w14:textId="77777777" w:rsidR="00EE6ACF" w:rsidRPr="00CC3AB4" w:rsidRDefault="00EE6ACF" w:rsidP="00EE6ACF">
      <w:r>
        <w:t xml:space="preserve">Using your knowledge and research skills, </w:t>
      </w:r>
      <w:r w:rsidRPr="00E42D81">
        <w:rPr>
          <w:b/>
          <w:bCs/>
          <w:u w:val="single"/>
        </w:rPr>
        <w:t>explain</w:t>
      </w:r>
      <w:r>
        <w:t xml:space="preserve"> why there was a change in top performing industry from year to year?</w:t>
      </w:r>
    </w:p>
    <w:tbl>
      <w:tblPr>
        <w:tblStyle w:val="ASXTable"/>
        <w:tblW w:w="5000" w:type="pct"/>
        <w:tblLook w:val="0680" w:firstRow="0" w:lastRow="0" w:firstColumn="1" w:lastColumn="0" w:noHBand="1" w:noVBand="1"/>
      </w:tblPr>
      <w:tblGrid>
        <w:gridCol w:w="10204"/>
      </w:tblGrid>
      <w:tr w:rsidR="00EE6ACF" w:rsidRPr="00EE6ACF" w14:paraId="47EB61D0" w14:textId="77777777" w:rsidTr="00EE6ACF">
        <w:trPr>
          <w:trHeight w:val="20"/>
        </w:trPr>
        <w:tc>
          <w:tcPr>
            <w:tcW w:w="5000" w:type="pct"/>
          </w:tcPr>
          <w:p w14:paraId="4EB66FC9" w14:textId="77777777" w:rsidR="00EE6ACF" w:rsidRPr="00EE6ACF" w:rsidRDefault="00EE6ACF" w:rsidP="00EE6ACF">
            <w:pPr>
              <w:pStyle w:val="NormalNoSpacing"/>
              <w:spacing w:before="120" w:after="120"/>
              <w:contextualSpacing w:val="0"/>
            </w:pPr>
          </w:p>
        </w:tc>
      </w:tr>
      <w:tr w:rsidR="00EE6ACF" w:rsidRPr="00EE6ACF" w14:paraId="204FBA93" w14:textId="77777777" w:rsidTr="00EE6ACF">
        <w:trPr>
          <w:trHeight w:val="20"/>
        </w:trPr>
        <w:tc>
          <w:tcPr>
            <w:tcW w:w="5000" w:type="pct"/>
          </w:tcPr>
          <w:p w14:paraId="2C1442B4" w14:textId="77777777" w:rsidR="00EE6ACF" w:rsidRPr="00EE6ACF" w:rsidRDefault="00EE6ACF" w:rsidP="00EE6ACF">
            <w:pPr>
              <w:pStyle w:val="NormalNoSpacing"/>
              <w:spacing w:before="120" w:after="120"/>
              <w:contextualSpacing w:val="0"/>
            </w:pPr>
          </w:p>
        </w:tc>
      </w:tr>
      <w:tr w:rsidR="00EE6ACF" w:rsidRPr="00EE6ACF" w14:paraId="2289406D" w14:textId="77777777" w:rsidTr="00EE6ACF">
        <w:trPr>
          <w:trHeight w:val="20"/>
        </w:trPr>
        <w:tc>
          <w:tcPr>
            <w:tcW w:w="5000" w:type="pct"/>
          </w:tcPr>
          <w:p w14:paraId="2DB5624F" w14:textId="77777777" w:rsidR="00EE6ACF" w:rsidRPr="00EE6ACF" w:rsidRDefault="00EE6ACF" w:rsidP="00EE6ACF">
            <w:pPr>
              <w:pStyle w:val="NormalNoSpacing"/>
              <w:spacing w:before="120" w:after="120"/>
              <w:contextualSpacing w:val="0"/>
            </w:pPr>
          </w:p>
        </w:tc>
      </w:tr>
    </w:tbl>
    <w:p w14:paraId="06795344" w14:textId="77777777" w:rsidR="00EE6ACF" w:rsidRDefault="00EE6ACF" w:rsidP="00C90018"/>
    <w:p w14:paraId="777C1DFC" w14:textId="77777777" w:rsidR="00EE6ACF" w:rsidRDefault="00EE6ACF" w:rsidP="00EE6ACF">
      <w:pPr>
        <w:adjustRightInd/>
        <w:snapToGrid/>
        <w:spacing w:after="0"/>
        <w:rPr>
          <w:rFonts w:ascii="Calibri" w:hAnsi="Calibri" w:cs="Calibri"/>
          <w:szCs w:val="18"/>
          <w:lang w:val="en-US"/>
        </w:rPr>
      </w:pPr>
      <w:r>
        <w:br w:type="page"/>
      </w:r>
    </w:p>
    <w:p w14:paraId="6F9734EB" w14:textId="77777777" w:rsidR="00EE6ACF" w:rsidRDefault="00EE6ACF" w:rsidP="00EE6ACF">
      <w:pPr>
        <w:pStyle w:val="Heading1"/>
      </w:pPr>
      <w:r>
        <w:lastRenderedPageBreak/>
        <w:t>Diversifying risk in the share market</w:t>
      </w:r>
    </w:p>
    <w:p w14:paraId="16D61CA0" w14:textId="77777777" w:rsidR="00EE6ACF" w:rsidRPr="000237A5" w:rsidRDefault="00EE6ACF" w:rsidP="00EE6ACF">
      <w:r w:rsidRPr="000237A5">
        <w:t xml:space="preserve">Every company is different on the share market with different products being produced and sold. This difference can mean that certain shares can go up and down based on supply and demand, leading to market volatility. This can be identified by looking at a chart of their share price movement. It is therefore important to monitor a company’s share performance and to regularly re-evaluate whether they continue to be a good investment. Diversification, a strategy where an investor reduces risk by buying shares in lots of different companies may be one way investors may reduce the risk of losing money. Another is by purchasing shares in only well-established companies with </w:t>
      </w:r>
      <w:r>
        <w:t xml:space="preserve">historically stable performance, </w:t>
      </w:r>
      <w:r w:rsidRPr="000237A5">
        <w:t>known as blue chip companies. This may give an investor an expectation of greater reliability or security. Some investors may prefer to purchase more speculative stocks, shares which have a higher level of risk</w:t>
      </w:r>
      <w:r>
        <w:t>,</w:t>
      </w:r>
      <w:r w:rsidRPr="000237A5">
        <w:t xml:space="preserve"> with the hope that this increased risk will lead to possible greater returns. It is important for an investor to remember that past performance does not guarantee future performance.</w:t>
      </w:r>
    </w:p>
    <w:p w14:paraId="2F14E657" w14:textId="77777777" w:rsidR="00EE6ACF" w:rsidRDefault="00EE6ACF" w:rsidP="00EE6ACF">
      <w:r w:rsidRPr="000237A5">
        <w:t xml:space="preserve">Investing in many companies may lead to additional costs due to brokerage fees (the fee paid to a stockbroker to buy and sell shares). There is no correct number of companies for spreading risk through diversification, this is dependent on the opinion of the investor. </w:t>
      </w:r>
    </w:p>
    <w:p w14:paraId="7FAA7EB5" w14:textId="77777777" w:rsidR="00EE6ACF" w:rsidRDefault="00EE6ACF">
      <w:pPr>
        <w:adjustRightInd/>
        <w:snapToGrid/>
        <w:spacing w:after="0" w:line="240" w:lineRule="auto"/>
      </w:pPr>
    </w:p>
    <w:p w14:paraId="0C52CD8B" w14:textId="77777777" w:rsidR="00EE6ACF" w:rsidRDefault="00EE6ACF">
      <w:pPr>
        <w:adjustRightInd/>
        <w:snapToGrid/>
        <w:spacing w:after="0" w:line="240" w:lineRule="auto"/>
      </w:pPr>
    </w:p>
    <w:p w14:paraId="45BA47AC" w14:textId="77777777" w:rsidR="00EE6ACF" w:rsidRDefault="00EE6ACF">
      <w:pPr>
        <w:adjustRightInd/>
        <w:snapToGrid/>
        <w:spacing w:after="0" w:line="240" w:lineRule="auto"/>
        <w:sectPr w:rsidR="00EE6ACF" w:rsidSect="00283AF9">
          <w:headerReference w:type="default" r:id="rId10"/>
          <w:footerReference w:type="default" r:id="rId11"/>
          <w:headerReference w:type="first" r:id="rId12"/>
          <w:footerReference w:type="first" r:id="rId13"/>
          <w:pgSz w:w="11906" w:h="16838" w:code="9"/>
          <w:pgMar w:top="737" w:right="851" w:bottom="1247" w:left="851" w:header="397" w:footer="284" w:gutter="0"/>
          <w:cols w:space="708"/>
          <w:titlePg/>
          <w:docGrid w:linePitch="360"/>
        </w:sectPr>
      </w:pPr>
    </w:p>
    <w:p w14:paraId="5CD32D70" w14:textId="77777777" w:rsidR="00EE6ACF" w:rsidRPr="000237A5" w:rsidRDefault="00EE6ACF" w:rsidP="00EE6ACF">
      <w:pPr>
        <w:pStyle w:val="Heading1"/>
      </w:pPr>
      <w:r w:rsidRPr="000237A5">
        <w:lastRenderedPageBreak/>
        <w:t xml:space="preserve">Activity 2 </w:t>
      </w:r>
    </w:p>
    <w:p w14:paraId="2C830186" w14:textId="03026D62" w:rsidR="00EE6ACF" w:rsidRPr="000237A5" w:rsidRDefault="00EE6ACF" w:rsidP="00EE6ACF">
      <w:pPr>
        <w:pStyle w:val="Heading2"/>
      </w:pPr>
      <w:r w:rsidRPr="000237A5">
        <w:t>The importance of diversification within a share portfolio</w:t>
      </w:r>
    </w:p>
    <w:p w14:paraId="38DE315F" w14:textId="77777777" w:rsidR="00EE6ACF" w:rsidRPr="000237A5" w:rsidRDefault="00EE6ACF" w:rsidP="00EE6ACF">
      <w:r w:rsidRPr="000237A5">
        <w:t xml:space="preserve">This activity will involve conducting an experiment over one week to see the importance of diversification. Starting with $10,000 choose one company and invest $10,000 (experiment A). At the same time, invest around $2,000 in five different companies in the same industry (eg. Mining) (experiment B). Finally, at the same time invest roughly $2,000 in five companies from different sectors (eg financial services, industrials, healthcare, mining, telecommunications, energy) of the sharemarket (experiment C). At the end of the week </w:t>
      </w:r>
      <w:r w:rsidRPr="000237A5">
        <w:rPr>
          <w:b/>
          <w:u w:val="single"/>
        </w:rPr>
        <w:t>identify</w:t>
      </w:r>
      <w:r w:rsidRPr="000237A5">
        <w:t xml:space="preserve"> which of the three scenarios performed the best. </w:t>
      </w:r>
    </w:p>
    <w:p w14:paraId="3F18CC20" w14:textId="77777777" w:rsidR="00EE6ACF" w:rsidRPr="000237A5" w:rsidRDefault="00EE6ACF" w:rsidP="00EE6ACF">
      <w:r w:rsidRPr="000237A5">
        <w:t>To begin researching, go to</w:t>
      </w:r>
      <w:r>
        <w:t xml:space="preserve"> </w:t>
      </w:r>
      <w:hyperlink r:id="rId14" w:history="1">
        <w:r w:rsidRPr="00144CB5">
          <w:rPr>
            <w:rStyle w:val="Hyperlink"/>
          </w:rPr>
          <w:t>www2.asx.com.au</w:t>
        </w:r>
      </w:hyperlink>
      <w:r w:rsidRPr="000237A5">
        <w:t xml:space="preserve">, </w:t>
      </w:r>
      <w:r>
        <w:t>click on</w:t>
      </w:r>
      <w:r w:rsidRPr="000237A5">
        <w:t xml:space="preserve"> the ‘</w:t>
      </w:r>
      <w:r>
        <w:t>Markets</w:t>
      </w:r>
      <w:r w:rsidRPr="000237A5">
        <w:t xml:space="preserve">’ </w:t>
      </w:r>
      <w:r>
        <w:t>tab and then on ‘Company Directory’. Search for a company by its</w:t>
      </w:r>
      <w:r w:rsidRPr="000237A5">
        <w:t xml:space="preserve"> three-letter code (ticker code) </w:t>
      </w:r>
      <w:r>
        <w:t xml:space="preserve">or by name </w:t>
      </w:r>
      <w:r w:rsidRPr="000237A5">
        <w:t xml:space="preserve">to find the closing share price from the previous day to help fill in this table. At the end of the week </w:t>
      </w:r>
      <w:r w:rsidRPr="000237A5">
        <w:rPr>
          <w:b/>
          <w:u w:val="single"/>
        </w:rPr>
        <w:t>calculate</w:t>
      </w:r>
      <w:r w:rsidRPr="000237A5">
        <w:t xml:space="preserve"> what the initial $10,000 invested in each experiment is now worth.</w:t>
      </w:r>
    </w:p>
    <w:p w14:paraId="355BAD76" w14:textId="77777777" w:rsidR="00EE6ACF" w:rsidRPr="00424208" w:rsidRDefault="00EE6ACF" w:rsidP="00EE6ACF">
      <w:r w:rsidRPr="00424208">
        <w:rPr>
          <w:b/>
        </w:rPr>
        <w:t>Experiment A:</w:t>
      </w:r>
      <w:r w:rsidRPr="000237A5">
        <w:t xml:space="preserve"> Starting cash $10,000 (invested on only one company)</w:t>
      </w:r>
    </w:p>
    <w:tbl>
      <w:tblPr>
        <w:tblStyle w:val="ASX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782"/>
        <w:gridCol w:w="1781"/>
        <w:gridCol w:w="1781"/>
        <w:gridCol w:w="1781"/>
        <w:gridCol w:w="1781"/>
        <w:gridCol w:w="1781"/>
        <w:gridCol w:w="2375"/>
      </w:tblGrid>
      <w:tr w:rsidR="00EE6ACF" w14:paraId="38E930D9" w14:textId="77777777" w:rsidTr="00DE7E7D">
        <w:trPr>
          <w:cnfStyle w:val="100000000000" w:firstRow="1" w:lastRow="0" w:firstColumn="0" w:lastColumn="0" w:oddVBand="0" w:evenVBand="0" w:oddHBand="0" w:evenHBand="0" w:firstRowFirstColumn="0" w:firstRowLastColumn="0" w:lastRowFirstColumn="0" w:lastRowLastColumn="0"/>
        </w:trPr>
        <w:tc>
          <w:tcPr>
            <w:tcW w:w="600" w:type="pct"/>
          </w:tcPr>
          <w:p w14:paraId="191A466F" w14:textId="77777777" w:rsidR="00EE6ACF" w:rsidRPr="0075652A" w:rsidRDefault="00EE6ACF" w:rsidP="00EE6ACF">
            <w:pPr>
              <w:pStyle w:val="TableHeadingWhite"/>
            </w:pPr>
            <w:r>
              <w:t>Company</w:t>
            </w:r>
          </w:p>
        </w:tc>
        <w:tc>
          <w:tcPr>
            <w:tcW w:w="600" w:type="pct"/>
          </w:tcPr>
          <w:p w14:paraId="200CDD81" w14:textId="77777777" w:rsidR="00EE6ACF" w:rsidRPr="0075652A" w:rsidRDefault="00EE6ACF" w:rsidP="00EE6ACF">
            <w:pPr>
              <w:pStyle w:val="TableHeadingWhite"/>
            </w:pPr>
            <w:r>
              <w:t>No. of shares</w:t>
            </w:r>
          </w:p>
        </w:tc>
        <w:tc>
          <w:tcPr>
            <w:tcW w:w="600" w:type="pct"/>
          </w:tcPr>
          <w:p w14:paraId="289A54CA" w14:textId="77777777" w:rsidR="00EE6ACF" w:rsidRPr="0075652A" w:rsidRDefault="00EE6ACF" w:rsidP="00EE6ACF">
            <w:pPr>
              <w:pStyle w:val="TableHeadingWhite"/>
            </w:pPr>
            <w:r>
              <w:t>Day 1 Price</w:t>
            </w:r>
          </w:p>
        </w:tc>
        <w:tc>
          <w:tcPr>
            <w:tcW w:w="600" w:type="pct"/>
          </w:tcPr>
          <w:p w14:paraId="43B38254" w14:textId="77777777" w:rsidR="00EE6ACF" w:rsidRPr="0075652A" w:rsidRDefault="00EE6ACF" w:rsidP="00EE6ACF">
            <w:pPr>
              <w:pStyle w:val="TableHeadingWhite"/>
            </w:pPr>
            <w:r>
              <w:t>Day 2 Price</w:t>
            </w:r>
          </w:p>
        </w:tc>
        <w:tc>
          <w:tcPr>
            <w:tcW w:w="600" w:type="pct"/>
          </w:tcPr>
          <w:p w14:paraId="589BAC27" w14:textId="77777777" w:rsidR="00EE6ACF" w:rsidRPr="0075652A" w:rsidRDefault="00EE6ACF" w:rsidP="00EE6ACF">
            <w:pPr>
              <w:pStyle w:val="TableHeadingWhite"/>
            </w:pPr>
            <w:r>
              <w:t>Day 3 Price</w:t>
            </w:r>
          </w:p>
        </w:tc>
        <w:tc>
          <w:tcPr>
            <w:tcW w:w="600" w:type="pct"/>
          </w:tcPr>
          <w:p w14:paraId="672833A0" w14:textId="77777777" w:rsidR="00EE6ACF" w:rsidRPr="0075652A" w:rsidRDefault="00EE6ACF" w:rsidP="00EE6ACF">
            <w:pPr>
              <w:pStyle w:val="TableHeadingWhite"/>
            </w:pPr>
            <w:r>
              <w:t>Day 4 Price</w:t>
            </w:r>
          </w:p>
        </w:tc>
        <w:tc>
          <w:tcPr>
            <w:tcW w:w="600" w:type="pct"/>
          </w:tcPr>
          <w:p w14:paraId="0C516AB4" w14:textId="77777777" w:rsidR="00EE6ACF" w:rsidRPr="0075652A" w:rsidRDefault="00EE6ACF" w:rsidP="00EE6ACF">
            <w:pPr>
              <w:pStyle w:val="TableHeadingWhite"/>
            </w:pPr>
            <w:r>
              <w:t>Day 5 Price</w:t>
            </w:r>
          </w:p>
        </w:tc>
        <w:tc>
          <w:tcPr>
            <w:tcW w:w="800" w:type="pct"/>
          </w:tcPr>
          <w:p w14:paraId="2A772C3F" w14:textId="77777777" w:rsidR="00EE6ACF" w:rsidRPr="0075652A" w:rsidRDefault="00EE6ACF" w:rsidP="00EE6ACF">
            <w:pPr>
              <w:pStyle w:val="TableHeadingWhite"/>
            </w:pPr>
            <w:r>
              <w:t>No. of Shares X</w:t>
            </w:r>
            <w:r>
              <w:br/>
              <w:t>Day 5 price = $</w:t>
            </w:r>
          </w:p>
        </w:tc>
      </w:tr>
      <w:tr w:rsidR="00EE6ACF" w14:paraId="196DEA0C" w14:textId="77777777" w:rsidTr="00DE7E7D">
        <w:trPr>
          <w:trHeight w:val="397"/>
        </w:trPr>
        <w:tc>
          <w:tcPr>
            <w:tcW w:w="600" w:type="pct"/>
          </w:tcPr>
          <w:p w14:paraId="6503C501" w14:textId="77777777" w:rsidR="00EE6ACF" w:rsidRPr="0075652A" w:rsidRDefault="00EE6ACF" w:rsidP="00AD66EB">
            <w:pPr>
              <w:pStyle w:val="TableText"/>
            </w:pPr>
          </w:p>
        </w:tc>
        <w:tc>
          <w:tcPr>
            <w:tcW w:w="600" w:type="pct"/>
          </w:tcPr>
          <w:p w14:paraId="5CA99ED6" w14:textId="77777777" w:rsidR="00EE6ACF" w:rsidRPr="000F7B79" w:rsidRDefault="00EE6ACF" w:rsidP="00AD66EB">
            <w:pPr>
              <w:pStyle w:val="TableText"/>
              <w:rPr>
                <w:rFonts w:cstheme="minorHAnsi"/>
              </w:rPr>
            </w:pPr>
          </w:p>
        </w:tc>
        <w:tc>
          <w:tcPr>
            <w:tcW w:w="600" w:type="pct"/>
          </w:tcPr>
          <w:p w14:paraId="723F7206" w14:textId="77777777" w:rsidR="00EE6ACF" w:rsidRPr="000F7B79" w:rsidRDefault="00EE6ACF" w:rsidP="00AD66EB">
            <w:pPr>
              <w:pStyle w:val="TableText"/>
              <w:rPr>
                <w:rFonts w:cstheme="minorHAnsi"/>
              </w:rPr>
            </w:pPr>
          </w:p>
        </w:tc>
        <w:tc>
          <w:tcPr>
            <w:tcW w:w="600" w:type="pct"/>
          </w:tcPr>
          <w:p w14:paraId="07063ACE" w14:textId="77777777" w:rsidR="00EE6ACF" w:rsidRDefault="00EE6ACF" w:rsidP="00AD66EB">
            <w:pPr>
              <w:pStyle w:val="TableText"/>
            </w:pPr>
          </w:p>
        </w:tc>
        <w:tc>
          <w:tcPr>
            <w:tcW w:w="600" w:type="pct"/>
          </w:tcPr>
          <w:p w14:paraId="150AB699" w14:textId="77777777" w:rsidR="00EE6ACF" w:rsidRDefault="00EE6ACF" w:rsidP="00AD66EB">
            <w:pPr>
              <w:pStyle w:val="TableText"/>
            </w:pPr>
          </w:p>
        </w:tc>
        <w:tc>
          <w:tcPr>
            <w:tcW w:w="600" w:type="pct"/>
          </w:tcPr>
          <w:p w14:paraId="570BC32E" w14:textId="77777777" w:rsidR="00EE6ACF" w:rsidRDefault="00EE6ACF" w:rsidP="00AD66EB">
            <w:pPr>
              <w:pStyle w:val="TableText"/>
            </w:pPr>
          </w:p>
        </w:tc>
        <w:tc>
          <w:tcPr>
            <w:tcW w:w="600" w:type="pct"/>
          </w:tcPr>
          <w:p w14:paraId="794B8D01" w14:textId="77777777" w:rsidR="00EE6ACF" w:rsidRDefault="00EE6ACF" w:rsidP="00AD66EB">
            <w:pPr>
              <w:pStyle w:val="TableText"/>
            </w:pPr>
          </w:p>
        </w:tc>
        <w:tc>
          <w:tcPr>
            <w:tcW w:w="800" w:type="pct"/>
          </w:tcPr>
          <w:p w14:paraId="626D62A3" w14:textId="77777777" w:rsidR="00EE6ACF" w:rsidRDefault="00EE6ACF" w:rsidP="00AD66EB">
            <w:pPr>
              <w:pStyle w:val="TableText"/>
            </w:pPr>
          </w:p>
        </w:tc>
      </w:tr>
    </w:tbl>
    <w:p w14:paraId="28B8983E" w14:textId="77777777" w:rsidR="00EE6ACF" w:rsidRDefault="00EE6ACF" w:rsidP="00EE6ACF">
      <w:pPr>
        <w:adjustRightInd/>
        <w:snapToGrid/>
        <w:spacing w:after="0"/>
        <w:rPr>
          <w:color w:val="2D6DF8" w:themeColor="accent2"/>
          <w:sz w:val="24"/>
        </w:rPr>
      </w:pPr>
    </w:p>
    <w:p w14:paraId="4CB539BF" w14:textId="77777777" w:rsidR="00EE6ACF" w:rsidRDefault="00EE6ACF" w:rsidP="00EE6ACF">
      <w:r w:rsidRPr="00424208">
        <w:rPr>
          <w:b/>
        </w:rPr>
        <w:t>Experiment B:</w:t>
      </w:r>
      <w:r>
        <w:t xml:space="preserve"> Starting cash $10,000 (invested over five companies within the one industry)</w:t>
      </w:r>
    </w:p>
    <w:tbl>
      <w:tblPr>
        <w:tblStyle w:val="ASX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782"/>
        <w:gridCol w:w="1781"/>
        <w:gridCol w:w="1781"/>
        <w:gridCol w:w="1781"/>
        <w:gridCol w:w="1781"/>
        <w:gridCol w:w="1781"/>
        <w:gridCol w:w="2375"/>
      </w:tblGrid>
      <w:tr w:rsidR="00EE6ACF" w14:paraId="0D9D6231" w14:textId="77777777" w:rsidTr="00DE7E7D">
        <w:trPr>
          <w:cnfStyle w:val="100000000000" w:firstRow="1" w:lastRow="0" w:firstColumn="0" w:lastColumn="0" w:oddVBand="0" w:evenVBand="0" w:oddHBand="0" w:evenHBand="0" w:firstRowFirstColumn="0" w:firstRowLastColumn="0" w:lastRowFirstColumn="0" w:lastRowLastColumn="0"/>
        </w:trPr>
        <w:tc>
          <w:tcPr>
            <w:tcW w:w="600" w:type="pct"/>
          </w:tcPr>
          <w:p w14:paraId="5F752934" w14:textId="77777777" w:rsidR="00EE6ACF" w:rsidRPr="0075652A" w:rsidRDefault="00EE6ACF" w:rsidP="00EE6ACF">
            <w:pPr>
              <w:pStyle w:val="TableHeadingWhite"/>
            </w:pPr>
            <w:r>
              <w:t>Company</w:t>
            </w:r>
          </w:p>
        </w:tc>
        <w:tc>
          <w:tcPr>
            <w:tcW w:w="600" w:type="pct"/>
          </w:tcPr>
          <w:p w14:paraId="2CBAA169" w14:textId="77777777" w:rsidR="00EE6ACF" w:rsidRPr="0075652A" w:rsidRDefault="00EE6ACF" w:rsidP="00EE6ACF">
            <w:pPr>
              <w:pStyle w:val="TableHeadingWhite"/>
            </w:pPr>
            <w:r>
              <w:t>No. of shares</w:t>
            </w:r>
          </w:p>
        </w:tc>
        <w:tc>
          <w:tcPr>
            <w:tcW w:w="600" w:type="pct"/>
          </w:tcPr>
          <w:p w14:paraId="0ECEF3BE" w14:textId="77777777" w:rsidR="00EE6ACF" w:rsidRPr="0075652A" w:rsidRDefault="00EE6ACF" w:rsidP="00EE6ACF">
            <w:pPr>
              <w:pStyle w:val="TableHeadingWhite"/>
            </w:pPr>
            <w:r>
              <w:t>Day 1 Price</w:t>
            </w:r>
          </w:p>
        </w:tc>
        <w:tc>
          <w:tcPr>
            <w:tcW w:w="600" w:type="pct"/>
          </w:tcPr>
          <w:p w14:paraId="34697526" w14:textId="77777777" w:rsidR="00EE6ACF" w:rsidRPr="0075652A" w:rsidRDefault="00EE6ACF" w:rsidP="00EE6ACF">
            <w:pPr>
              <w:pStyle w:val="TableHeadingWhite"/>
            </w:pPr>
            <w:r>
              <w:t>Day 2 Price</w:t>
            </w:r>
          </w:p>
        </w:tc>
        <w:tc>
          <w:tcPr>
            <w:tcW w:w="600" w:type="pct"/>
          </w:tcPr>
          <w:p w14:paraId="4CC00454" w14:textId="77777777" w:rsidR="00EE6ACF" w:rsidRPr="0075652A" w:rsidRDefault="00EE6ACF" w:rsidP="00EE6ACF">
            <w:pPr>
              <w:pStyle w:val="TableHeadingWhite"/>
            </w:pPr>
            <w:r>
              <w:t>Day 3 Price</w:t>
            </w:r>
          </w:p>
        </w:tc>
        <w:tc>
          <w:tcPr>
            <w:tcW w:w="600" w:type="pct"/>
          </w:tcPr>
          <w:p w14:paraId="7D72D5F7" w14:textId="77777777" w:rsidR="00EE6ACF" w:rsidRPr="0075652A" w:rsidRDefault="00EE6ACF" w:rsidP="00EE6ACF">
            <w:pPr>
              <w:pStyle w:val="TableHeadingWhite"/>
            </w:pPr>
            <w:r>
              <w:t>Day 4 Price</w:t>
            </w:r>
          </w:p>
        </w:tc>
        <w:tc>
          <w:tcPr>
            <w:tcW w:w="600" w:type="pct"/>
          </w:tcPr>
          <w:p w14:paraId="39876190" w14:textId="77777777" w:rsidR="00EE6ACF" w:rsidRPr="0075652A" w:rsidRDefault="00EE6ACF" w:rsidP="00EE6ACF">
            <w:pPr>
              <w:pStyle w:val="TableHeadingWhite"/>
            </w:pPr>
            <w:r>
              <w:t>Day 5 Price</w:t>
            </w:r>
          </w:p>
        </w:tc>
        <w:tc>
          <w:tcPr>
            <w:tcW w:w="800" w:type="pct"/>
          </w:tcPr>
          <w:p w14:paraId="19B69C78" w14:textId="77777777" w:rsidR="00EE6ACF" w:rsidRPr="0075652A" w:rsidRDefault="00EE6ACF" w:rsidP="00EE6ACF">
            <w:pPr>
              <w:pStyle w:val="TableHeadingWhite"/>
            </w:pPr>
            <w:r>
              <w:t>No. of Shares X</w:t>
            </w:r>
            <w:r>
              <w:br/>
              <w:t>Day 5 price = $</w:t>
            </w:r>
          </w:p>
        </w:tc>
      </w:tr>
      <w:tr w:rsidR="00EE6ACF" w14:paraId="1243A08A" w14:textId="77777777" w:rsidTr="00DE7E7D">
        <w:trPr>
          <w:trHeight w:val="397"/>
        </w:trPr>
        <w:tc>
          <w:tcPr>
            <w:tcW w:w="600" w:type="pct"/>
          </w:tcPr>
          <w:p w14:paraId="69CCA6EC" w14:textId="77777777" w:rsidR="00EE6ACF" w:rsidRPr="0075652A" w:rsidRDefault="00EE6ACF" w:rsidP="00AD66EB">
            <w:pPr>
              <w:pStyle w:val="TableText"/>
            </w:pPr>
          </w:p>
        </w:tc>
        <w:tc>
          <w:tcPr>
            <w:tcW w:w="600" w:type="pct"/>
          </w:tcPr>
          <w:p w14:paraId="6B2CA39E" w14:textId="77777777" w:rsidR="00EE6ACF" w:rsidRPr="000F7B79" w:rsidRDefault="00EE6ACF" w:rsidP="00AD66EB">
            <w:pPr>
              <w:pStyle w:val="TableText"/>
              <w:rPr>
                <w:rFonts w:cstheme="minorHAnsi"/>
              </w:rPr>
            </w:pPr>
          </w:p>
        </w:tc>
        <w:tc>
          <w:tcPr>
            <w:tcW w:w="600" w:type="pct"/>
          </w:tcPr>
          <w:p w14:paraId="2A8DD637" w14:textId="77777777" w:rsidR="00EE6ACF" w:rsidRPr="000F7B79" w:rsidRDefault="00EE6ACF" w:rsidP="00AD66EB">
            <w:pPr>
              <w:pStyle w:val="TableText"/>
              <w:rPr>
                <w:rFonts w:cstheme="minorHAnsi"/>
              </w:rPr>
            </w:pPr>
          </w:p>
        </w:tc>
        <w:tc>
          <w:tcPr>
            <w:tcW w:w="600" w:type="pct"/>
          </w:tcPr>
          <w:p w14:paraId="1E5FD286" w14:textId="77777777" w:rsidR="00EE6ACF" w:rsidRDefault="00EE6ACF" w:rsidP="00AD66EB">
            <w:pPr>
              <w:pStyle w:val="TableText"/>
            </w:pPr>
          </w:p>
        </w:tc>
        <w:tc>
          <w:tcPr>
            <w:tcW w:w="600" w:type="pct"/>
          </w:tcPr>
          <w:p w14:paraId="5D1C30A6" w14:textId="77777777" w:rsidR="00EE6ACF" w:rsidRDefault="00EE6ACF" w:rsidP="00AD66EB">
            <w:pPr>
              <w:pStyle w:val="TableText"/>
            </w:pPr>
          </w:p>
        </w:tc>
        <w:tc>
          <w:tcPr>
            <w:tcW w:w="600" w:type="pct"/>
          </w:tcPr>
          <w:p w14:paraId="1D834592" w14:textId="77777777" w:rsidR="00EE6ACF" w:rsidRDefault="00EE6ACF" w:rsidP="00AD66EB">
            <w:pPr>
              <w:pStyle w:val="TableText"/>
            </w:pPr>
          </w:p>
        </w:tc>
        <w:tc>
          <w:tcPr>
            <w:tcW w:w="600" w:type="pct"/>
          </w:tcPr>
          <w:p w14:paraId="5010AFC8" w14:textId="77777777" w:rsidR="00EE6ACF" w:rsidRDefault="00EE6ACF" w:rsidP="00AD66EB">
            <w:pPr>
              <w:pStyle w:val="TableText"/>
            </w:pPr>
          </w:p>
        </w:tc>
        <w:tc>
          <w:tcPr>
            <w:tcW w:w="800" w:type="pct"/>
          </w:tcPr>
          <w:p w14:paraId="2B3458E9" w14:textId="77777777" w:rsidR="00EE6ACF" w:rsidRDefault="00EE6ACF" w:rsidP="00AD66EB">
            <w:pPr>
              <w:pStyle w:val="TableText"/>
            </w:pPr>
          </w:p>
        </w:tc>
      </w:tr>
      <w:tr w:rsidR="00EE6ACF" w14:paraId="316FBEA2" w14:textId="77777777" w:rsidTr="00DE7E7D">
        <w:trPr>
          <w:trHeight w:val="397"/>
        </w:trPr>
        <w:tc>
          <w:tcPr>
            <w:tcW w:w="600" w:type="pct"/>
          </w:tcPr>
          <w:p w14:paraId="477282F5" w14:textId="77777777" w:rsidR="00EE6ACF" w:rsidRPr="0075652A" w:rsidRDefault="00EE6ACF" w:rsidP="00AD66EB">
            <w:pPr>
              <w:pStyle w:val="TableText"/>
            </w:pPr>
          </w:p>
        </w:tc>
        <w:tc>
          <w:tcPr>
            <w:tcW w:w="600" w:type="pct"/>
          </w:tcPr>
          <w:p w14:paraId="0F16CD05" w14:textId="77777777" w:rsidR="00EE6ACF" w:rsidRPr="000F7B79" w:rsidRDefault="00EE6ACF" w:rsidP="00AD66EB">
            <w:pPr>
              <w:pStyle w:val="TableText"/>
              <w:rPr>
                <w:rFonts w:cstheme="minorHAnsi"/>
              </w:rPr>
            </w:pPr>
          </w:p>
        </w:tc>
        <w:tc>
          <w:tcPr>
            <w:tcW w:w="600" w:type="pct"/>
          </w:tcPr>
          <w:p w14:paraId="78C3EE63" w14:textId="77777777" w:rsidR="00EE6ACF" w:rsidRPr="000F7B79" w:rsidRDefault="00EE6ACF" w:rsidP="00AD66EB">
            <w:pPr>
              <w:pStyle w:val="TableText"/>
              <w:rPr>
                <w:rFonts w:cstheme="minorHAnsi"/>
              </w:rPr>
            </w:pPr>
          </w:p>
        </w:tc>
        <w:tc>
          <w:tcPr>
            <w:tcW w:w="600" w:type="pct"/>
          </w:tcPr>
          <w:p w14:paraId="0F9D474D" w14:textId="77777777" w:rsidR="00EE6ACF" w:rsidRDefault="00EE6ACF" w:rsidP="00AD66EB">
            <w:pPr>
              <w:pStyle w:val="TableText"/>
            </w:pPr>
          </w:p>
        </w:tc>
        <w:tc>
          <w:tcPr>
            <w:tcW w:w="600" w:type="pct"/>
          </w:tcPr>
          <w:p w14:paraId="1FC507DA" w14:textId="77777777" w:rsidR="00EE6ACF" w:rsidRDefault="00EE6ACF" w:rsidP="00AD66EB">
            <w:pPr>
              <w:pStyle w:val="TableText"/>
            </w:pPr>
          </w:p>
        </w:tc>
        <w:tc>
          <w:tcPr>
            <w:tcW w:w="600" w:type="pct"/>
          </w:tcPr>
          <w:p w14:paraId="64CAF67B" w14:textId="77777777" w:rsidR="00EE6ACF" w:rsidRDefault="00EE6ACF" w:rsidP="00AD66EB">
            <w:pPr>
              <w:pStyle w:val="TableText"/>
            </w:pPr>
          </w:p>
        </w:tc>
        <w:tc>
          <w:tcPr>
            <w:tcW w:w="600" w:type="pct"/>
          </w:tcPr>
          <w:p w14:paraId="595EC70A" w14:textId="77777777" w:rsidR="00EE6ACF" w:rsidRDefault="00EE6ACF" w:rsidP="00AD66EB">
            <w:pPr>
              <w:pStyle w:val="TableText"/>
            </w:pPr>
          </w:p>
        </w:tc>
        <w:tc>
          <w:tcPr>
            <w:tcW w:w="800" w:type="pct"/>
          </w:tcPr>
          <w:p w14:paraId="2406BC3A" w14:textId="77777777" w:rsidR="00EE6ACF" w:rsidRDefault="00EE6ACF" w:rsidP="00AD66EB">
            <w:pPr>
              <w:pStyle w:val="TableText"/>
            </w:pPr>
          </w:p>
        </w:tc>
      </w:tr>
      <w:tr w:rsidR="00EE6ACF" w14:paraId="22E8D26A" w14:textId="77777777" w:rsidTr="00DE7E7D">
        <w:trPr>
          <w:trHeight w:val="397"/>
        </w:trPr>
        <w:tc>
          <w:tcPr>
            <w:tcW w:w="600" w:type="pct"/>
          </w:tcPr>
          <w:p w14:paraId="26F12438" w14:textId="77777777" w:rsidR="00EE6ACF" w:rsidRPr="0075652A" w:rsidRDefault="00EE6ACF" w:rsidP="00AD66EB">
            <w:pPr>
              <w:pStyle w:val="TableText"/>
            </w:pPr>
          </w:p>
        </w:tc>
        <w:tc>
          <w:tcPr>
            <w:tcW w:w="600" w:type="pct"/>
          </w:tcPr>
          <w:p w14:paraId="0C074A3E" w14:textId="77777777" w:rsidR="00EE6ACF" w:rsidRPr="000F7B79" w:rsidRDefault="00EE6ACF" w:rsidP="00AD66EB">
            <w:pPr>
              <w:pStyle w:val="TableText"/>
              <w:rPr>
                <w:rFonts w:cstheme="minorHAnsi"/>
              </w:rPr>
            </w:pPr>
          </w:p>
        </w:tc>
        <w:tc>
          <w:tcPr>
            <w:tcW w:w="600" w:type="pct"/>
          </w:tcPr>
          <w:p w14:paraId="0EB7F475" w14:textId="77777777" w:rsidR="00EE6ACF" w:rsidRPr="000F7B79" w:rsidRDefault="00EE6ACF" w:rsidP="00AD66EB">
            <w:pPr>
              <w:pStyle w:val="TableText"/>
              <w:rPr>
                <w:rFonts w:cstheme="minorHAnsi"/>
              </w:rPr>
            </w:pPr>
          </w:p>
        </w:tc>
        <w:tc>
          <w:tcPr>
            <w:tcW w:w="600" w:type="pct"/>
          </w:tcPr>
          <w:p w14:paraId="4229EE5E" w14:textId="77777777" w:rsidR="00EE6ACF" w:rsidRDefault="00EE6ACF" w:rsidP="00AD66EB">
            <w:pPr>
              <w:pStyle w:val="TableText"/>
            </w:pPr>
          </w:p>
        </w:tc>
        <w:tc>
          <w:tcPr>
            <w:tcW w:w="600" w:type="pct"/>
          </w:tcPr>
          <w:p w14:paraId="5DAA5906" w14:textId="77777777" w:rsidR="00EE6ACF" w:rsidRDefault="00EE6ACF" w:rsidP="00AD66EB">
            <w:pPr>
              <w:pStyle w:val="TableText"/>
            </w:pPr>
          </w:p>
        </w:tc>
        <w:tc>
          <w:tcPr>
            <w:tcW w:w="600" w:type="pct"/>
          </w:tcPr>
          <w:p w14:paraId="6B2622F4" w14:textId="77777777" w:rsidR="00EE6ACF" w:rsidRDefault="00EE6ACF" w:rsidP="00AD66EB">
            <w:pPr>
              <w:pStyle w:val="TableText"/>
            </w:pPr>
          </w:p>
        </w:tc>
        <w:tc>
          <w:tcPr>
            <w:tcW w:w="600" w:type="pct"/>
          </w:tcPr>
          <w:p w14:paraId="3117DA6F" w14:textId="77777777" w:rsidR="00EE6ACF" w:rsidRDefault="00EE6ACF" w:rsidP="00AD66EB">
            <w:pPr>
              <w:pStyle w:val="TableText"/>
            </w:pPr>
          </w:p>
        </w:tc>
        <w:tc>
          <w:tcPr>
            <w:tcW w:w="800" w:type="pct"/>
          </w:tcPr>
          <w:p w14:paraId="7B23AE76" w14:textId="77777777" w:rsidR="00EE6ACF" w:rsidRDefault="00EE6ACF" w:rsidP="00AD66EB">
            <w:pPr>
              <w:pStyle w:val="TableText"/>
            </w:pPr>
          </w:p>
        </w:tc>
      </w:tr>
      <w:tr w:rsidR="00EE6ACF" w14:paraId="790EDEC2" w14:textId="77777777" w:rsidTr="00DE7E7D">
        <w:trPr>
          <w:trHeight w:val="397"/>
        </w:trPr>
        <w:tc>
          <w:tcPr>
            <w:tcW w:w="600" w:type="pct"/>
          </w:tcPr>
          <w:p w14:paraId="58DCF590" w14:textId="77777777" w:rsidR="00EE6ACF" w:rsidRPr="0075652A" w:rsidRDefault="00EE6ACF" w:rsidP="00AD66EB">
            <w:pPr>
              <w:pStyle w:val="TableText"/>
            </w:pPr>
          </w:p>
        </w:tc>
        <w:tc>
          <w:tcPr>
            <w:tcW w:w="600" w:type="pct"/>
          </w:tcPr>
          <w:p w14:paraId="2FC572F9" w14:textId="77777777" w:rsidR="00EE6ACF" w:rsidRPr="000F7B79" w:rsidRDefault="00EE6ACF" w:rsidP="00AD66EB">
            <w:pPr>
              <w:pStyle w:val="TableText"/>
              <w:rPr>
                <w:rFonts w:cstheme="minorHAnsi"/>
              </w:rPr>
            </w:pPr>
          </w:p>
        </w:tc>
        <w:tc>
          <w:tcPr>
            <w:tcW w:w="600" w:type="pct"/>
          </w:tcPr>
          <w:p w14:paraId="44D8963F" w14:textId="77777777" w:rsidR="00EE6ACF" w:rsidRPr="000F7B79" w:rsidRDefault="00EE6ACF" w:rsidP="00AD66EB">
            <w:pPr>
              <w:pStyle w:val="TableText"/>
              <w:rPr>
                <w:rFonts w:cstheme="minorHAnsi"/>
              </w:rPr>
            </w:pPr>
          </w:p>
        </w:tc>
        <w:tc>
          <w:tcPr>
            <w:tcW w:w="600" w:type="pct"/>
          </w:tcPr>
          <w:p w14:paraId="4408B5EB" w14:textId="77777777" w:rsidR="00EE6ACF" w:rsidRDefault="00EE6ACF" w:rsidP="00AD66EB">
            <w:pPr>
              <w:pStyle w:val="TableText"/>
            </w:pPr>
          </w:p>
        </w:tc>
        <w:tc>
          <w:tcPr>
            <w:tcW w:w="600" w:type="pct"/>
          </w:tcPr>
          <w:p w14:paraId="1D37D9B5" w14:textId="77777777" w:rsidR="00EE6ACF" w:rsidRDefault="00EE6ACF" w:rsidP="00AD66EB">
            <w:pPr>
              <w:pStyle w:val="TableText"/>
            </w:pPr>
          </w:p>
        </w:tc>
        <w:tc>
          <w:tcPr>
            <w:tcW w:w="600" w:type="pct"/>
          </w:tcPr>
          <w:p w14:paraId="02A7A65C" w14:textId="77777777" w:rsidR="00EE6ACF" w:rsidRDefault="00EE6ACF" w:rsidP="00AD66EB">
            <w:pPr>
              <w:pStyle w:val="TableText"/>
            </w:pPr>
          </w:p>
        </w:tc>
        <w:tc>
          <w:tcPr>
            <w:tcW w:w="600" w:type="pct"/>
          </w:tcPr>
          <w:p w14:paraId="74A5D456" w14:textId="77777777" w:rsidR="00EE6ACF" w:rsidRDefault="00EE6ACF" w:rsidP="00AD66EB">
            <w:pPr>
              <w:pStyle w:val="TableText"/>
            </w:pPr>
          </w:p>
        </w:tc>
        <w:tc>
          <w:tcPr>
            <w:tcW w:w="800" w:type="pct"/>
          </w:tcPr>
          <w:p w14:paraId="18CFDAF0" w14:textId="77777777" w:rsidR="00EE6ACF" w:rsidRDefault="00EE6ACF" w:rsidP="00AD66EB">
            <w:pPr>
              <w:pStyle w:val="TableText"/>
            </w:pPr>
          </w:p>
        </w:tc>
      </w:tr>
      <w:tr w:rsidR="00EE6ACF" w14:paraId="62A324BB" w14:textId="77777777" w:rsidTr="00DE7E7D">
        <w:trPr>
          <w:trHeight w:val="397"/>
        </w:trPr>
        <w:tc>
          <w:tcPr>
            <w:tcW w:w="600" w:type="pct"/>
          </w:tcPr>
          <w:p w14:paraId="4A84B3CF" w14:textId="77777777" w:rsidR="00EE6ACF" w:rsidRPr="0075652A" w:rsidRDefault="00EE6ACF" w:rsidP="00AD66EB">
            <w:pPr>
              <w:pStyle w:val="TableText"/>
            </w:pPr>
          </w:p>
        </w:tc>
        <w:tc>
          <w:tcPr>
            <w:tcW w:w="600" w:type="pct"/>
          </w:tcPr>
          <w:p w14:paraId="5FF2E570" w14:textId="77777777" w:rsidR="00EE6ACF" w:rsidRPr="000F7B79" w:rsidRDefault="00EE6ACF" w:rsidP="00AD66EB">
            <w:pPr>
              <w:pStyle w:val="TableText"/>
              <w:rPr>
                <w:rFonts w:cstheme="minorHAnsi"/>
              </w:rPr>
            </w:pPr>
          </w:p>
        </w:tc>
        <w:tc>
          <w:tcPr>
            <w:tcW w:w="600" w:type="pct"/>
          </w:tcPr>
          <w:p w14:paraId="0458E058" w14:textId="77777777" w:rsidR="00EE6ACF" w:rsidRPr="000F7B79" w:rsidRDefault="00EE6ACF" w:rsidP="00AD66EB">
            <w:pPr>
              <w:pStyle w:val="TableText"/>
              <w:rPr>
                <w:rFonts w:cstheme="minorHAnsi"/>
              </w:rPr>
            </w:pPr>
          </w:p>
        </w:tc>
        <w:tc>
          <w:tcPr>
            <w:tcW w:w="600" w:type="pct"/>
          </w:tcPr>
          <w:p w14:paraId="60A33D99" w14:textId="77777777" w:rsidR="00EE6ACF" w:rsidRDefault="00EE6ACF" w:rsidP="00AD66EB">
            <w:pPr>
              <w:pStyle w:val="TableText"/>
            </w:pPr>
          </w:p>
        </w:tc>
        <w:tc>
          <w:tcPr>
            <w:tcW w:w="600" w:type="pct"/>
          </w:tcPr>
          <w:p w14:paraId="717F082C" w14:textId="77777777" w:rsidR="00EE6ACF" w:rsidRDefault="00EE6ACF" w:rsidP="00AD66EB">
            <w:pPr>
              <w:pStyle w:val="TableText"/>
            </w:pPr>
          </w:p>
        </w:tc>
        <w:tc>
          <w:tcPr>
            <w:tcW w:w="600" w:type="pct"/>
          </w:tcPr>
          <w:p w14:paraId="316967E9" w14:textId="77777777" w:rsidR="00EE6ACF" w:rsidRDefault="00EE6ACF" w:rsidP="00AD66EB">
            <w:pPr>
              <w:pStyle w:val="TableText"/>
            </w:pPr>
          </w:p>
        </w:tc>
        <w:tc>
          <w:tcPr>
            <w:tcW w:w="600" w:type="pct"/>
          </w:tcPr>
          <w:p w14:paraId="33C42D16" w14:textId="77777777" w:rsidR="00EE6ACF" w:rsidRDefault="00EE6ACF" w:rsidP="00AD66EB">
            <w:pPr>
              <w:pStyle w:val="TableText"/>
            </w:pPr>
          </w:p>
        </w:tc>
        <w:tc>
          <w:tcPr>
            <w:tcW w:w="800" w:type="pct"/>
          </w:tcPr>
          <w:p w14:paraId="08027DDC" w14:textId="77777777" w:rsidR="00EE6ACF" w:rsidRDefault="00EE6ACF" w:rsidP="00AD66EB">
            <w:pPr>
              <w:pStyle w:val="TableText"/>
            </w:pPr>
          </w:p>
        </w:tc>
      </w:tr>
    </w:tbl>
    <w:p w14:paraId="27C50289" w14:textId="6C314475" w:rsidR="00EE6ACF" w:rsidRDefault="00EE6ACF" w:rsidP="00EE6ACF">
      <w:pPr>
        <w:pStyle w:val="Bodycopy"/>
        <w:rPr>
          <w:b/>
          <w:u w:val="single"/>
        </w:rPr>
      </w:pPr>
    </w:p>
    <w:p w14:paraId="391C264E" w14:textId="77777777" w:rsidR="00EE6ACF" w:rsidRDefault="00EE6ACF">
      <w:pPr>
        <w:adjustRightInd/>
        <w:snapToGrid/>
        <w:spacing w:after="0" w:line="240" w:lineRule="auto"/>
        <w:rPr>
          <w:rFonts w:ascii="Calibri" w:eastAsia="Times New Roman" w:hAnsi="Calibri" w:cs="Calibri"/>
          <w:b/>
          <w:color w:val="000000"/>
          <w:spacing w:val="0"/>
          <w:sz w:val="20"/>
          <w:szCs w:val="18"/>
          <w:u w:val="single"/>
          <w:lang w:val="en-US" w:eastAsia="en-AU"/>
        </w:rPr>
      </w:pPr>
      <w:r>
        <w:rPr>
          <w:b/>
          <w:u w:val="single"/>
        </w:rPr>
        <w:br w:type="page"/>
      </w:r>
    </w:p>
    <w:p w14:paraId="4BFF0B20" w14:textId="77777777" w:rsidR="00EE6ACF" w:rsidRDefault="00EE6ACF" w:rsidP="00EE6ACF">
      <w:r w:rsidRPr="00424208">
        <w:rPr>
          <w:b/>
        </w:rPr>
        <w:lastRenderedPageBreak/>
        <w:t xml:space="preserve">Experiment </w:t>
      </w:r>
      <w:r>
        <w:rPr>
          <w:b/>
        </w:rPr>
        <w:t>C</w:t>
      </w:r>
      <w:r w:rsidRPr="00424208">
        <w:rPr>
          <w:b/>
        </w:rPr>
        <w:t>:</w:t>
      </w:r>
      <w:r>
        <w:t xml:space="preserve"> Starting cash $10,000 (invested over five companies from five different industries)</w:t>
      </w:r>
    </w:p>
    <w:tbl>
      <w:tblPr>
        <w:tblStyle w:val="ASX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782"/>
        <w:gridCol w:w="1781"/>
        <w:gridCol w:w="1781"/>
        <w:gridCol w:w="1781"/>
        <w:gridCol w:w="1781"/>
        <w:gridCol w:w="1781"/>
        <w:gridCol w:w="2375"/>
      </w:tblGrid>
      <w:tr w:rsidR="00EE6ACF" w14:paraId="187C57AA" w14:textId="77777777" w:rsidTr="00DE7E7D">
        <w:trPr>
          <w:cnfStyle w:val="100000000000" w:firstRow="1" w:lastRow="0" w:firstColumn="0" w:lastColumn="0" w:oddVBand="0" w:evenVBand="0" w:oddHBand="0" w:evenHBand="0" w:firstRowFirstColumn="0" w:firstRowLastColumn="0" w:lastRowFirstColumn="0" w:lastRowLastColumn="0"/>
        </w:trPr>
        <w:tc>
          <w:tcPr>
            <w:tcW w:w="600" w:type="pct"/>
          </w:tcPr>
          <w:p w14:paraId="125A9DCC" w14:textId="77777777" w:rsidR="00EE6ACF" w:rsidRPr="0075652A" w:rsidRDefault="00EE6ACF" w:rsidP="00EE6ACF">
            <w:pPr>
              <w:pStyle w:val="TableHeadingWhite"/>
            </w:pPr>
            <w:r>
              <w:t>Company</w:t>
            </w:r>
          </w:p>
        </w:tc>
        <w:tc>
          <w:tcPr>
            <w:tcW w:w="600" w:type="pct"/>
          </w:tcPr>
          <w:p w14:paraId="3964666A" w14:textId="77777777" w:rsidR="00EE6ACF" w:rsidRPr="0075652A" w:rsidRDefault="00EE6ACF" w:rsidP="00EE6ACF">
            <w:pPr>
              <w:pStyle w:val="TableHeadingWhite"/>
            </w:pPr>
            <w:r>
              <w:t>No. of shares</w:t>
            </w:r>
          </w:p>
        </w:tc>
        <w:tc>
          <w:tcPr>
            <w:tcW w:w="600" w:type="pct"/>
          </w:tcPr>
          <w:p w14:paraId="5BB9B909" w14:textId="77777777" w:rsidR="00EE6ACF" w:rsidRPr="0075652A" w:rsidRDefault="00EE6ACF" w:rsidP="00EE6ACF">
            <w:pPr>
              <w:pStyle w:val="TableHeadingWhite"/>
            </w:pPr>
            <w:r>
              <w:t>Day 1 Price</w:t>
            </w:r>
          </w:p>
        </w:tc>
        <w:tc>
          <w:tcPr>
            <w:tcW w:w="600" w:type="pct"/>
          </w:tcPr>
          <w:p w14:paraId="7EFC87E0" w14:textId="77777777" w:rsidR="00EE6ACF" w:rsidRPr="0075652A" w:rsidRDefault="00EE6ACF" w:rsidP="00EE6ACF">
            <w:pPr>
              <w:pStyle w:val="TableHeadingWhite"/>
            </w:pPr>
            <w:r>
              <w:t>Day 2 Price</w:t>
            </w:r>
          </w:p>
        </w:tc>
        <w:tc>
          <w:tcPr>
            <w:tcW w:w="600" w:type="pct"/>
          </w:tcPr>
          <w:p w14:paraId="38F59503" w14:textId="77777777" w:rsidR="00EE6ACF" w:rsidRPr="0075652A" w:rsidRDefault="00EE6ACF" w:rsidP="00EE6ACF">
            <w:pPr>
              <w:pStyle w:val="TableHeadingWhite"/>
            </w:pPr>
            <w:r>
              <w:t>Day 3 Price</w:t>
            </w:r>
          </w:p>
        </w:tc>
        <w:tc>
          <w:tcPr>
            <w:tcW w:w="600" w:type="pct"/>
          </w:tcPr>
          <w:p w14:paraId="406258A6" w14:textId="77777777" w:rsidR="00EE6ACF" w:rsidRPr="0075652A" w:rsidRDefault="00EE6ACF" w:rsidP="00EE6ACF">
            <w:pPr>
              <w:pStyle w:val="TableHeadingWhite"/>
            </w:pPr>
            <w:r>
              <w:t>Day 4 Price</w:t>
            </w:r>
          </w:p>
        </w:tc>
        <w:tc>
          <w:tcPr>
            <w:tcW w:w="600" w:type="pct"/>
          </w:tcPr>
          <w:p w14:paraId="17EFB9DD" w14:textId="77777777" w:rsidR="00EE6ACF" w:rsidRPr="0075652A" w:rsidRDefault="00EE6ACF" w:rsidP="00EE6ACF">
            <w:pPr>
              <w:pStyle w:val="TableHeadingWhite"/>
            </w:pPr>
            <w:r>
              <w:t>Day 5 Price</w:t>
            </w:r>
          </w:p>
        </w:tc>
        <w:tc>
          <w:tcPr>
            <w:tcW w:w="800" w:type="pct"/>
          </w:tcPr>
          <w:p w14:paraId="62BA19CA" w14:textId="77777777" w:rsidR="00EE6ACF" w:rsidRPr="0075652A" w:rsidRDefault="00EE6ACF" w:rsidP="00EE6ACF">
            <w:pPr>
              <w:pStyle w:val="TableHeadingWhite"/>
            </w:pPr>
            <w:r>
              <w:t>No. of Shares X</w:t>
            </w:r>
            <w:r>
              <w:br/>
              <w:t>Day 5 price = $</w:t>
            </w:r>
          </w:p>
        </w:tc>
      </w:tr>
      <w:tr w:rsidR="00EE6ACF" w14:paraId="3341D98F" w14:textId="77777777" w:rsidTr="00DE7E7D">
        <w:trPr>
          <w:trHeight w:val="397"/>
        </w:trPr>
        <w:tc>
          <w:tcPr>
            <w:tcW w:w="600" w:type="pct"/>
          </w:tcPr>
          <w:p w14:paraId="753BE334" w14:textId="77777777" w:rsidR="00EE6ACF" w:rsidRPr="0075652A" w:rsidRDefault="00EE6ACF" w:rsidP="00AD66EB">
            <w:pPr>
              <w:pStyle w:val="TableText"/>
            </w:pPr>
          </w:p>
        </w:tc>
        <w:tc>
          <w:tcPr>
            <w:tcW w:w="600" w:type="pct"/>
          </w:tcPr>
          <w:p w14:paraId="158848EA" w14:textId="77777777" w:rsidR="00EE6ACF" w:rsidRPr="000F7B79" w:rsidRDefault="00EE6ACF" w:rsidP="00AD66EB">
            <w:pPr>
              <w:pStyle w:val="TableText"/>
              <w:rPr>
                <w:rFonts w:cstheme="minorHAnsi"/>
              </w:rPr>
            </w:pPr>
          </w:p>
        </w:tc>
        <w:tc>
          <w:tcPr>
            <w:tcW w:w="600" w:type="pct"/>
          </w:tcPr>
          <w:p w14:paraId="2861F8C6" w14:textId="77777777" w:rsidR="00EE6ACF" w:rsidRPr="000F7B79" w:rsidRDefault="00EE6ACF" w:rsidP="00AD66EB">
            <w:pPr>
              <w:pStyle w:val="TableText"/>
              <w:rPr>
                <w:rFonts w:cstheme="minorHAnsi"/>
              </w:rPr>
            </w:pPr>
          </w:p>
        </w:tc>
        <w:tc>
          <w:tcPr>
            <w:tcW w:w="600" w:type="pct"/>
          </w:tcPr>
          <w:p w14:paraId="51918D82" w14:textId="77777777" w:rsidR="00EE6ACF" w:rsidRDefault="00EE6ACF" w:rsidP="00AD66EB">
            <w:pPr>
              <w:pStyle w:val="TableText"/>
            </w:pPr>
          </w:p>
        </w:tc>
        <w:tc>
          <w:tcPr>
            <w:tcW w:w="600" w:type="pct"/>
          </w:tcPr>
          <w:p w14:paraId="57EE9C4D" w14:textId="77777777" w:rsidR="00EE6ACF" w:rsidRDefault="00EE6ACF" w:rsidP="00AD66EB">
            <w:pPr>
              <w:pStyle w:val="TableText"/>
            </w:pPr>
          </w:p>
        </w:tc>
        <w:tc>
          <w:tcPr>
            <w:tcW w:w="600" w:type="pct"/>
          </w:tcPr>
          <w:p w14:paraId="77EF1B46" w14:textId="77777777" w:rsidR="00EE6ACF" w:rsidRDefault="00EE6ACF" w:rsidP="00AD66EB">
            <w:pPr>
              <w:pStyle w:val="TableText"/>
            </w:pPr>
          </w:p>
        </w:tc>
        <w:tc>
          <w:tcPr>
            <w:tcW w:w="600" w:type="pct"/>
          </w:tcPr>
          <w:p w14:paraId="2AF63C73" w14:textId="77777777" w:rsidR="00EE6ACF" w:rsidRDefault="00EE6ACF" w:rsidP="00AD66EB">
            <w:pPr>
              <w:pStyle w:val="TableText"/>
            </w:pPr>
          </w:p>
        </w:tc>
        <w:tc>
          <w:tcPr>
            <w:tcW w:w="800" w:type="pct"/>
          </w:tcPr>
          <w:p w14:paraId="4379D088" w14:textId="77777777" w:rsidR="00EE6ACF" w:rsidRDefault="00EE6ACF" w:rsidP="00AD66EB">
            <w:pPr>
              <w:pStyle w:val="TableText"/>
            </w:pPr>
          </w:p>
        </w:tc>
      </w:tr>
      <w:tr w:rsidR="00EE6ACF" w14:paraId="05939727" w14:textId="77777777" w:rsidTr="00DE7E7D">
        <w:trPr>
          <w:trHeight w:val="397"/>
        </w:trPr>
        <w:tc>
          <w:tcPr>
            <w:tcW w:w="600" w:type="pct"/>
          </w:tcPr>
          <w:p w14:paraId="004408DD" w14:textId="77777777" w:rsidR="00EE6ACF" w:rsidRPr="0075652A" w:rsidRDefault="00EE6ACF" w:rsidP="00AD66EB">
            <w:pPr>
              <w:pStyle w:val="TableText"/>
            </w:pPr>
          </w:p>
        </w:tc>
        <w:tc>
          <w:tcPr>
            <w:tcW w:w="600" w:type="pct"/>
          </w:tcPr>
          <w:p w14:paraId="4D14A574" w14:textId="77777777" w:rsidR="00EE6ACF" w:rsidRPr="000F7B79" w:rsidRDefault="00EE6ACF" w:rsidP="00AD66EB">
            <w:pPr>
              <w:pStyle w:val="TableText"/>
              <w:rPr>
                <w:rFonts w:cstheme="minorHAnsi"/>
              </w:rPr>
            </w:pPr>
          </w:p>
        </w:tc>
        <w:tc>
          <w:tcPr>
            <w:tcW w:w="600" w:type="pct"/>
          </w:tcPr>
          <w:p w14:paraId="2C1C4290" w14:textId="77777777" w:rsidR="00EE6ACF" w:rsidRPr="000F7B79" w:rsidRDefault="00EE6ACF" w:rsidP="00AD66EB">
            <w:pPr>
              <w:pStyle w:val="TableText"/>
              <w:rPr>
                <w:rFonts w:cstheme="minorHAnsi"/>
              </w:rPr>
            </w:pPr>
          </w:p>
        </w:tc>
        <w:tc>
          <w:tcPr>
            <w:tcW w:w="600" w:type="pct"/>
          </w:tcPr>
          <w:p w14:paraId="533253FF" w14:textId="77777777" w:rsidR="00EE6ACF" w:rsidRDefault="00EE6ACF" w:rsidP="00AD66EB">
            <w:pPr>
              <w:pStyle w:val="TableText"/>
            </w:pPr>
          </w:p>
        </w:tc>
        <w:tc>
          <w:tcPr>
            <w:tcW w:w="600" w:type="pct"/>
          </w:tcPr>
          <w:p w14:paraId="4CCD34A1" w14:textId="77777777" w:rsidR="00EE6ACF" w:rsidRDefault="00EE6ACF" w:rsidP="00AD66EB">
            <w:pPr>
              <w:pStyle w:val="TableText"/>
            </w:pPr>
          </w:p>
        </w:tc>
        <w:tc>
          <w:tcPr>
            <w:tcW w:w="600" w:type="pct"/>
          </w:tcPr>
          <w:p w14:paraId="7768D9E7" w14:textId="77777777" w:rsidR="00EE6ACF" w:rsidRDefault="00EE6ACF" w:rsidP="00AD66EB">
            <w:pPr>
              <w:pStyle w:val="TableText"/>
            </w:pPr>
          </w:p>
        </w:tc>
        <w:tc>
          <w:tcPr>
            <w:tcW w:w="600" w:type="pct"/>
          </w:tcPr>
          <w:p w14:paraId="0C7C75D2" w14:textId="77777777" w:rsidR="00EE6ACF" w:rsidRDefault="00EE6ACF" w:rsidP="00AD66EB">
            <w:pPr>
              <w:pStyle w:val="TableText"/>
            </w:pPr>
          </w:p>
        </w:tc>
        <w:tc>
          <w:tcPr>
            <w:tcW w:w="800" w:type="pct"/>
          </w:tcPr>
          <w:p w14:paraId="1DC0B95B" w14:textId="77777777" w:rsidR="00EE6ACF" w:rsidRDefault="00EE6ACF" w:rsidP="00AD66EB">
            <w:pPr>
              <w:pStyle w:val="TableText"/>
            </w:pPr>
          </w:p>
        </w:tc>
      </w:tr>
      <w:tr w:rsidR="00EE6ACF" w14:paraId="5EBA9C68" w14:textId="77777777" w:rsidTr="00DE7E7D">
        <w:trPr>
          <w:trHeight w:val="397"/>
        </w:trPr>
        <w:tc>
          <w:tcPr>
            <w:tcW w:w="600" w:type="pct"/>
          </w:tcPr>
          <w:p w14:paraId="0A1A6466" w14:textId="77777777" w:rsidR="00EE6ACF" w:rsidRPr="0075652A" w:rsidRDefault="00EE6ACF" w:rsidP="00AD66EB">
            <w:pPr>
              <w:pStyle w:val="TableText"/>
            </w:pPr>
          </w:p>
        </w:tc>
        <w:tc>
          <w:tcPr>
            <w:tcW w:w="600" w:type="pct"/>
          </w:tcPr>
          <w:p w14:paraId="318A5D7F" w14:textId="77777777" w:rsidR="00EE6ACF" w:rsidRPr="000F7B79" w:rsidRDefault="00EE6ACF" w:rsidP="00AD66EB">
            <w:pPr>
              <w:pStyle w:val="TableText"/>
              <w:rPr>
                <w:rFonts w:cstheme="minorHAnsi"/>
              </w:rPr>
            </w:pPr>
          </w:p>
        </w:tc>
        <w:tc>
          <w:tcPr>
            <w:tcW w:w="600" w:type="pct"/>
          </w:tcPr>
          <w:p w14:paraId="24318CB5" w14:textId="77777777" w:rsidR="00EE6ACF" w:rsidRPr="000F7B79" w:rsidRDefault="00EE6ACF" w:rsidP="00AD66EB">
            <w:pPr>
              <w:pStyle w:val="TableText"/>
              <w:rPr>
                <w:rFonts w:cstheme="minorHAnsi"/>
              </w:rPr>
            </w:pPr>
          </w:p>
        </w:tc>
        <w:tc>
          <w:tcPr>
            <w:tcW w:w="600" w:type="pct"/>
          </w:tcPr>
          <w:p w14:paraId="1BEFBEBE" w14:textId="77777777" w:rsidR="00EE6ACF" w:rsidRDefault="00EE6ACF" w:rsidP="00AD66EB">
            <w:pPr>
              <w:pStyle w:val="TableText"/>
            </w:pPr>
          </w:p>
        </w:tc>
        <w:tc>
          <w:tcPr>
            <w:tcW w:w="600" w:type="pct"/>
          </w:tcPr>
          <w:p w14:paraId="57754155" w14:textId="77777777" w:rsidR="00EE6ACF" w:rsidRDefault="00EE6ACF" w:rsidP="00AD66EB">
            <w:pPr>
              <w:pStyle w:val="TableText"/>
            </w:pPr>
          </w:p>
        </w:tc>
        <w:tc>
          <w:tcPr>
            <w:tcW w:w="600" w:type="pct"/>
          </w:tcPr>
          <w:p w14:paraId="48585091" w14:textId="77777777" w:rsidR="00EE6ACF" w:rsidRDefault="00EE6ACF" w:rsidP="00AD66EB">
            <w:pPr>
              <w:pStyle w:val="TableText"/>
            </w:pPr>
          </w:p>
        </w:tc>
        <w:tc>
          <w:tcPr>
            <w:tcW w:w="600" w:type="pct"/>
          </w:tcPr>
          <w:p w14:paraId="7F1799B9" w14:textId="77777777" w:rsidR="00EE6ACF" w:rsidRDefault="00EE6ACF" w:rsidP="00AD66EB">
            <w:pPr>
              <w:pStyle w:val="TableText"/>
            </w:pPr>
          </w:p>
        </w:tc>
        <w:tc>
          <w:tcPr>
            <w:tcW w:w="800" w:type="pct"/>
          </w:tcPr>
          <w:p w14:paraId="4771403F" w14:textId="77777777" w:rsidR="00EE6ACF" w:rsidRDefault="00EE6ACF" w:rsidP="00AD66EB">
            <w:pPr>
              <w:pStyle w:val="TableText"/>
            </w:pPr>
          </w:p>
        </w:tc>
      </w:tr>
      <w:tr w:rsidR="00EE6ACF" w14:paraId="2BB101B2" w14:textId="77777777" w:rsidTr="00DE7E7D">
        <w:trPr>
          <w:trHeight w:val="397"/>
        </w:trPr>
        <w:tc>
          <w:tcPr>
            <w:tcW w:w="600" w:type="pct"/>
          </w:tcPr>
          <w:p w14:paraId="380F34B9" w14:textId="77777777" w:rsidR="00EE6ACF" w:rsidRPr="0075652A" w:rsidRDefault="00EE6ACF" w:rsidP="00AD66EB">
            <w:pPr>
              <w:pStyle w:val="TableText"/>
            </w:pPr>
          </w:p>
        </w:tc>
        <w:tc>
          <w:tcPr>
            <w:tcW w:w="600" w:type="pct"/>
          </w:tcPr>
          <w:p w14:paraId="3A66691C" w14:textId="77777777" w:rsidR="00EE6ACF" w:rsidRPr="000F7B79" w:rsidRDefault="00EE6ACF" w:rsidP="00AD66EB">
            <w:pPr>
              <w:pStyle w:val="TableText"/>
              <w:rPr>
                <w:rFonts w:cstheme="minorHAnsi"/>
              </w:rPr>
            </w:pPr>
          </w:p>
        </w:tc>
        <w:tc>
          <w:tcPr>
            <w:tcW w:w="600" w:type="pct"/>
          </w:tcPr>
          <w:p w14:paraId="05DB3117" w14:textId="77777777" w:rsidR="00EE6ACF" w:rsidRPr="000F7B79" w:rsidRDefault="00EE6ACF" w:rsidP="00AD66EB">
            <w:pPr>
              <w:pStyle w:val="TableText"/>
              <w:rPr>
                <w:rFonts w:cstheme="minorHAnsi"/>
              </w:rPr>
            </w:pPr>
          </w:p>
        </w:tc>
        <w:tc>
          <w:tcPr>
            <w:tcW w:w="600" w:type="pct"/>
          </w:tcPr>
          <w:p w14:paraId="44F6F1A2" w14:textId="77777777" w:rsidR="00EE6ACF" w:rsidRDefault="00EE6ACF" w:rsidP="00AD66EB">
            <w:pPr>
              <w:pStyle w:val="TableText"/>
            </w:pPr>
          </w:p>
        </w:tc>
        <w:tc>
          <w:tcPr>
            <w:tcW w:w="600" w:type="pct"/>
          </w:tcPr>
          <w:p w14:paraId="50A0A91F" w14:textId="77777777" w:rsidR="00EE6ACF" w:rsidRDefault="00EE6ACF" w:rsidP="00AD66EB">
            <w:pPr>
              <w:pStyle w:val="TableText"/>
            </w:pPr>
          </w:p>
        </w:tc>
        <w:tc>
          <w:tcPr>
            <w:tcW w:w="600" w:type="pct"/>
          </w:tcPr>
          <w:p w14:paraId="3E84D8DD" w14:textId="77777777" w:rsidR="00EE6ACF" w:rsidRDefault="00EE6ACF" w:rsidP="00AD66EB">
            <w:pPr>
              <w:pStyle w:val="TableText"/>
            </w:pPr>
          </w:p>
        </w:tc>
        <w:tc>
          <w:tcPr>
            <w:tcW w:w="600" w:type="pct"/>
          </w:tcPr>
          <w:p w14:paraId="09805E85" w14:textId="77777777" w:rsidR="00EE6ACF" w:rsidRDefault="00EE6ACF" w:rsidP="00AD66EB">
            <w:pPr>
              <w:pStyle w:val="TableText"/>
            </w:pPr>
          </w:p>
        </w:tc>
        <w:tc>
          <w:tcPr>
            <w:tcW w:w="800" w:type="pct"/>
          </w:tcPr>
          <w:p w14:paraId="1CB6CBB1" w14:textId="77777777" w:rsidR="00EE6ACF" w:rsidRDefault="00EE6ACF" w:rsidP="00AD66EB">
            <w:pPr>
              <w:pStyle w:val="TableText"/>
            </w:pPr>
          </w:p>
        </w:tc>
      </w:tr>
      <w:tr w:rsidR="00EE6ACF" w14:paraId="5737026B" w14:textId="77777777" w:rsidTr="00DE7E7D">
        <w:trPr>
          <w:trHeight w:val="397"/>
        </w:trPr>
        <w:tc>
          <w:tcPr>
            <w:tcW w:w="600" w:type="pct"/>
          </w:tcPr>
          <w:p w14:paraId="409ACC93" w14:textId="77777777" w:rsidR="00EE6ACF" w:rsidRPr="0075652A" w:rsidRDefault="00EE6ACF" w:rsidP="00AD66EB">
            <w:pPr>
              <w:pStyle w:val="TableText"/>
            </w:pPr>
          </w:p>
        </w:tc>
        <w:tc>
          <w:tcPr>
            <w:tcW w:w="600" w:type="pct"/>
          </w:tcPr>
          <w:p w14:paraId="0DA7051D" w14:textId="77777777" w:rsidR="00EE6ACF" w:rsidRPr="000F7B79" w:rsidRDefault="00EE6ACF" w:rsidP="00AD66EB">
            <w:pPr>
              <w:pStyle w:val="TableText"/>
              <w:rPr>
                <w:rFonts w:cstheme="minorHAnsi"/>
              </w:rPr>
            </w:pPr>
          </w:p>
        </w:tc>
        <w:tc>
          <w:tcPr>
            <w:tcW w:w="600" w:type="pct"/>
          </w:tcPr>
          <w:p w14:paraId="5B7BD79D" w14:textId="77777777" w:rsidR="00EE6ACF" w:rsidRPr="000F7B79" w:rsidRDefault="00EE6ACF" w:rsidP="00AD66EB">
            <w:pPr>
              <w:pStyle w:val="TableText"/>
              <w:rPr>
                <w:rFonts w:cstheme="minorHAnsi"/>
              </w:rPr>
            </w:pPr>
          </w:p>
        </w:tc>
        <w:tc>
          <w:tcPr>
            <w:tcW w:w="600" w:type="pct"/>
          </w:tcPr>
          <w:p w14:paraId="390B9713" w14:textId="77777777" w:rsidR="00EE6ACF" w:rsidRDefault="00EE6ACF" w:rsidP="00AD66EB">
            <w:pPr>
              <w:pStyle w:val="TableText"/>
            </w:pPr>
          </w:p>
        </w:tc>
        <w:tc>
          <w:tcPr>
            <w:tcW w:w="600" w:type="pct"/>
          </w:tcPr>
          <w:p w14:paraId="0CAF831B" w14:textId="77777777" w:rsidR="00EE6ACF" w:rsidRDefault="00EE6ACF" w:rsidP="00AD66EB">
            <w:pPr>
              <w:pStyle w:val="TableText"/>
            </w:pPr>
          </w:p>
        </w:tc>
        <w:tc>
          <w:tcPr>
            <w:tcW w:w="600" w:type="pct"/>
          </w:tcPr>
          <w:p w14:paraId="4445560F" w14:textId="77777777" w:rsidR="00EE6ACF" w:rsidRDefault="00EE6ACF" w:rsidP="00AD66EB">
            <w:pPr>
              <w:pStyle w:val="TableText"/>
            </w:pPr>
          </w:p>
        </w:tc>
        <w:tc>
          <w:tcPr>
            <w:tcW w:w="600" w:type="pct"/>
          </w:tcPr>
          <w:p w14:paraId="33036095" w14:textId="77777777" w:rsidR="00EE6ACF" w:rsidRDefault="00EE6ACF" w:rsidP="00AD66EB">
            <w:pPr>
              <w:pStyle w:val="TableText"/>
            </w:pPr>
          </w:p>
        </w:tc>
        <w:tc>
          <w:tcPr>
            <w:tcW w:w="800" w:type="pct"/>
          </w:tcPr>
          <w:p w14:paraId="239CF385" w14:textId="77777777" w:rsidR="00EE6ACF" w:rsidRDefault="00EE6ACF" w:rsidP="00AD66EB">
            <w:pPr>
              <w:pStyle w:val="TableText"/>
            </w:pPr>
          </w:p>
        </w:tc>
      </w:tr>
    </w:tbl>
    <w:p w14:paraId="74649930" w14:textId="77777777" w:rsidR="00EE6ACF" w:rsidRDefault="00EE6ACF" w:rsidP="00EE6ACF">
      <w:pPr>
        <w:pStyle w:val="Bodycopy"/>
        <w:rPr>
          <w:b/>
          <w:u w:val="single"/>
        </w:rPr>
      </w:pPr>
    </w:p>
    <w:p w14:paraId="5255A9DE" w14:textId="77777777" w:rsidR="00EE6ACF" w:rsidRPr="00EC0211" w:rsidRDefault="00EE6ACF" w:rsidP="00EE6ACF">
      <w:pPr>
        <w:pStyle w:val="Bodycopy"/>
      </w:pPr>
      <w:r w:rsidRPr="00EC0211">
        <w:rPr>
          <w:b/>
          <w:u w:val="single"/>
        </w:rPr>
        <w:t>Identify</w:t>
      </w:r>
      <w:r w:rsidRPr="00EC0211">
        <w:t xml:space="preserve"> </w:t>
      </w:r>
      <w:r>
        <w:t>the experiment that performed the best over the one week period</w:t>
      </w:r>
      <w:r w:rsidRPr="00EC0211">
        <w:t xml:space="preserve">. </w:t>
      </w:r>
    </w:p>
    <w:tbl>
      <w:tblPr>
        <w:tblStyle w:val="ASXTable"/>
        <w:tblW w:w="14175" w:type="dxa"/>
        <w:tblLook w:val="0680" w:firstRow="0" w:lastRow="0" w:firstColumn="1" w:lastColumn="0" w:noHBand="1" w:noVBand="1"/>
      </w:tblPr>
      <w:tblGrid>
        <w:gridCol w:w="14175"/>
      </w:tblGrid>
      <w:tr w:rsidR="00EE6ACF" w:rsidRPr="00FB4BE6" w14:paraId="4D94A17F" w14:textId="77777777" w:rsidTr="00EE6ACF">
        <w:trPr>
          <w:trHeight w:val="20"/>
        </w:trPr>
        <w:tc>
          <w:tcPr>
            <w:tcW w:w="14175" w:type="dxa"/>
          </w:tcPr>
          <w:p w14:paraId="3B6284FD" w14:textId="77777777" w:rsidR="00EE6ACF" w:rsidRPr="00E67598" w:rsidRDefault="00EE6ACF" w:rsidP="00EE6ACF">
            <w:pPr>
              <w:pStyle w:val="NormalNoSpacing"/>
              <w:spacing w:before="120" w:after="120"/>
              <w:contextualSpacing w:val="0"/>
            </w:pPr>
          </w:p>
        </w:tc>
      </w:tr>
      <w:tr w:rsidR="00EE6ACF" w:rsidRPr="00FB4BE6" w14:paraId="73D0B918" w14:textId="77777777" w:rsidTr="00EE6ACF">
        <w:trPr>
          <w:trHeight w:val="20"/>
        </w:trPr>
        <w:tc>
          <w:tcPr>
            <w:tcW w:w="14175" w:type="dxa"/>
          </w:tcPr>
          <w:p w14:paraId="5A0458D5" w14:textId="77777777" w:rsidR="00EE6ACF" w:rsidRPr="00E67598" w:rsidRDefault="00EE6ACF" w:rsidP="00EE6ACF">
            <w:pPr>
              <w:pStyle w:val="NormalNoSpacing"/>
              <w:spacing w:before="120" w:after="120"/>
              <w:contextualSpacing w:val="0"/>
            </w:pPr>
          </w:p>
        </w:tc>
      </w:tr>
    </w:tbl>
    <w:p w14:paraId="4AE87432" w14:textId="77777777" w:rsidR="00EE6ACF" w:rsidRDefault="00EE6ACF" w:rsidP="00EE6ACF"/>
    <w:p w14:paraId="7412B5EE" w14:textId="1BACAFFE" w:rsidR="00EE6ACF" w:rsidRDefault="00EE6ACF" w:rsidP="00EE6ACF">
      <w:r>
        <w:t xml:space="preserve">Experiments A &amp; B may have increased in value at a greater rate than Experiment C over the period of a week. If an investor had a longer period of time to invest, possibly over years, </w:t>
      </w:r>
      <w:r w:rsidRPr="00E35D01">
        <w:rPr>
          <w:b/>
          <w:bCs/>
          <w:u w:val="single"/>
        </w:rPr>
        <w:t>explain</w:t>
      </w:r>
      <w:r>
        <w:t xml:space="preserve"> how this result may differ and why.</w:t>
      </w:r>
    </w:p>
    <w:tbl>
      <w:tblPr>
        <w:tblStyle w:val="ASXTable"/>
        <w:tblW w:w="14175" w:type="dxa"/>
        <w:tblLook w:val="0680" w:firstRow="0" w:lastRow="0" w:firstColumn="1" w:lastColumn="0" w:noHBand="1" w:noVBand="1"/>
      </w:tblPr>
      <w:tblGrid>
        <w:gridCol w:w="14175"/>
      </w:tblGrid>
      <w:tr w:rsidR="00EE6ACF" w:rsidRPr="00FB4BE6" w14:paraId="47031D8C" w14:textId="77777777" w:rsidTr="00AD66EB">
        <w:trPr>
          <w:trHeight w:val="20"/>
        </w:trPr>
        <w:tc>
          <w:tcPr>
            <w:tcW w:w="14175" w:type="dxa"/>
          </w:tcPr>
          <w:p w14:paraId="2980A33D" w14:textId="77777777" w:rsidR="00EE6ACF" w:rsidRPr="00E67598" w:rsidRDefault="00EE6ACF" w:rsidP="00AD66EB">
            <w:pPr>
              <w:pStyle w:val="NormalNoSpacing"/>
              <w:spacing w:before="120" w:after="120"/>
              <w:contextualSpacing w:val="0"/>
            </w:pPr>
          </w:p>
        </w:tc>
      </w:tr>
      <w:tr w:rsidR="00EE6ACF" w:rsidRPr="00FB4BE6" w14:paraId="2C62B219" w14:textId="77777777" w:rsidTr="00AD66EB">
        <w:trPr>
          <w:trHeight w:val="20"/>
        </w:trPr>
        <w:tc>
          <w:tcPr>
            <w:tcW w:w="14175" w:type="dxa"/>
          </w:tcPr>
          <w:p w14:paraId="5D915B26" w14:textId="77777777" w:rsidR="00EE6ACF" w:rsidRPr="00E67598" w:rsidRDefault="00EE6ACF" w:rsidP="00AD66EB">
            <w:pPr>
              <w:pStyle w:val="NormalNoSpacing"/>
              <w:spacing w:before="120" w:after="120"/>
              <w:contextualSpacing w:val="0"/>
            </w:pPr>
          </w:p>
        </w:tc>
      </w:tr>
      <w:tr w:rsidR="00EE6ACF" w:rsidRPr="00FB4BE6" w14:paraId="77383849" w14:textId="77777777" w:rsidTr="00AD66EB">
        <w:trPr>
          <w:trHeight w:val="20"/>
        </w:trPr>
        <w:tc>
          <w:tcPr>
            <w:tcW w:w="14175" w:type="dxa"/>
          </w:tcPr>
          <w:p w14:paraId="699E4133" w14:textId="77777777" w:rsidR="00EE6ACF" w:rsidRPr="00E67598" w:rsidRDefault="00EE6ACF" w:rsidP="00AD66EB">
            <w:pPr>
              <w:pStyle w:val="NormalNoSpacing"/>
              <w:spacing w:before="120" w:after="120"/>
              <w:contextualSpacing w:val="0"/>
            </w:pPr>
          </w:p>
        </w:tc>
      </w:tr>
      <w:tr w:rsidR="00EE6ACF" w:rsidRPr="00FB4BE6" w14:paraId="6F3222B4" w14:textId="77777777" w:rsidTr="00AD66EB">
        <w:trPr>
          <w:trHeight w:val="20"/>
        </w:trPr>
        <w:tc>
          <w:tcPr>
            <w:tcW w:w="14175" w:type="dxa"/>
          </w:tcPr>
          <w:p w14:paraId="64641979" w14:textId="77777777" w:rsidR="00EE6ACF" w:rsidRPr="00E67598" w:rsidRDefault="00EE6ACF" w:rsidP="00AD66EB">
            <w:pPr>
              <w:pStyle w:val="NormalNoSpacing"/>
              <w:spacing w:before="120" w:after="120"/>
              <w:contextualSpacing w:val="0"/>
            </w:pPr>
          </w:p>
        </w:tc>
      </w:tr>
    </w:tbl>
    <w:p w14:paraId="0FD33F17" w14:textId="77777777" w:rsidR="00EE6ACF" w:rsidRDefault="00EE6ACF">
      <w:pPr>
        <w:adjustRightInd/>
        <w:snapToGrid/>
        <w:spacing w:after="0" w:line="240" w:lineRule="auto"/>
      </w:pPr>
    </w:p>
    <w:p w14:paraId="3ACA8F53" w14:textId="77777777" w:rsidR="00EE6ACF" w:rsidRDefault="00EE6ACF">
      <w:pPr>
        <w:adjustRightInd/>
        <w:snapToGrid/>
        <w:spacing w:after="0" w:line="240" w:lineRule="auto"/>
      </w:pPr>
    </w:p>
    <w:p w14:paraId="07E93ABF" w14:textId="77777777" w:rsidR="00EE6ACF" w:rsidRDefault="00EE6ACF">
      <w:pPr>
        <w:adjustRightInd/>
        <w:snapToGrid/>
        <w:spacing w:after="0" w:line="240" w:lineRule="auto"/>
        <w:sectPr w:rsidR="00EE6ACF" w:rsidSect="00EE6ACF">
          <w:headerReference w:type="default" r:id="rId15"/>
          <w:headerReference w:type="first" r:id="rId16"/>
          <w:footerReference w:type="first" r:id="rId17"/>
          <w:pgSz w:w="16838" w:h="11906" w:orient="landscape" w:code="9"/>
          <w:pgMar w:top="851" w:right="737" w:bottom="851" w:left="1247" w:header="397" w:footer="284" w:gutter="0"/>
          <w:cols w:space="708"/>
          <w:docGrid w:linePitch="360"/>
        </w:sectPr>
      </w:pPr>
    </w:p>
    <w:p w14:paraId="5E099572" w14:textId="77777777" w:rsidR="00610AB4" w:rsidRPr="00424208" w:rsidRDefault="00610AB4" w:rsidP="00610AB4">
      <w:pPr>
        <w:pStyle w:val="Heading2"/>
      </w:pPr>
      <w:r w:rsidRPr="00424208">
        <w:lastRenderedPageBreak/>
        <w:t>Assessing appetite for risk and setting investment goals</w:t>
      </w:r>
    </w:p>
    <w:p w14:paraId="30B730EC" w14:textId="77777777" w:rsidR="00610AB4" w:rsidRPr="00424208" w:rsidRDefault="00610AB4" w:rsidP="00270317">
      <w:r w:rsidRPr="00424208">
        <w:t xml:space="preserve">Different investors have differing appetites for risk depending on their personal preferences and the stage of life they are in. Generally, the younger an investor, the more likely they are to take risks as they have less to lose (with a smaller initial investment) and a longer time to recover any losses if needed. Higher risks generally mean there is more chance of greater reward, but a greater chance of possibly losing your initial investment. Conversely, the lower the risk, the lower the potential reward but a greater chance of retaining the initial investment. The appetite for risk is a personal preference. </w:t>
      </w:r>
    </w:p>
    <w:p w14:paraId="7EDCA6E5" w14:textId="77777777" w:rsidR="00610AB4" w:rsidRPr="00424208" w:rsidRDefault="00610AB4" w:rsidP="00270317">
      <w:r w:rsidRPr="00424208">
        <w:t>Before investing in shares, it is advisable for a series of questions to be considered to confirm if an investment strategy is appropriate:</w:t>
      </w:r>
    </w:p>
    <w:p w14:paraId="71FBA53C" w14:textId="77777777" w:rsidR="00610AB4" w:rsidRPr="00270317" w:rsidRDefault="00610AB4" w:rsidP="00270317">
      <w:pPr>
        <w:pStyle w:val="ListBullet"/>
      </w:pPr>
      <w:r w:rsidRPr="00424208">
        <w:t xml:space="preserve">What do you want to achieve </w:t>
      </w:r>
      <w:r w:rsidRPr="00270317">
        <w:t>from your investments? Do you want a return in the form of income (such as dividends) or capital growth (buying shares at a lower price than you paid for them)?</w:t>
      </w:r>
    </w:p>
    <w:p w14:paraId="5DFEED59" w14:textId="77777777" w:rsidR="00610AB4" w:rsidRPr="00424208" w:rsidRDefault="00610AB4" w:rsidP="00270317">
      <w:pPr>
        <w:pStyle w:val="ListBullet"/>
      </w:pPr>
      <w:r w:rsidRPr="00270317">
        <w:t>Are you prepared to risk some of your</w:t>
      </w:r>
      <w:r w:rsidRPr="00424208">
        <w:t xml:space="preserve"> investment capital for the opportunity to make higher returns? </w:t>
      </w:r>
    </w:p>
    <w:p w14:paraId="17E46798" w14:textId="77777777" w:rsidR="00610AB4" w:rsidRPr="00424208" w:rsidRDefault="00610AB4" w:rsidP="00270317">
      <w:r w:rsidRPr="00424208">
        <w:t>Your age and time frame for investing may affect your long-term and short-term goals. For example, a single person with no dependents may be willing to accept more investment risk in return for higher growth. Retirees are often very concerned about not losing their savings. It is important to identify your goals so you can plan towards achieving them.</w:t>
      </w:r>
    </w:p>
    <w:p w14:paraId="79976C07" w14:textId="77777777" w:rsidR="00610AB4" w:rsidRPr="00424208" w:rsidRDefault="00610AB4" w:rsidP="00270317">
      <w:pPr>
        <w:pStyle w:val="Heading1"/>
      </w:pPr>
      <w:r w:rsidRPr="00270317">
        <w:t>Activity</w:t>
      </w:r>
      <w:r w:rsidRPr="00424208">
        <w:t xml:space="preserve"> 3</w:t>
      </w:r>
    </w:p>
    <w:p w14:paraId="41183BC8" w14:textId="77777777" w:rsidR="00610AB4" w:rsidRPr="00424208" w:rsidRDefault="00610AB4" w:rsidP="00270317">
      <w:r w:rsidRPr="00424208">
        <w:t>You have been hired as a financial advisor for the following three people. Advise them on what companies they should buy shares in using your knowledge of high and low risk options. (These scenarios may be set as role play by the teacher).</w:t>
      </w:r>
    </w:p>
    <w:p w14:paraId="59BA4F95" w14:textId="77777777" w:rsidR="00610AB4" w:rsidRPr="00424208" w:rsidRDefault="00610AB4" w:rsidP="00270317">
      <w:r w:rsidRPr="00424208">
        <w:t xml:space="preserve">Read the first three case studies and mark on the scale below the level of risk you think each investor is prepared to take. Give reasons for your answer. </w:t>
      </w:r>
    </w:p>
    <w:p w14:paraId="5B8BDE7E" w14:textId="77777777" w:rsidR="00610AB4" w:rsidRDefault="00610AB4" w:rsidP="00610AB4">
      <w:r>
        <w:rPr>
          <w:noProof/>
        </w:rPr>
        <mc:AlternateContent>
          <mc:Choice Requires="wps">
            <w:drawing>
              <wp:anchor distT="0" distB="0" distL="114300" distR="114300" simplePos="0" relativeHeight="251662336" behindDoc="0" locked="0" layoutInCell="1" allowOverlap="1" wp14:anchorId="717F1A0E" wp14:editId="34178093">
                <wp:simplePos x="0" y="0"/>
                <wp:positionH relativeFrom="column">
                  <wp:posOffset>661035</wp:posOffset>
                </wp:positionH>
                <wp:positionV relativeFrom="paragraph">
                  <wp:posOffset>207010</wp:posOffset>
                </wp:positionV>
                <wp:extent cx="4676140" cy="0"/>
                <wp:effectExtent l="38100" t="76200" r="10160" b="95250"/>
                <wp:wrapNone/>
                <wp:docPr id="1983088834" name="Straight Arrow Connector 1983088834"/>
                <wp:cNvGraphicFramePr/>
                <a:graphic xmlns:a="http://schemas.openxmlformats.org/drawingml/2006/main">
                  <a:graphicData uri="http://schemas.microsoft.com/office/word/2010/wordprocessingShape">
                    <wps:wsp>
                      <wps:cNvCnPr/>
                      <wps:spPr>
                        <a:xfrm>
                          <a:off x="0" y="0"/>
                          <a:ext cx="4676140" cy="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FFC848" id="_x0000_t32" coordsize="21600,21600" o:spt="32" o:oned="t" path="m,l21600,21600e" filled="f">
                <v:path arrowok="t" fillok="f" o:connecttype="none"/>
                <o:lock v:ext="edit" shapetype="t"/>
              </v:shapetype>
              <v:shape id="Straight Arrow Connector 1983088834" o:spid="_x0000_s1026" type="#_x0000_t32" style="position:absolute;margin-left:52.05pt;margin-top:16.3pt;width:368.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" strokecolor="#2d6df8 [3205]" strokeweight="1pt">
                <v:stroke startarrow="block"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04AC5A0D" wp14:editId="6307659C">
                <wp:simplePos x="0" y="0"/>
                <wp:positionH relativeFrom="column">
                  <wp:posOffset>5457190</wp:posOffset>
                </wp:positionH>
                <wp:positionV relativeFrom="paragraph">
                  <wp:posOffset>73025</wp:posOffset>
                </wp:positionV>
                <wp:extent cx="1379855" cy="267335"/>
                <wp:effectExtent l="0" t="0" r="0" b="0"/>
                <wp:wrapNone/>
                <wp:docPr id="7" name="Text Box 7"/>
                <wp:cNvGraphicFramePr/>
                <a:graphic xmlns:a="http://schemas.openxmlformats.org/drawingml/2006/main">
                  <a:graphicData uri="http://schemas.microsoft.com/office/word/2010/wordprocessingShape">
                    <wps:wsp>
                      <wps:cNvSpPr txBox="1"/>
                      <wps:spPr>
                        <a:xfrm>
                          <a:off x="0" y="0"/>
                          <a:ext cx="1379855" cy="267335"/>
                        </a:xfrm>
                        <a:prstGeom prst="rect">
                          <a:avLst/>
                        </a:prstGeom>
                        <a:noFill/>
                        <a:ln w="6350">
                          <a:noFill/>
                        </a:ln>
                      </wps:spPr>
                      <wps:txbx>
                        <w:txbxContent>
                          <w:p w14:paraId="0EB030FB" w14:textId="77777777" w:rsidR="00610AB4" w:rsidRPr="00424208" w:rsidRDefault="00610AB4" w:rsidP="00610AB4">
                            <w:pPr>
                              <w:rPr>
                                <w:color w:val="2D6DF8" w:themeColor="accent2"/>
                                <w:lang w:val="en-US"/>
                              </w:rPr>
                            </w:pPr>
                            <w:r>
                              <w:rPr>
                                <w:color w:val="2D6DF8" w:themeColor="accent2"/>
                                <w:lang w:val="en-US"/>
                              </w:rPr>
                              <w:t>High</w:t>
                            </w:r>
                            <w:r w:rsidRPr="00424208">
                              <w:rPr>
                                <w:color w:val="2D6DF8" w:themeColor="accent2"/>
                                <w:lang w:val="en-US"/>
                              </w:rPr>
                              <w:t xml:space="preserve">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AC5A0D" id="_x0000_t202" coordsize="21600,21600" o:spt="202" path="m,l,21600r21600,l21600,xe">
                <v:stroke joinstyle="miter"/>
                <v:path gradientshapeok="t" o:connecttype="rect"/>
              </v:shapetype>
              <v:shape id="Text Box 7" o:spid="_x0000_s1026" type="#_x0000_t202" style="position:absolute;margin-left:429.7pt;margin-top:5.75pt;width:108.65pt;height:21.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" filled="f" stroked="f" strokeweight=".5pt">
                <v:textbox>
                  <w:txbxContent>
                    <w:p w14:paraId="0EB030FB" w14:textId="77777777" w:rsidR="00610AB4" w:rsidRPr="00424208" w:rsidRDefault="00610AB4" w:rsidP="00610AB4">
                      <w:pPr>
                        <w:rPr>
                          <w:color w:val="2D6DF8" w:themeColor="accent2"/>
                          <w:lang w:val="en-US"/>
                        </w:rPr>
                      </w:pPr>
                      <w:r>
                        <w:rPr>
                          <w:color w:val="2D6DF8" w:themeColor="accent2"/>
                          <w:lang w:val="en-US"/>
                        </w:rPr>
                        <w:t>High</w:t>
                      </w:r>
                      <w:r w:rsidRPr="00424208">
                        <w:rPr>
                          <w:color w:val="2D6DF8" w:themeColor="accent2"/>
                          <w:lang w:val="en-US"/>
                        </w:rPr>
                        <w:t xml:space="preserve"> Risk</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DD1F70D" wp14:editId="6AFF7E58">
                <wp:simplePos x="0" y="0"/>
                <wp:positionH relativeFrom="column">
                  <wp:posOffset>-85725</wp:posOffset>
                </wp:positionH>
                <wp:positionV relativeFrom="paragraph">
                  <wp:posOffset>73284</wp:posOffset>
                </wp:positionV>
                <wp:extent cx="1380336" cy="267913"/>
                <wp:effectExtent l="0" t="0" r="0" b="0"/>
                <wp:wrapNone/>
                <wp:docPr id="29325852" name="Text Box 29325852"/>
                <wp:cNvGraphicFramePr/>
                <a:graphic xmlns:a="http://schemas.openxmlformats.org/drawingml/2006/main">
                  <a:graphicData uri="http://schemas.microsoft.com/office/word/2010/wordprocessingShape">
                    <wps:wsp>
                      <wps:cNvSpPr txBox="1"/>
                      <wps:spPr>
                        <a:xfrm>
                          <a:off x="0" y="0"/>
                          <a:ext cx="1380336" cy="267913"/>
                        </a:xfrm>
                        <a:prstGeom prst="rect">
                          <a:avLst/>
                        </a:prstGeom>
                        <a:noFill/>
                        <a:ln w="6350">
                          <a:noFill/>
                        </a:ln>
                      </wps:spPr>
                      <wps:txbx>
                        <w:txbxContent>
                          <w:p w14:paraId="5E0A4080" w14:textId="77777777" w:rsidR="00610AB4" w:rsidRPr="00424208" w:rsidRDefault="00610AB4" w:rsidP="00610AB4">
                            <w:pPr>
                              <w:rPr>
                                <w:color w:val="2D6DF8" w:themeColor="accent2"/>
                                <w:lang w:val="en-US"/>
                              </w:rPr>
                            </w:pPr>
                            <w:r w:rsidRPr="00424208">
                              <w:rPr>
                                <w:color w:val="2D6DF8" w:themeColor="accent2"/>
                                <w:lang w:val="en-US"/>
                              </w:rPr>
                              <w:t>Low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D1F70D" id="Text Box 29325852" o:spid="_x0000_s1027" type="#_x0000_t202" style="position:absolute;margin-left:-6.75pt;margin-top:5.75pt;width:108.7pt;height:21.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" filled="f" stroked="f" strokeweight=".5pt">
                <v:textbox>
                  <w:txbxContent>
                    <w:p w14:paraId="5E0A4080" w14:textId="77777777" w:rsidR="00610AB4" w:rsidRPr="00424208" w:rsidRDefault="00610AB4" w:rsidP="00610AB4">
                      <w:pPr>
                        <w:rPr>
                          <w:color w:val="2D6DF8" w:themeColor="accent2"/>
                          <w:lang w:val="en-US"/>
                        </w:rPr>
                      </w:pPr>
                      <w:r w:rsidRPr="00424208">
                        <w:rPr>
                          <w:color w:val="2D6DF8" w:themeColor="accent2"/>
                          <w:lang w:val="en-US"/>
                        </w:rPr>
                        <w:t>Low Risk</w:t>
                      </w:r>
                    </w:p>
                  </w:txbxContent>
                </v:textbox>
              </v:shape>
            </w:pict>
          </mc:Fallback>
        </mc:AlternateContent>
      </w:r>
    </w:p>
    <w:p w14:paraId="1FE38009" w14:textId="77777777" w:rsidR="00610AB4" w:rsidRDefault="00610AB4" w:rsidP="00610AB4">
      <w:pPr>
        <w:pStyle w:val="Bodycopy"/>
        <w:rPr>
          <w:rFonts w:eastAsiaTheme="minorHAnsi"/>
          <w:b/>
        </w:rPr>
      </w:pPr>
    </w:p>
    <w:p w14:paraId="75B3A133" w14:textId="77777777" w:rsidR="00610AB4" w:rsidRDefault="00610AB4" w:rsidP="00270317">
      <w:pPr>
        <w:pStyle w:val="Heading2"/>
      </w:pPr>
      <w:r w:rsidRPr="0072344E">
        <w:t xml:space="preserve">Scenario 1: </w:t>
      </w:r>
    </w:p>
    <w:p w14:paraId="073C09C2" w14:textId="77777777" w:rsidR="00610AB4" w:rsidRPr="0072344E" w:rsidRDefault="00610AB4" w:rsidP="00610AB4">
      <w:r w:rsidRPr="0072344E">
        <w:t xml:space="preserve">Alec has just turned eighteen and has $5,000 to invest. </w:t>
      </w:r>
    </w:p>
    <w:p w14:paraId="254EFE11" w14:textId="77777777" w:rsidR="00610AB4" w:rsidRPr="0072344E" w:rsidRDefault="00610AB4" w:rsidP="00610AB4">
      <w:r w:rsidRPr="0072344E">
        <w:t xml:space="preserve">He wants to achieve a very high return and will keep his shares for at least two years. </w:t>
      </w:r>
    </w:p>
    <w:p w14:paraId="62759A8E" w14:textId="77777777" w:rsidR="00610AB4" w:rsidRPr="0072344E" w:rsidRDefault="00610AB4" w:rsidP="00610AB4">
      <w:r w:rsidRPr="0072344E">
        <w:t>Alec wants you as his adviser to recommend three companies that have a high potential for capital growth, and is willing to invest in more speculative stocks. He is aware that he may potentially be risking his initial $5000 but is hoping with high risk there is higher return. Alec is prepared to sacrifice security for the potential of a greater return.</w:t>
      </w:r>
    </w:p>
    <w:p w14:paraId="54B72542" w14:textId="77777777" w:rsidR="00610AB4" w:rsidRDefault="00610AB4" w:rsidP="00610AB4">
      <w:r w:rsidRPr="00760A5B">
        <w:t>As an advisor to Alec,</w:t>
      </w:r>
      <w:r w:rsidRPr="00760A5B">
        <w:rPr>
          <w:b/>
          <w:bCs/>
        </w:rPr>
        <w:t xml:space="preserve"> </w:t>
      </w:r>
      <w:r>
        <w:rPr>
          <w:b/>
          <w:bCs/>
          <w:u w:val="single"/>
        </w:rPr>
        <w:t>r</w:t>
      </w:r>
      <w:r w:rsidRPr="008A4930">
        <w:rPr>
          <w:b/>
          <w:bCs/>
          <w:u w:val="single"/>
        </w:rPr>
        <w:t>ecommend</w:t>
      </w:r>
      <w:r w:rsidRPr="0072344E">
        <w:rPr>
          <w:bCs/>
        </w:rPr>
        <w:t xml:space="preserve"> </w:t>
      </w:r>
      <w:r>
        <w:t xml:space="preserve">three companies that may be ideal for his situation and </w:t>
      </w:r>
      <w:r w:rsidRPr="00E35D01">
        <w:rPr>
          <w:b/>
          <w:bCs/>
          <w:u w:val="single"/>
        </w:rPr>
        <w:t>explain</w:t>
      </w:r>
      <w:r>
        <w:t xml:space="preserve"> why this is a good company for him to invest in. </w:t>
      </w:r>
    </w:p>
    <w:tbl>
      <w:tblPr>
        <w:tblStyle w:val="ASXTable"/>
        <w:tblW w:w="5000" w:type="pct"/>
        <w:tblLook w:val="0680" w:firstRow="0" w:lastRow="0" w:firstColumn="1" w:lastColumn="0" w:noHBand="1" w:noVBand="1"/>
      </w:tblPr>
      <w:tblGrid>
        <w:gridCol w:w="10204"/>
      </w:tblGrid>
      <w:tr w:rsidR="00270317" w:rsidRPr="00FB4BE6" w14:paraId="5DB3FE75" w14:textId="77777777" w:rsidTr="00270317">
        <w:trPr>
          <w:trHeight w:val="20"/>
        </w:trPr>
        <w:tc>
          <w:tcPr>
            <w:tcW w:w="5000" w:type="pct"/>
          </w:tcPr>
          <w:p w14:paraId="22DB9A1D" w14:textId="77777777" w:rsidR="00270317" w:rsidRPr="00E67598" w:rsidRDefault="00270317" w:rsidP="00AD66EB">
            <w:pPr>
              <w:pStyle w:val="NormalNoSpacing"/>
              <w:spacing w:before="120" w:after="120"/>
              <w:contextualSpacing w:val="0"/>
            </w:pPr>
          </w:p>
        </w:tc>
      </w:tr>
      <w:tr w:rsidR="00270317" w:rsidRPr="00FB4BE6" w14:paraId="7392AF92" w14:textId="77777777" w:rsidTr="00270317">
        <w:trPr>
          <w:trHeight w:val="20"/>
        </w:trPr>
        <w:tc>
          <w:tcPr>
            <w:tcW w:w="5000" w:type="pct"/>
          </w:tcPr>
          <w:p w14:paraId="5D35C9FC" w14:textId="77777777" w:rsidR="00270317" w:rsidRPr="00E67598" w:rsidRDefault="00270317" w:rsidP="00AD66EB">
            <w:pPr>
              <w:pStyle w:val="NormalNoSpacing"/>
              <w:spacing w:before="120" w:after="120"/>
              <w:contextualSpacing w:val="0"/>
            </w:pPr>
          </w:p>
        </w:tc>
      </w:tr>
      <w:tr w:rsidR="00270317" w:rsidRPr="00FB4BE6" w14:paraId="3D1EF083" w14:textId="77777777" w:rsidTr="00270317">
        <w:trPr>
          <w:trHeight w:val="20"/>
        </w:trPr>
        <w:tc>
          <w:tcPr>
            <w:tcW w:w="5000" w:type="pct"/>
          </w:tcPr>
          <w:p w14:paraId="5D666AE0" w14:textId="77777777" w:rsidR="00270317" w:rsidRPr="00E67598" w:rsidRDefault="00270317" w:rsidP="00AD66EB">
            <w:pPr>
              <w:pStyle w:val="NormalNoSpacing"/>
              <w:spacing w:before="120" w:after="120"/>
              <w:contextualSpacing w:val="0"/>
            </w:pPr>
          </w:p>
        </w:tc>
      </w:tr>
      <w:tr w:rsidR="00270317" w:rsidRPr="00FB4BE6" w14:paraId="2B619B40" w14:textId="77777777" w:rsidTr="00270317">
        <w:trPr>
          <w:trHeight w:val="20"/>
        </w:trPr>
        <w:tc>
          <w:tcPr>
            <w:tcW w:w="5000" w:type="pct"/>
          </w:tcPr>
          <w:p w14:paraId="66FDA2F6" w14:textId="77777777" w:rsidR="00270317" w:rsidRPr="00E67598" w:rsidRDefault="00270317" w:rsidP="00AD66EB">
            <w:pPr>
              <w:pStyle w:val="NormalNoSpacing"/>
              <w:spacing w:before="120" w:after="120"/>
              <w:contextualSpacing w:val="0"/>
            </w:pPr>
          </w:p>
        </w:tc>
      </w:tr>
    </w:tbl>
    <w:p w14:paraId="568F5D04" w14:textId="77777777" w:rsidR="00270317" w:rsidRDefault="00270317">
      <w:pPr>
        <w:adjustRightInd/>
        <w:snapToGrid/>
        <w:spacing w:after="0" w:line="240" w:lineRule="auto"/>
        <w:rPr>
          <w:rFonts w:ascii="Arial" w:hAnsi="Arial" w:cs="Arial"/>
          <w:b/>
          <w:bCs/>
          <w:iCs/>
          <w:color w:val="2D6DF8"/>
          <w:sz w:val="24"/>
          <w:szCs w:val="28"/>
        </w:rPr>
      </w:pPr>
      <w:r>
        <w:br w:type="page"/>
      </w:r>
    </w:p>
    <w:p w14:paraId="2F92D9FC" w14:textId="1F854406" w:rsidR="00610AB4" w:rsidRDefault="00610AB4" w:rsidP="00610AB4">
      <w:pPr>
        <w:pStyle w:val="Heading2"/>
      </w:pPr>
      <w:r w:rsidRPr="0072344E">
        <w:lastRenderedPageBreak/>
        <w:t xml:space="preserve">Scenario 2: </w:t>
      </w:r>
    </w:p>
    <w:p w14:paraId="0D9C78F4" w14:textId="77777777" w:rsidR="00E66808" w:rsidRDefault="00610AB4" w:rsidP="00610AB4">
      <w:r w:rsidRPr="0072344E">
        <w:t xml:space="preserve">Maya is in her late 50s and is hoping to retire in the next decade. She has $12,000 to invest and is looking for three companies that will be lower in risk as she does not want to risk losing her initial investment. She does however want a good rate of return in the form of income from dividends. </w:t>
      </w:r>
    </w:p>
    <w:p w14:paraId="2FC16952" w14:textId="57590833" w:rsidR="00610AB4" w:rsidRPr="0072344E" w:rsidRDefault="00610AB4" w:rsidP="00610AB4">
      <w:r w:rsidRPr="0072344E">
        <w:rPr>
          <w:b/>
          <w:u w:val="single"/>
        </w:rPr>
        <w:t>Recommend</w:t>
      </w:r>
      <w:r w:rsidRPr="0072344E">
        <w:t xml:space="preserve"> three companies Maya should invest in.</w:t>
      </w:r>
    </w:p>
    <w:tbl>
      <w:tblPr>
        <w:tblStyle w:val="ASXTable"/>
        <w:tblW w:w="5000" w:type="pct"/>
        <w:tblLook w:val="0680" w:firstRow="0" w:lastRow="0" w:firstColumn="1" w:lastColumn="0" w:noHBand="1" w:noVBand="1"/>
      </w:tblPr>
      <w:tblGrid>
        <w:gridCol w:w="10204"/>
      </w:tblGrid>
      <w:tr w:rsidR="00270317" w:rsidRPr="00FB4BE6" w14:paraId="63D5BF65" w14:textId="77777777" w:rsidTr="00AD66EB">
        <w:trPr>
          <w:trHeight w:val="20"/>
        </w:trPr>
        <w:tc>
          <w:tcPr>
            <w:tcW w:w="5000" w:type="pct"/>
          </w:tcPr>
          <w:p w14:paraId="020DBB44" w14:textId="77777777" w:rsidR="00270317" w:rsidRPr="00E67598" w:rsidRDefault="00270317" w:rsidP="00AD66EB">
            <w:pPr>
              <w:pStyle w:val="NormalNoSpacing"/>
              <w:spacing w:before="120" w:after="120"/>
              <w:contextualSpacing w:val="0"/>
            </w:pPr>
          </w:p>
        </w:tc>
      </w:tr>
      <w:tr w:rsidR="00270317" w:rsidRPr="00FB4BE6" w14:paraId="525535DC" w14:textId="77777777" w:rsidTr="00AD66EB">
        <w:trPr>
          <w:trHeight w:val="20"/>
        </w:trPr>
        <w:tc>
          <w:tcPr>
            <w:tcW w:w="5000" w:type="pct"/>
          </w:tcPr>
          <w:p w14:paraId="1A1C7F88" w14:textId="77777777" w:rsidR="00270317" w:rsidRPr="00E67598" w:rsidRDefault="00270317" w:rsidP="00AD66EB">
            <w:pPr>
              <w:pStyle w:val="NormalNoSpacing"/>
              <w:spacing w:before="120" w:after="120"/>
              <w:contextualSpacing w:val="0"/>
            </w:pPr>
          </w:p>
        </w:tc>
      </w:tr>
      <w:tr w:rsidR="00270317" w:rsidRPr="00FB4BE6" w14:paraId="5F301C45" w14:textId="77777777" w:rsidTr="00AD66EB">
        <w:trPr>
          <w:trHeight w:val="20"/>
        </w:trPr>
        <w:tc>
          <w:tcPr>
            <w:tcW w:w="5000" w:type="pct"/>
          </w:tcPr>
          <w:p w14:paraId="2A000E44" w14:textId="77777777" w:rsidR="00270317" w:rsidRPr="00E67598" w:rsidRDefault="00270317" w:rsidP="00AD66EB">
            <w:pPr>
              <w:pStyle w:val="NormalNoSpacing"/>
              <w:spacing w:before="120" w:after="120"/>
              <w:contextualSpacing w:val="0"/>
            </w:pPr>
          </w:p>
        </w:tc>
      </w:tr>
      <w:tr w:rsidR="00270317" w:rsidRPr="00FB4BE6" w14:paraId="0BAC253F" w14:textId="77777777" w:rsidTr="00AD66EB">
        <w:trPr>
          <w:trHeight w:val="20"/>
        </w:trPr>
        <w:tc>
          <w:tcPr>
            <w:tcW w:w="5000" w:type="pct"/>
          </w:tcPr>
          <w:p w14:paraId="53B96D8A" w14:textId="77777777" w:rsidR="00270317" w:rsidRPr="00E67598" w:rsidRDefault="00270317" w:rsidP="00AD66EB">
            <w:pPr>
              <w:pStyle w:val="NormalNoSpacing"/>
              <w:spacing w:before="120" w:after="120"/>
              <w:contextualSpacing w:val="0"/>
            </w:pPr>
          </w:p>
        </w:tc>
      </w:tr>
    </w:tbl>
    <w:p w14:paraId="3B121CC6" w14:textId="77777777" w:rsidR="00610AB4" w:rsidRDefault="00610AB4" w:rsidP="00E66808">
      <w:pPr>
        <w:pStyle w:val="Heading2"/>
      </w:pPr>
      <w:r w:rsidRPr="00E66808">
        <w:t>Scenario</w:t>
      </w:r>
      <w:r w:rsidRPr="0072344E">
        <w:t xml:space="preserve"> </w:t>
      </w:r>
      <w:r>
        <w:t>3</w:t>
      </w:r>
      <w:r w:rsidRPr="0072344E">
        <w:t>:</w:t>
      </w:r>
    </w:p>
    <w:p w14:paraId="40E6B524" w14:textId="77777777" w:rsidR="00610AB4" w:rsidRPr="0072344E" w:rsidRDefault="00610AB4" w:rsidP="00E66808">
      <w:r w:rsidRPr="0072344E">
        <w:t>Serene is in her early 20s and has just finished university. She has $3000 and would like to invest in the Sharemarket for the long term</w:t>
      </w:r>
      <w:r w:rsidRPr="00E66808">
        <w:t>, over 5 to 10 years. She is hoping to have strong capital growth and is not so worried about dividends. She wants to invest in companies that are well-known and less risky. She knows that the market will fluctuate but believes her long-term approach to</w:t>
      </w:r>
      <w:r w:rsidRPr="0072344E">
        <w:t xml:space="preserve"> investment will reduce her long-term risk.</w:t>
      </w:r>
    </w:p>
    <w:p w14:paraId="6DBFFE6B" w14:textId="77777777" w:rsidR="00610AB4" w:rsidRDefault="00610AB4" w:rsidP="00E66808">
      <w:r w:rsidRPr="006F42CF">
        <w:rPr>
          <w:b/>
          <w:bCs/>
          <w:u w:val="single"/>
        </w:rPr>
        <w:t>Recommend</w:t>
      </w:r>
      <w:r w:rsidRPr="0072344E">
        <w:rPr>
          <w:bCs/>
        </w:rPr>
        <w:t xml:space="preserve"> </w:t>
      </w:r>
      <w:r>
        <w:t>three companies that may fit her situation, explaining why this is the case.</w:t>
      </w:r>
    </w:p>
    <w:tbl>
      <w:tblPr>
        <w:tblStyle w:val="ASXTable"/>
        <w:tblW w:w="5000" w:type="pct"/>
        <w:tblLook w:val="0680" w:firstRow="0" w:lastRow="0" w:firstColumn="1" w:lastColumn="0" w:noHBand="1" w:noVBand="1"/>
      </w:tblPr>
      <w:tblGrid>
        <w:gridCol w:w="10204"/>
      </w:tblGrid>
      <w:tr w:rsidR="00E66808" w:rsidRPr="00FB4BE6" w14:paraId="542F2A8B" w14:textId="77777777" w:rsidTr="00AD66EB">
        <w:trPr>
          <w:trHeight w:val="20"/>
        </w:trPr>
        <w:tc>
          <w:tcPr>
            <w:tcW w:w="5000" w:type="pct"/>
          </w:tcPr>
          <w:p w14:paraId="3A6BC9F2" w14:textId="77777777" w:rsidR="00E66808" w:rsidRPr="00E67598" w:rsidRDefault="00E66808" w:rsidP="00AD66EB">
            <w:pPr>
              <w:pStyle w:val="NormalNoSpacing"/>
              <w:spacing w:before="120" w:after="120"/>
              <w:contextualSpacing w:val="0"/>
            </w:pPr>
          </w:p>
        </w:tc>
      </w:tr>
      <w:tr w:rsidR="00E66808" w:rsidRPr="00FB4BE6" w14:paraId="3B19580A" w14:textId="77777777" w:rsidTr="00AD66EB">
        <w:trPr>
          <w:trHeight w:val="20"/>
        </w:trPr>
        <w:tc>
          <w:tcPr>
            <w:tcW w:w="5000" w:type="pct"/>
          </w:tcPr>
          <w:p w14:paraId="30800A56" w14:textId="77777777" w:rsidR="00E66808" w:rsidRPr="00E67598" w:rsidRDefault="00E66808" w:rsidP="00AD66EB">
            <w:pPr>
              <w:pStyle w:val="NormalNoSpacing"/>
              <w:spacing w:before="120" w:after="120"/>
              <w:contextualSpacing w:val="0"/>
            </w:pPr>
          </w:p>
        </w:tc>
      </w:tr>
      <w:tr w:rsidR="00E66808" w:rsidRPr="00FB4BE6" w14:paraId="53C2D3A4" w14:textId="77777777" w:rsidTr="00AD66EB">
        <w:trPr>
          <w:trHeight w:val="20"/>
        </w:trPr>
        <w:tc>
          <w:tcPr>
            <w:tcW w:w="5000" w:type="pct"/>
          </w:tcPr>
          <w:p w14:paraId="56534675" w14:textId="77777777" w:rsidR="00E66808" w:rsidRPr="00E67598" w:rsidRDefault="00E66808" w:rsidP="00AD66EB">
            <w:pPr>
              <w:pStyle w:val="NormalNoSpacing"/>
              <w:spacing w:before="120" w:after="120"/>
              <w:contextualSpacing w:val="0"/>
            </w:pPr>
          </w:p>
        </w:tc>
      </w:tr>
      <w:tr w:rsidR="00E66808" w:rsidRPr="00FB4BE6" w14:paraId="0B5D4D29" w14:textId="77777777" w:rsidTr="00AD66EB">
        <w:trPr>
          <w:trHeight w:val="20"/>
        </w:trPr>
        <w:tc>
          <w:tcPr>
            <w:tcW w:w="5000" w:type="pct"/>
          </w:tcPr>
          <w:p w14:paraId="743E0BF3" w14:textId="77777777" w:rsidR="00E66808" w:rsidRPr="00E67598" w:rsidRDefault="00E66808" w:rsidP="00AD66EB">
            <w:pPr>
              <w:pStyle w:val="NormalNoSpacing"/>
              <w:spacing w:before="120" w:after="120"/>
              <w:contextualSpacing w:val="0"/>
            </w:pPr>
          </w:p>
        </w:tc>
      </w:tr>
    </w:tbl>
    <w:p w14:paraId="7CA3975B" w14:textId="77777777" w:rsidR="00610AB4" w:rsidRPr="0062455C" w:rsidRDefault="00610AB4" w:rsidP="00E66808">
      <w:pPr>
        <w:pStyle w:val="Heading1"/>
        <w:rPr>
          <w:iCs/>
        </w:rPr>
      </w:pPr>
      <w:r w:rsidRPr="0062455C">
        <w:t xml:space="preserve">Activity </w:t>
      </w:r>
      <w:r>
        <w:t>4: Personal Goal Setting</w:t>
      </w:r>
    </w:p>
    <w:p w14:paraId="2AF28980" w14:textId="77777777" w:rsidR="00610AB4" w:rsidRDefault="00610AB4" w:rsidP="00610AB4">
      <w:r>
        <w:t xml:space="preserve">Discuss and then fill in the below table, taking into account the needs or wants of a typical person in this age group. (Your teacher may ask you to do this in pairs or in small groups). </w:t>
      </w:r>
    </w:p>
    <w:tbl>
      <w:tblPr>
        <w:tblStyle w:val="ASXTable"/>
        <w:tblW w:w="5000" w:type="pct"/>
        <w:tblLook w:val="04A0" w:firstRow="1" w:lastRow="0" w:firstColumn="1" w:lastColumn="0" w:noHBand="0" w:noVBand="1"/>
      </w:tblPr>
      <w:tblGrid>
        <w:gridCol w:w="1800"/>
        <w:gridCol w:w="4202"/>
        <w:gridCol w:w="4202"/>
      </w:tblGrid>
      <w:tr w:rsidR="00610AB4" w14:paraId="5884D9F3" w14:textId="77777777" w:rsidTr="00660D22">
        <w:trPr>
          <w:cnfStyle w:val="100000000000" w:firstRow="1" w:lastRow="0" w:firstColumn="0" w:lastColumn="0" w:oddVBand="0" w:evenVBand="0" w:oddHBand="0" w:evenHBand="0" w:firstRowFirstColumn="0" w:firstRowLastColumn="0" w:lastRowFirstColumn="0" w:lastRowLastColumn="0"/>
        </w:trPr>
        <w:tc>
          <w:tcPr>
            <w:tcW w:w="882" w:type="pct"/>
          </w:tcPr>
          <w:p w14:paraId="3591CEB0" w14:textId="77777777" w:rsidR="00610AB4" w:rsidRPr="0075652A" w:rsidRDefault="00610AB4" w:rsidP="00E66808">
            <w:pPr>
              <w:pStyle w:val="TableHeadingWhite"/>
            </w:pPr>
          </w:p>
        </w:tc>
        <w:tc>
          <w:tcPr>
            <w:tcW w:w="2059" w:type="pct"/>
          </w:tcPr>
          <w:p w14:paraId="35B311F3" w14:textId="77777777" w:rsidR="00610AB4" w:rsidRPr="0075652A" w:rsidRDefault="00610AB4" w:rsidP="00E66808">
            <w:pPr>
              <w:pStyle w:val="TableHeadingWhite"/>
            </w:pPr>
            <w:r>
              <w:t>Short-term Financial Goals</w:t>
            </w:r>
          </w:p>
        </w:tc>
        <w:tc>
          <w:tcPr>
            <w:tcW w:w="2059" w:type="pct"/>
          </w:tcPr>
          <w:p w14:paraId="31C47337" w14:textId="77777777" w:rsidR="00610AB4" w:rsidRPr="0075652A" w:rsidRDefault="00610AB4" w:rsidP="00E66808">
            <w:pPr>
              <w:pStyle w:val="TableHeadingWhite"/>
            </w:pPr>
            <w:r>
              <w:t>Long-term Financial Goals</w:t>
            </w:r>
          </w:p>
        </w:tc>
      </w:tr>
      <w:tr w:rsidR="00610AB4" w14:paraId="1EDE0729" w14:textId="77777777" w:rsidTr="00660D22">
        <w:trPr>
          <w:trHeight w:val="510"/>
        </w:trPr>
        <w:tc>
          <w:tcPr>
            <w:tcW w:w="882" w:type="pct"/>
          </w:tcPr>
          <w:p w14:paraId="7BAA185D" w14:textId="77777777" w:rsidR="00610AB4" w:rsidRPr="00660D22" w:rsidRDefault="00610AB4" w:rsidP="00AD66EB">
            <w:pPr>
              <w:pStyle w:val="TableText"/>
              <w:rPr>
                <w:b/>
                <w:bCs/>
              </w:rPr>
            </w:pPr>
            <w:r w:rsidRPr="00660D22">
              <w:rPr>
                <w:b/>
                <w:bCs/>
              </w:rPr>
              <w:t>Age 15 years</w:t>
            </w:r>
          </w:p>
        </w:tc>
        <w:tc>
          <w:tcPr>
            <w:tcW w:w="2059" w:type="pct"/>
          </w:tcPr>
          <w:p w14:paraId="4775A6DD" w14:textId="77777777" w:rsidR="00610AB4" w:rsidRPr="0075652A" w:rsidRDefault="00610AB4" w:rsidP="00AD66EB">
            <w:pPr>
              <w:pStyle w:val="TableText"/>
              <w:rPr>
                <w:rFonts w:cstheme="minorHAnsi"/>
              </w:rPr>
            </w:pPr>
          </w:p>
        </w:tc>
        <w:tc>
          <w:tcPr>
            <w:tcW w:w="2059" w:type="pct"/>
          </w:tcPr>
          <w:p w14:paraId="078F4887" w14:textId="77777777" w:rsidR="00610AB4" w:rsidRPr="0075652A" w:rsidRDefault="00610AB4" w:rsidP="00AD66EB">
            <w:pPr>
              <w:pStyle w:val="TableText"/>
              <w:rPr>
                <w:rFonts w:cstheme="minorHAnsi"/>
              </w:rPr>
            </w:pPr>
          </w:p>
        </w:tc>
      </w:tr>
      <w:tr w:rsidR="00610AB4" w14:paraId="6B07BDA2" w14:textId="77777777" w:rsidTr="00660D22">
        <w:trPr>
          <w:trHeight w:val="510"/>
        </w:trPr>
        <w:tc>
          <w:tcPr>
            <w:tcW w:w="882" w:type="pct"/>
          </w:tcPr>
          <w:p w14:paraId="46C57880" w14:textId="77777777" w:rsidR="00610AB4" w:rsidRPr="00660D22" w:rsidRDefault="00610AB4" w:rsidP="00AD66EB">
            <w:pPr>
              <w:pStyle w:val="TableText"/>
              <w:rPr>
                <w:b/>
                <w:bCs/>
              </w:rPr>
            </w:pPr>
            <w:r w:rsidRPr="00660D22">
              <w:rPr>
                <w:b/>
                <w:bCs/>
              </w:rPr>
              <w:t>Age 18 years</w:t>
            </w:r>
          </w:p>
        </w:tc>
        <w:tc>
          <w:tcPr>
            <w:tcW w:w="2059" w:type="pct"/>
          </w:tcPr>
          <w:p w14:paraId="20ACA0B7" w14:textId="77777777" w:rsidR="00610AB4" w:rsidRPr="0075652A" w:rsidRDefault="00610AB4" w:rsidP="00AD66EB">
            <w:pPr>
              <w:pStyle w:val="TableText"/>
              <w:rPr>
                <w:rFonts w:cstheme="minorHAnsi"/>
              </w:rPr>
            </w:pPr>
          </w:p>
        </w:tc>
        <w:tc>
          <w:tcPr>
            <w:tcW w:w="2059" w:type="pct"/>
          </w:tcPr>
          <w:p w14:paraId="199E5AA2" w14:textId="77777777" w:rsidR="00610AB4" w:rsidRPr="0075652A" w:rsidRDefault="00610AB4" w:rsidP="00AD66EB">
            <w:pPr>
              <w:pStyle w:val="TableText"/>
              <w:rPr>
                <w:rFonts w:cstheme="minorHAnsi"/>
              </w:rPr>
            </w:pPr>
          </w:p>
        </w:tc>
      </w:tr>
      <w:tr w:rsidR="00610AB4" w14:paraId="15D68B68" w14:textId="77777777" w:rsidTr="00660D22">
        <w:trPr>
          <w:trHeight w:val="510"/>
        </w:trPr>
        <w:tc>
          <w:tcPr>
            <w:tcW w:w="882" w:type="pct"/>
          </w:tcPr>
          <w:p w14:paraId="2302E651" w14:textId="77777777" w:rsidR="00610AB4" w:rsidRPr="00660D22" w:rsidRDefault="00610AB4" w:rsidP="00AD66EB">
            <w:pPr>
              <w:pStyle w:val="TableText"/>
              <w:rPr>
                <w:b/>
                <w:bCs/>
              </w:rPr>
            </w:pPr>
            <w:r w:rsidRPr="00660D22">
              <w:rPr>
                <w:b/>
                <w:bCs/>
              </w:rPr>
              <w:t>Age 21 years</w:t>
            </w:r>
          </w:p>
        </w:tc>
        <w:tc>
          <w:tcPr>
            <w:tcW w:w="2059" w:type="pct"/>
          </w:tcPr>
          <w:p w14:paraId="414A6BA5" w14:textId="77777777" w:rsidR="00610AB4" w:rsidRPr="0075652A" w:rsidRDefault="00610AB4" w:rsidP="00AD66EB">
            <w:pPr>
              <w:pStyle w:val="TableText"/>
              <w:rPr>
                <w:rFonts w:cstheme="minorHAnsi"/>
              </w:rPr>
            </w:pPr>
          </w:p>
        </w:tc>
        <w:tc>
          <w:tcPr>
            <w:tcW w:w="2059" w:type="pct"/>
          </w:tcPr>
          <w:p w14:paraId="5F1077F3" w14:textId="77777777" w:rsidR="00610AB4" w:rsidRPr="0075652A" w:rsidRDefault="00610AB4" w:rsidP="00AD66EB">
            <w:pPr>
              <w:pStyle w:val="TableText"/>
              <w:rPr>
                <w:rFonts w:cstheme="minorHAnsi"/>
              </w:rPr>
            </w:pPr>
          </w:p>
        </w:tc>
      </w:tr>
      <w:tr w:rsidR="00610AB4" w14:paraId="436120B5" w14:textId="77777777" w:rsidTr="00660D22">
        <w:trPr>
          <w:trHeight w:val="510"/>
        </w:trPr>
        <w:tc>
          <w:tcPr>
            <w:tcW w:w="882" w:type="pct"/>
          </w:tcPr>
          <w:p w14:paraId="62AEDE5C" w14:textId="77777777" w:rsidR="00610AB4" w:rsidRPr="00660D22" w:rsidRDefault="00610AB4" w:rsidP="00AD66EB">
            <w:pPr>
              <w:pStyle w:val="TableText"/>
              <w:rPr>
                <w:b/>
                <w:bCs/>
              </w:rPr>
            </w:pPr>
            <w:r w:rsidRPr="00660D22">
              <w:rPr>
                <w:b/>
                <w:bCs/>
              </w:rPr>
              <w:t>Age 30 years</w:t>
            </w:r>
          </w:p>
        </w:tc>
        <w:tc>
          <w:tcPr>
            <w:tcW w:w="2059" w:type="pct"/>
          </w:tcPr>
          <w:p w14:paraId="6995577F" w14:textId="77777777" w:rsidR="00610AB4" w:rsidRPr="0075652A" w:rsidRDefault="00610AB4" w:rsidP="00AD66EB">
            <w:pPr>
              <w:pStyle w:val="TableText"/>
              <w:rPr>
                <w:rFonts w:cstheme="minorHAnsi"/>
              </w:rPr>
            </w:pPr>
          </w:p>
        </w:tc>
        <w:tc>
          <w:tcPr>
            <w:tcW w:w="2059" w:type="pct"/>
          </w:tcPr>
          <w:p w14:paraId="214A8871" w14:textId="77777777" w:rsidR="00610AB4" w:rsidRPr="0075652A" w:rsidRDefault="00610AB4" w:rsidP="00AD66EB">
            <w:pPr>
              <w:pStyle w:val="TableText"/>
              <w:rPr>
                <w:rFonts w:cstheme="minorHAnsi"/>
              </w:rPr>
            </w:pPr>
          </w:p>
        </w:tc>
      </w:tr>
      <w:tr w:rsidR="00610AB4" w14:paraId="14234B86" w14:textId="77777777" w:rsidTr="00660D22">
        <w:trPr>
          <w:trHeight w:val="510"/>
        </w:trPr>
        <w:tc>
          <w:tcPr>
            <w:tcW w:w="882" w:type="pct"/>
          </w:tcPr>
          <w:p w14:paraId="00308870" w14:textId="77777777" w:rsidR="00610AB4" w:rsidRPr="00660D22" w:rsidRDefault="00610AB4" w:rsidP="00AD66EB">
            <w:pPr>
              <w:pStyle w:val="TableText"/>
              <w:rPr>
                <w:b/>
                <w:bCs/>
              </w:rPr>
            </w:pPr>
            <w:r w:rsidRPr="00660D22">
              <w:rPr>
                <w:b/>
                <w:bCs/>
              </w:rPr>
              <w:t>Age 40 years</w:t>
            </w:r>
          </w:p>
        </w:tc>
        <w:tc>
          <w:tcPr>
            <w:tcW w:w="2059" w:type="pct"/>
          </w:tcPr>
          <w:p w14:paraId="60EEEB81" w14:textId="77777777" w:rsidR="00610AB4" w:rsidRPr="0075652A" w:rsidRDefault="00610AB4" w:rsidP="00AD66EB">
            <w:pPr>
              <w:pStyle w:val="TableText"/>
              <w:rPr>
                <w:rFonts w:cstheme="minorHAnsi"/>
              </w:rPr>
            </w:pPr>
          </w:p>
        </w:tc>
        <w:tc>
          <w:tcPr>
            <w:tcW w:w="2059" w:type="pct"/>
          </w:tcPr>
          <w:p w14:paraId="48CDA442" w14:textId="77777777" w:rsidR="00610AB4" w:rsidRPr="0075652A" w:rsidRDefault="00610AB4" w:rsidP="00AD66EB">
            <w:pPr>
              <w:pStyle w:val="TableText"/>
              <w:rPr>
                <w:rFonts w:cstheme="minorHAnsi"/>
              </w:rPr>
            </w:pPr>
          </w:p>
        </w:tc>
      </w:tr>
      <w:tr w:rsidR="00610AB4" w14:paraId="54EE8655" w14:textId="77777777" w:rsidTr="00660D22">
        <w:trPr>
          <w:trHeight w:val="510"/>
        </w:trPr>
        <w:tc>
          <w:tcPr>
            <w:tcW w:w="882" w:type="pct"/>
          </w:tcPr>
          <w:p w14:paraId="29151B76" w14:textId="77777777" w:rsidR="00610AB4" w:rsidRPr="00660D22" w:rsidRDefault="00610AB4" w:rsidP="00AD66EB">
            <w:pPr>
              <w:pStyle w:val="TableText"/>
              <w:rPr>
                <w:b/>
                <w:bCs/>
              </w:rPr>
            </w:pPr>
            <w:r w:rsidRPr="00660D22">
              <w:rPr>
                <w:b/>
                <w:bCs/>
              </w:rPr>
              <w:t>Age 50 years</w:t>
            </w:r>
          </w:p>
        </w:tc>
        <w:tc>
          <w:tcPr>
            <w:tcW w:w="2059" w:type="pct"/>
          </w:tcPr>
          <w:p w14:paraId="29CB5828" w14:textId="77777777" w:rsidR="00610AB4" w:rsidRPr="0075652A" w:rsidRDefault="00610AB4" w:rsidP="00AD66EB">
            <w:pPr>
              <w:pStyle w:val="TableText"/>
              <w:rPr>
                <w:rFonts w:cstheme="minorHAnsi"/>
              </w:rPr>
            </w:pPr>
          </w:p>
        </w:tc>
        <w:tc>
          <w:tcPr>
            <w:tcW w:w="2059" w:type="pct"/>
          </w:tcPr>
          <w:p w14:paraId="7901CBA6" w14:textId="77777777" w:rsidR="00610AB4" w:rsidRPr="0075652A" w:rsidRDefault="00610AB4" w:rsidP="00AD66EB">
            <w:pPr>
              <w:pStyle w:val="TableText"/>
              <w:rPr>
                <w:rFonts w:cstheme="minorHAnsi"/>
              </w:rPr>
            </w:pPr>
          </w:p>
        </w:tc>
      </w:tr>
      <w:tr w:rsidR="00610AB4" w14:paraId="2AC37A0E" w14:textId="77777777" w:rsidTr="00660D22">
        <w:trPr>
          <w:trHeight w:val="510"/>
        </w:trPr>
        <w:tc>
          <w:tcPr>
            <w:tcW w:w="882" w:type="pct"/>
          </w:tcPr>
          <w:p w14:paraId="5DA43B6D" w14:textId="77777777" w:rsidR="00610AB4" w:rsidRPr="00660D22" w:rsidRDefault="00610AB4" w:rsidP="00AD66EB">
            <w:pPr>
              <w:pStyle w:val="TableText"/>
              <w:rPr>
                <w:b/>
                <w:bCs/>
              </w:rPr>
            </w:pPr>
            <w:r w:rsidRPr="00660D22">
              <w:rPr>
                <w:b/>
                <w:bCs/>
              </w:rPr>
              <w:t>Age 67 years (retirement)</w:t>
            </w:r>
          </w:p>
        </w:tc>
        <w:tc>
          <w:tcPr>
            <w:tcW w:w="2059" w:type="pct"/>
          </w:tcPr>
          <w:p w14:paraId="0088A88E" w14:textId="77777777" w:rsidR="00610AB4" w:rsidRPr="0075652A" w:rsidRDefault="00610AB4" w:rsidP="00AD66EB">
            <w:pPr>
              <w:pStyle w:val="TableText"/>
              <w:rPr>
                <w:rFonts w:cstheme="minorHAnsi"/>
              </w:rPr>
            </w:pPr>
          </w:p>
        </w:tc>
        <w:tc>
          <w:tcPr>
            <w:tcW w:w="2059" w:type="pct"/>
          </w:tcPr>
          <w:p w14:paraId="15B70EE7" w14:textId="77777777" w:rsidR="00610AB4" w:rsidRPr="0075652A" w:rsidRDefault="00610AB4" w:rsidP="00AD66EB">
            <w:pPr>
              <w:pStyle w:val="TableText"/>
              <w:rPr>
                <w:rFonts w:cstheme="minorHAnsi"/>
              </w:rPr>
            </w:pPr>
          </w:p>
        </w:tc>
      </w:tr>
    </w:tbl>
    <w:p w14:paraId="282E2AAA" w14:textId="77777777" w:rsidR="00610AB4" w:rsidRPr="0075652A" w:rsidRDefault="00610AB4" w:rsidP="00610AB4">
      <w:pPr>
        <w:pStyle w:val="ListNumber"/>
        <w:numPr>
          <w:ilvl w:val="0"/>
          <w:numId w:val="0"/>
        </w:numPr>
      </w:pPr>
    </w:p>
    <w:p w14:paraId="0E27871A" w14:textId="77777777" w:rsidR="00610AB4" w:rsidRPr="0062455C" w:rsidRDefault="00610AB4" w:rsidP="00E66808">
      <w:pPr>
        <w:pStyle w:val="Heading2"/>
      </w:pPr>
      <w:r w:rsidRPr="0062455C">
        <w:lastRenderedPageBreak/>
        <w:t>T</w:t>
      </w:r>
      <w:r>
        <w:t>erminology (skill directives)</w:t>
      </w:r>
    </w:p>
    <w:tbl>
      <w:tblPr>
        <w:tblStyle w:val="ASXTable"/>
        <w:tblW w:w="0" w:type="auto"/>
        <w:tblLook w:val="0480" w:firstRow="0" w:lastRow="0" w:firstColumn="1" w:lastColumn="0" w:noHBand="0" w:noVBand="1"/>
      </w:tblPr>
      <w:tblGrid>
        <w:gridCol w:w="1701"/>
        <w:gridCol w:w="8493"/>
      </w:tblGrid>
      <w:tr w:rsidR="00E66808" w14:paraId="6838E916" w14:textId="77777777" w:rsidTr="00E66808">
        <w:tc>
          <w:tcPr>
            <w:tcW w:w="1701" w:type="dxa"/>
            <w:tcBorders>
              <w:top w:val="single" w:sz="4" w:space="0" w:color="auto"/>
            </w:tcBorders>
          </w:tcPr>
          <w:p w14:paraId="4C7AFCD1" w14:textId="4803BE62" w:rsidR="00E66808" w:rsidRPr="001F4848" w:rsidRDefault="00E66808" w:rsidP="00AD66EB">
            <w:pPr>
              <w:pStyle w:val="NormalNoSpacing"/>
              <w:spacing w:before="120" w:after="120"/>
              <w:contextualSpacing w:val="0"/>
              <w:rPr>
                <w:b/>
                <w:bCs/>
              </w:rPr>
            </w:pPr>
            <w:r w:rsidRPr="0075652A">
              <w:rPr>
                <w:rFonts w:cstheme="minorHAnsi"/>
                <w:b/>
                <w:bCs/>
              </w:rPr>
              <w:t>Calculate</w:t>
            </w:r>
          </w:p>
        </w:tc>
        <w:tc>
          <w:tcPr>
            <w:tcW w:w="8493" w:type="dxa"/>
            <w:tcBorders>
              <w:top w:val="single" w:sz="4" w:space="0" w:color="auto"/>
            </w:tcBorders>
            <w:vAlign w:val="center"/>
          </w:tcPr>
          <w:p w14:paraId="2541CBEC" w14:textId="0531D9AD" w:rsidR="00E66808" w:rsidRDefault="00E66808" w:rsidP="00F96A33">
            <w:pPr>
              <w:pStyle w:val="NormalNoSpacing"/>
              <w:contextualSpacing w:val="0"/>
            </w:pPr>
            <w:r>
              <w:rPr>
                <w:rFonts w:cstheme="minorHAnsi"/>
                <w:color w:val="222222"/>
                <w:shd w:val="clear" w:color="auto" w:fill="FFFFFF"/>
              </w:rPr>
              <w:t>Ascertain/determine from given facts, figures or information.</w:t>
            </w:r>
          </w:p>
        </w:tc>
      </w:tr>
      <w:tr w:rsidR="00E66808" w14:paraId="2D6D7FFA" w14:textId="77777777" w:rsidTr="00E66808">
        <w:tc>
          <w:tcPr>
            <w:tcW w:w="1701" w:type="dxa"/>
          </w:tcPr>
          <w:p w14:paraId="6A52CE5A" w14:textId="5141C2CB" w:rsidR="00E66808" w:rsidRPr="001F4848" w:rsidRDefault="00E66808" w:rsidP="00AD66EB">
            <w:pPr>
              <w:pStyle w:val="NormalNoSpacing"/>
              <w:spacing w:before="120" w:after="120"/>
              <w:contextualSpacing w:val="0"/>
              <w:rPr>
                <w:b/>
                <w:bCs/>
              </w:rPr>
            </w:pPr>
            <w:r w:rsidRPr="0075652A">
              <w:rPr>
                <w:rFonts w:cstheme="minorHAnsi"/>
                <w:b/>
                <w:bCs/>
              </w:rPr>
              <w:t>Identify</w:t>
            </w:r>
          </w:p>
        </w:tc>
        <w:tc>
          <w:tcPr>
            <w:tcW w:w="8493" w:type="dxa"/>
            <w:vAlign w:val="center"/>
          </w:tcPr>
          <w:p w14:paraId="05C338FA" w14:textId="062CD7E5" w:rsidR="00E66808" w:rsidRPr="00F04E33" w:rsidRDefault="00E66808" w:rsidP="00F96A33">
            <w:pPr>
              <w:spacing w:after="0"/>
              <w:rPr>
                <w:rFonts w:cstheme="minorHAnsi"/>
                <w:color w:val="222222"/>
                <w:shd w:val="clear" w:color="auto" w:fill="FFFFFF"/>
              </w:rPr>
            </w:pPr>
            <w:r>
              <w:rPr>
                <w:rFonts w:cstheme="minorHAnsi"/>
                <w:color w:val="222222"/>
                <w:shd w:val="clear" w:color="auto" w:fill="FFFFFF"/>
              </w:rPr>
              <w:t xml:space="preserve">Recognise and name; </w:t>
            </w:r>
            <w:r>
              <w:rPr>
                <w:rFonts w:cstheme="minorHAnsi"/>
                <w:color w:val="222222"/>
              </w:rPr>
              <w:t>Establish or indicate who or what someone or something is.</w:t>
            </w:r>
          </w:p>
        </w:tc>
      </w:tr>
      <w:tr w:rsidR="00E66808" w14:paraId="558270CC" w14:textId="77777777" w:rsidTr="00E66808">
        <w:tc>
          <w:tcPr>
            <w:tcW w:w="1701" w:type="dxa"/>
          </w:tcPr>
          <w:p w14:paraId="5CD3534A" w14:textId="1DB6A610" w:rsidR="00E66808" w:rsidRPr="001F4848" w:rsidRDefault="00E66808" w:rsidP="00AD66EB">
            <w:pPr>
              <w:pStyle w:val="NormalNoSpacing"/>
              <w:spacing w:before="120" w:after="120"/>
              <w:contextualSpacing w:val="0"/>
              <w:rPr>
                <w:b/>
                <w:bCs/>
              </w:rPr>
            </w:pPr>
            <w:r w:rsidRPr="0072344E">
              <w:rPr>
                <w:rFonts w:cstheme="minorHAnsi"/>
                <w:b/>
                <w:bCs/>
              </w:rPr>
              <w:t>Explain</w:t>
            </w:r>
          </w:p>
        </w:tc>
        <w:tc>
          <w:tcPr>
            <w:tcW w:w="8493" w:type="dxa"/>
            <w:vAlign w:val="center"/>
          </w:tcPr>
          <w:p w14:paraId="322F23F0" w14:textId="5D1D6D84" w:rsidR="00E66808" w:rsidRPr="00363B4D" w:rsidRDefault="00E66808" w:rsidP="00F96A33">
            <w:pPr>
              <w:spacing w:after="0"/>
            </w:pPr>
            <w:r w:rsidRPr="00594378">
              <w:rPr>
                <w:rFonts w:cstheme="minorHAnsi"/>
                <w:color w:val="222222"/>
                <w:shd w:val="clear" w:color="auto" w:fill="FFFFFF"/>
              </w:rPr>
              <w:t>Relate cause and effect; make the relationships between things evident; provide why and/or how</w:t>
            </w:r>
            <w:r>
              <w:rPr>
                <w:rFonts w:cstheme="minorHAnsi"/>
                <w:color w:val="222222"/>
                <w:shd w:val="clear" w:color="auto" w:fill="FFFFFF"/>
              </w:rPr>
              <w:t>.</w:t>
            </w:r>
          </w:p>
        </w:tc>
      </w:tr>
      <w:tr w:rsidR="00E66808" w14:paraId="6F5B3CE0" w14:textId="77777777" w:rsidTr="00E66808">
        <w:tc>
          <w:tcPr>
            <w:tcW w:w="1701" w:type="dxa"/>
          </w:tcPr>
          <w:p w14:paraId="082E2E4F" w14:textId="66EB0372" w:rsidR="00E66808" w:rsidRPr="001F4848" w:rsidRDefault="00E66808" w:rsidP="00AD66EB">
            <w:pPr>
              <w:pStyle w:val="NormalNoSpacing"/>
              <w:spacing w:before="120" w:after="120"/>
              <w:contextualSpacing w:val="0"/>
              <w:rPr>
                <w:b/>
                <w:bCs/>
              </w:rPr>
            </w:pPr>
            <w:r w:rsidRPr="0072344E">
              <w:rPr>
                <w:rFonts w:cstheme="minorHAnsi"/>
                <w:b/>
                <w:bCs/>
              </w:rPr>
              <w:t>Recommend</w:t>
            </w:r>
          </w:p>
        </w:tc>
        <w:tc>
          <w:tcPr>
            <w:tcW w:w="8493" w:type="dxa"/>
            <w:vAlign w:val="center"/>
          </w:tcPr>
          <w:p w14:paraId="6EB34B43" w14:textId="67D0BDAB" w:rsidR="00E66808" w:rsidRPr="00E66808" w:rsidRDefault="00E66808" w:rsidP="00F96A33">
            <w:pPr>
              <w:spacing w:after="0"/>
              <w:rPr>
                <w:rFonts w:cstheme="minorHAnsi"/>
                <w:b/>
                <w:bCs/>
                <w:u w:val="single"/>
              </w:rPr>
            </w:pPr>
            <w:r w:rsidRPr="00594378">
              <w:rPr>
                <w:rFonts w:cstheme="minorHAnsi"/>
                <w:color w:val="222222"/>
                <w:shd w:val="clear" w:color="auto" w:fill="FFFFFF"/>
              </w:rPr>
              <w:t>Provide reasons in favour</w:t>
            </w:r>
            <w:r>
              <w:rPr>
                <w:rFonts w:cstheme="minorHAnsi"/>
                <w:color w:val="222222"/>
                <w:shd w:val="clear" w:color="auto" w:fill="FFFFFF"/>
              </w:rPr>
              <w:t>.</w:t>
            </w:r>
          </w:p>
        </w:tc>
      </w:tr>
      <w:tr w:rsidR="00E66808" w14:paraId="252A04B4" w14:textId="77777777" w:rsidTr="00E66808">
        <w:tc>
          <w:tcPr>
            <w:tcW w:w="1701" w:type="dxa"/>
          </w:tcPr>
          <w:p w14:paraId="1A3B612D" w14:textId="1F97A762" w:rsidR="00E66808" w:rsidRPr="001F4848" w:rsidRDefault="00E66808" w:rsidP="00AD66EB">
            <w:pPr>
              <w:pStyle w:val="NormalNoSpacing"/>
              <w:spacing w:before="120" w:after="120"/>
              <w:contextualSpacing w:val="0"/>
              <w:rPr>
                <w:b/>
                <w:bCs/>
              </w:rPr>
            </w:pPr>
            <w:r w:rsidRPr="0072344E">
              <w:rPr>
                <w:rFonts w:cstheme="minorHAnsi"/>
                <w:b/>
                <w:bCs/>
              </w:rPr>
              <w:t>Analyse</w:t>
            </w:r>
          </w:p>
        </w:tc>
        <w:tc>
          <w:tcPr>
            <w:tcW w:w="8493" w:type="dxa"/>
            <w:vAlign w:val="center"/>
          </w:tcPr>
          <w:p w14:paraId="730BC24D" w14:textId="4E093E29" w:rsidR="00E66808" w:rsidRPr="00E66808" w:rsidRDefault="00E66808" w:rsidP="00F96A33">
            <w:pPr>
              <w:spacing w:after="0"/>
              <w:rPr>
                <w:rFonts w:cstheme="minorHAnsi"/>
                <w:color w:val="222222"/>
                <w:shd w:val="clear" w:color="auto" w:fill="FFFFFF"/>
              </w:rPr>
            </w:pPr>
            <w:r w:rsidRPr="00594378">
              <w:rPr>
                <w:rFonts w:cstheme="minorHAnsi"/>
                <w:color w:val="222222"/>
                <w:shd w:val="clear" w:color="auto" w:fill="FFFFFF"/>
              </w:rPr>
              <w:t>Identify components and the relationship between them; draw out and relate implications</w:t>
            </w:r>
            <w:r>
              <w:rPr>
                <w:rFonts w:cstheme="minorHAnsi"/>
                <w:color w:val="222222"/>
                <w:shd w:val="clear" w:color="auto" w:fill="FFFFFF"/>
              </w:rPr>
              <w:t>.</w:t>
            </w:r>
          </w:p>
        </w:tc>
      </w:tr>
    </w:tbl>
    <w:p w14:paraId="5078AD62" w14:textId="77777777" w:rsidR="00610AB4" w:rsidRDefault="00610AB4" w:rsidP="00E66808">
      <w:pPr>
        <w:pStyle w:val="Heading2"/>
      </w:pPr>
      <w:r w:rsidRPr="0062455C">
        <w:t>Glossary</w:t>
      </w:r>
    </w:p>
    <w:tbl>
      <w:tblPr>
        <w:tblStyle w:val="ASXTable"/>
        <w:tblW w:w="0" w:type="auto"/>
        <w:tblLook w:val="0480" w:firstRow="0" w:lastRow="0" w:firstColumn="1" w:lastColumn="0" w:noHBand="0" w:noVBand="1"/>
      </w:tblPr>
      <w:tblGrid>
        <w:gridCol w:w="1985"/>
        <w:gridCol w:w="8209"/>
      </w:tblGrid>
      <w:tr w:rsidR="00E66808" w14:paraId="592653AA" w14:textId="77777777" w:rsidTr="00F96A33">
        <w:tc>
          <w:tcPr>
            <w:tcW w:w="1985" w:type="dxa"/>
            <w:tcBorders>
              <w:top w:val="single" w:sz="4" w:space="0" w:color="auto"/>
            </w:tcBorders>
            <w:vAlign w:val="center"/>
          </w:tcPr>
          <w:p w14:paraId="6D677D82" w14:textId="6CE9906D" w:rsidR="00E66808" w:rsidRPr="001F4848" w:rsidRDefault="00E66808" w:rsidP="00F96A33">
            <w:pPr>
              <w:pStyle w:val="NormalNoSpacing"/>
              <w:spacing w:before="120" w:after="120"/>
              <w:contextualSpacing w:val="0"/>
              <w:rPr>
                <w:b/>
                <w:bCs/>
              </w:rPr>
            </w:pPr>
            <w:r w:rsidRPr="00E66808">
              <w:rPr>
                <w:b/>
                <w:bCs/>
              </w:rPr>
              <w:t>Investing</w:t>
            </w:r>
          </w:p>
        </w:tc>
        <w:tc>
          <w:tcPr>
            <w:tcW w:w="8209" w:type="dxa"/>
            <w:tcBorders>
              <w:top w:val="single" w:sz="4" w:space="0" w:color="auto"/>
            </w:tcBorders>
          </w:tcPr>
          <w:p w14:paraId="3646E75B" w14:textId="7F61EBD2" w:rsidR="00E66808" w:rsidRPr="00E66808" w:rsidRDefault="00DE7E7D" w:rsidP="00F96A33">
            <w:pPr>
              <w:spacing w:before="120"/>
              <w:rPr>
                <w:rFonts w:cstheme="minorHAnsi"/>
              </w:rPr>
            </w:pPr>
            <w:r>
              <w:rPr>
                <w:rFonts w:cstheme="minorHAnsi"/>
              </w:rPr>
              <w:t>U</w:t>
            </w:r>
            <w:r w:rsidR="00E66808" w:rsidRPr="00FB6CC0">
              <w:rPr>
                <w:rFonts w:cstheme="minorHAnsi"/>
              </w:rPr>
              <w:t>sing money to buy something that has the potential to make more money by grow</w:t>
            </w:r>
            <w:r w:rsidR="00E66808">
              <w:rPr>
                <w:rFonts w:cstheme="minorHAnsi"/>
              </w:rPr>
              <w:t>ing in value or through returns.</w:t>
            </w:r>
          </w:p>
        </w:tc>
      </w:tr>
      <w:tr w:rsidR="00E66808" w14:paraId="052E5C59" w14:textId="77777777" w:rsidTr="00F96A33">
        <w:tc>
          <w:tcPr>
            <w:tcW w:w="1985" w:type="dxa"/>
            <w:vAlign w:val="center"/>
          </w:tcPr>
          <w:p w14:paraId="2E649725" w14:textId="70EB6E86" w:rsidR="00E66808" w:rsidRPr="001F4848" w:rsidRDefault="00E66808" w:rsidP="00F96A33">
            <w:pPr>
              <w:pStyle w:val="NormalNoSpacing"/>
              <w:spacing w:before="120" w:after="120"/>
              <w:contextualSpacing w:val="0"/>
              <w:rPr>
                <w:b/>
                <w:bCs/>
              </w:rPr>
            </w:pPr>
            <w:r w:rsidRPr="001F44D1">
              <w:rPr>
                <w:rFonts w:cstheme="minorHAnsi"/>
                <w:b/>
              </w:rPr>
              <w:t>Savings</w:t>
            </w:r>
          </w:p>
        </w:tc>
        <w:tc>
          <w:tcPr>
            <w:tcW w:w="8209" w:type="dxa"/>
          </w:tcPr>
          <w:p w14:paraId="64073FFB" w14:textId="4E6EFA3D" w:rsidR="00E66808" w:rsidRPr="00E66808" w:rsidRDefault="00E66808" w:rsidP="00F96A33">
            <w:pPr>
              <w:spacing w:before="120"/>
              <w:rPr>
                <w:rFonts w:cstheme="minorHAnsi"/>
              </w:rPr>
            </w:pPr>
            <w:r>
              <w:rPr>
                <w:rFonts w:cstheme="minorHAnsi"/>
              </w:rPr>
              <w:t>Putting money away and not spending it.</w:t>
            </w:r>
          </w:p>
        </w:tc>
      </w:tr>
      <w:tr w:rsidR="00E66808" w14:paraId="07996402" w14:textId="77777777" w:rsidTr="00F96A33">
        <w:tc>
          <w:tcPr>
            <w:tcW w:w="1985" w:type="dxa"/>
            <w:vAlign w:val="center"/>
          </w:tcPr>
          <w:p w14:paraId="5E9985D7" w14:textId="3EC8C94D" w:rsidR="00E66808" w:rsidRPr="001F4848" w:rsidRDefault="00E66808" w:rsidP="00F96A33">
            <w:pPr>
              <w:pStyle w:val="NormalNoSpacing"/>
              <w:spacing w:before="120" w:after="120"/>
              <w:contextualSpacing w:val="0"/>
              <w:rPr>
                <w:b/>
                <w:bCs/>
              </w:rPr>
            </w:pPr>
            <w:r w:rsidRPr="0072344E">
              <w:rPr>
                <w:rFonts w:cstheme="minorHAnsi"/>
                <w:b/>
              </w:rPr>
              <w:t>Market volatility</w:t>
            </w:r>
          </w:p>
        </w:tc>
        <w:tc>
          <w:tcPr>
            <w:tcW w:w="8209" w:type="dxa"/>
          </w:tcPr>
          <w:p w14:paraId="42B07C32" w14:textId="394699A0" w:rsidR="00E66808" w:rsidRPr="00E66808" w:rsidRDefault="00DE7E7D" w:rsidP="00F96A33">
            <w:pPr>
              <w:spacing w:before="120"/>
              <w:rPr>
                <w:rFonts w:cstheme="minorHAnsi"/>
              </w:rPr>
            </w:pPr>
            <w:r>
              <w:rPr>
                <w:rFonts w:cstheme="minorHAnsi"/>
              </w:rPr>
              <w:t>A</w:t>
            </w:r>
            <w:r w:rsidR="00E66808" w:rsidRPr="005635EE">
              <w:rPr>
                <w:rFonts w:cstheme="minorHAnsi"/>
              </w:rPr>
              <w:t xml:space="preserve"> high possibility that shares will move up and down dramatically in value</w:t>
            </w:r>
            <w:r w:rsidR="00E66808">
              <w:rPr>
                <w:rFonts w:cstheme="minorHAnsi"/>
              </w:rPr>
              <w:t>.</w:t>
            </w:r>
          </w:p>
        </w:tc>
      </w:tr>
      <w:tr w:rsidR="00E66808" w14:paraId="4B1FF79F" w14:textId="77777777" w:rsidTr="00F96A33">
        <w:tc>
          <w:tcPr>
            <w:tcW w:w="1985" w:type="dxa"/>
            <w:vAlign w:val="center"/>
          </w:tcPr>
          <w:p w14:paraId="229E4C0A" w14:textId="703E62F1" w:rsidR="00E66808" w:rsidRPr="001F4848" w:rsidRDefault="00E66808" w:rsidP="00F96A33">
            <w:pPr>
              <w:pStyle w:val="NormalNoSpacing"/>
              <w:spacing w:before="120" w:after="120"/>
              <w:contextualSpacing w:val="0"/>
              <w:rPr>
                <w:b/>
                <w:bCs/>
              </w:rPr>
            </w:pPr>
            <w:r w:rsidRPr="001F44D1">
              <w:rPr>
                <w:rFonts w:cstheme="minorHAnsi"/>
                <w:b/>
              </w:rPr>
              <w:t>Realised loss</w:t>
            </w:r>
          </w:p>
        </w:tc>
        <w:tc>
          <w:tcPr>
            <w:tcW w:w="8209" w:type="dxa"/>
          </w:tcPr>
          <w:p w14:paraId="2DD7CEA9" w14:textId="052E613D" w:rsidR="00E66808" w:rsidRPr="00E66808" w:rsidRDefault="00E66808" w:rsidP="00F96A33">
            <w:pPr>
              <w:spacing w:before="120"/>
              <w:rPr>
                <w:rFonts w:cstheme="minorHAnsi"/>
                <w:b/>
                <w:bCs/>
                <w:u w:val="single"/>
              </w:rPr>
            </w:pPr>
            <w:r>
              <w:rPr>
                <w:rFonts w:cstheme="minorHAnsi"/>
              </w:rPr>
              <w:t>When an asset is sold for a price below the price it was paid for initially</w:t>
            </w:r>
          </w:p>
        </w:tc>
      </w:tr>
      <w:tr w:rsidR="00E66808" w14:paraId="4B939C58" w14:textId="77777777" w:rsidTr="00F96A33">
        <w:tc>
          <w:tcPr>
            <w:tcW w:w="1985" w:type="dxa"/>
            <w:vAlign w:val="center"/>
          </w:tcPr>
          <w:p w14:paraId="246B5A84" w14:textId="55304FAC" w:rsidR="00E66808" w:rsidRPr="001F4848" w:rsidRDefault="00E66808" w:rsidP="00F96A33">
            <w:pPr>
              <w:pStyle w:val="NormalNoSpacing"/>
              <w:spacing w:before="120" w:after="120"/>
              <w:contextualSpacing w:val="0"/>
              <w:rPr>
                <w:b/>
                <w:bCs/>
              </w:rPr>
            </w:pPr>
            <w:r w:rsidRPr="0072344E">
              <w:rPr>
                <w:rFonts w:cstheme="minorHAnsi"/>
                <w:b/>
              </w:rPr>
              <w:t>Speculative stocks</w:t>
            </w:r>
          </w:p>
        </w:tc>
        <w:tc>
          <w:tcPr>
            <w:tcW w:w="8209" w:type="dxa"/>
          </w:tcPr>
          <w:p w14:paraId="457C45EE" w14:textId="2B8451B5" w:rsidR="00E66808" w:rsidRPr="00E66808" w:rsidRDefault="00DE7E7D" w:rsidP="00F96A33">
            <w:pPr>
              <w:spacing w:before="120"/>
              <w:rPr>
                <w:rFonts w:cstheme="minorHAnsi"/>
              </w:rPr>
            </w:pPr>
            <w:r>
              <w:rPr>
                <w:rFonts w:cstheme="minorHAnsi"/>
              </w:rPr>
              <w:t>S</w:t>
            </w:r>
            <w:r w:rsidR="00E66808" w:rsidRPr="005635EE">
              <w:rPr>
                <w:rFonts w:cstheme="minorHAnsi"/>
              </w:rPr>
              <w:t xml:space="preserve">hares which have a </w:t>
            </w:r>
            <w:r w:rsidR="00E66808" w:rsidRPr="005635EE">
              <w:rPr>
                <w:rFonts w:cstheme="minorHAnsi"/>
                <w:color w:val="444444"/>
                <w:shd w:val="clear" w:color="auto" w:fill="FFFFFF"/>
              </w:rPr>
              <w:t>high potential for dramatic success or failure</w:t>
            </w:r>
            <w:r w:rsidR="00E66808">
              <w:rPr>
                <w:rFonts w:cstheme="minorHAnsi"/>
              </w:rPr>
              <w:t>.</w:t>
            </w:r>
          </w:p>
        </w:tc>
      </w:tr>
      <w:tr w:rsidR="00E66808" w14:paraId="2896EF9A" w14:textId="77777777" w:rsidTr="00F96A33">
        <w:tc>
          <w:tcPr>
            <w:tcW w:w="1985" w:type="dxa"/>
            <w:vAlign w:val="center"/>
          </w:tcPr>
          <w:p w14:paraId="2B562104" w14:textId="69779AE8" w:rsidR="00E66808" w:rsidRPr="0072344E" w:rsidRDefault="00E66808" w:rsidP="00F96A33">
            <w:pPr>
              <w:pStyle w:val="NormalNoSpacing"/>
              <w:spacing w:before="120" w:after="120"/>
              <w:contextualSpacing w:val="0"/>
              <w:rPr>
                <w:rFonts w:cstheme="minorHAnsi"/>
                <w:b/>
              </w:rPr>
            </w:pPr>
            <w:r w:rsidRPr="0072344E">
              <w:rPr>
                <w:rFonts w:cstheme="minorHAnsi"/>
                <w:b/>
              </w:rPr>
              <w:t>Risk</w:t>
            </w:r>
          </w:p>
        </w:tc>
        <w:tc>
          <w:tcPr>
            <w:tcW w:w="8209" w:type="dxa"/>
          </w:tcPr>
          <w:p w14:paraId="223D66A1" w14:textId="30781097" w:rsidR="00E66808" w:rsidRPr="005635EE" w:rsidRDefault="00E66808" w:rsidP="00F96A33">
            <w:pPr>
              <w:spacing w:before="120"/>
              <w:rPr>
                <w:rFonts w:cstheme="minorHAnsi"/>
              </w:rPr>
            </w:pPr>
            <w:r w:rsidRPr="005635EE">
              <w:rPr>
                <w:rFonts w:cstheme="minorHAnsi"/>
              </w:rPr>
              <w:t xml:space="preserve"> </w:t>
            </w:r>
            <w:r w:rsidR="00DE7E7D">
              <w:rPr>
                <w:rFonts w:cstheme="minorHAnsi"/>
              </w:rPr>
              <w:t>T</w:t>
            </w:r>
            <w:r w:rsidRPr="00616308">
              <w:rPr>
                <w:rFonts w:cstheme="minorHAnsi"/>
                <w:shd w:val="clear" w:color="auto" w:fill="FFFFFF"/>
              </w:rPr>
              <w:t>he possibility of losing money on an investment</w:t>
            </w:r>
            <w:r>
              <w:rPr>
                <w:rFonts w:cstheme="minorHAnsi"/>
              </w:rPr>
              <w:t>.</w:t>
            </w:r>
          </w:p>
        </w:tc>
      </w:tr>
      <w:tr w:rsidR="00E66808" w14:paraId="5E08367B" w14:textId="77777777" w:rsidTr="00F96A33">
        <w:tc>
          <w:tcPr>
            <w:tcW w:w="1985" w:type="dxa"/>
            <w:vAlign w:val="center"/>
          </w:tcPr>
          <w:p w14:paraId="2EBBAADD" w14:textId="7C1EFB33" w:rsidR="00E66808" w:rsidRPr="0072344E" w:rsidRDefault="00E66808" w:rsidP="00F96A33">
            <w:pPr>
              <w:pStyle w:val="NormalNoSpacing"/>
              <w:spacing w:before="120" w:after="120"/>
              <w:contextualSpacing w:val="0"/>
              <w:rPr>
                <w:rFonts w:cstheme="minorHAnsi"/>
                <w:b/>
              </w:rPr>
            </w:pPr>
            <w:r w:rsidRPr="001F44D1">
              <w:rPr>
                <w:rFonts w:cstheme="minorHAnsi"/>
                <w:b/>
              </w:rPr>
              <w:t>Diversification</w:t>
            </w:r>
          </w:p>
        </w:tc>
        <w:tc>
          <w:tcPr>
            <w:tcW w:w="8209" w:type="dxa"/>
          </w:tcPr>
          <w:p w14:paraId="7096A36B" w14:textId="0A0371B9" w:rsidR="00E66808" w:rsidRPr="00616308" w:rsidRDefault="00E66808" w:rsidP="00F96A33">
            <w:pPr>
              <w:spacing w:before="120"/>
              <w:rPr>
                <w:rFonts w:cstheme="minorHAnsi"/>
                <w:shd w:val="clear" w:color="auto" w:fill="FFFFFF"/>
              </w:rPr>
            </w:pPr>
            <w:r>
              <w:rPr>
                <w:rFonts w:cstheme="minorHAnsi"/>
                <w:color w:val="111111"/>
              </w:rPr>
              <w:t xml:space="preserve">A strategy that mixes a wide variety of investments </w:t>
            </w:r>
            <w:r w:rsidRPr="00182DEF">
              <w:rPr>
                <w:rFonts w:cstheme="minorHAnsi"/>
                <w:color w:val="111111"/>
              </w:rPr>
              <w:t xml:space="preserve">types and sectors </w:t>
            </w:r>
            <w:r>
              <w:rPr>
                <w:rFonts w:cstheme="minorHAnsi"/>
                <w:color w:val="111111"/>
              </w:rPr>
              <w:t>within a portfolio for the purpose of minimising risk.</w:t>
            </w:r>
          </w:p>
        </w:tc>
      </w:tr>
      <w:tr w:rsidR="00E66808" w14:paraId="5CD80A62" w14:textId="77777777" w:rsidTr="00F96A33">
        <w:tc>
          <w:tcPr>
            <w:tcW w:w="1985" w:type="dxa"/>
            <w:vAlign w:val="center"/>
          </w:tcPr>
          <w:p w14:paraId="37C6CB17" w14:textId="6713266B" w:rsidR="00E66808" w:rsidRPr="001F44D1" w:rsidRDefault="00E66808" w:rsidP="00F96A33">
            <w:pPr>
              <w:pStyle w:val="NormalNoSpacing"/>
              <w:spacing w:before="120" w:after="120"/>
              <w:contextualSpacing w:val="0"/>
              <w:rPr>
                <w:rFonts w:cstheme="minorHAnsi"/>
                <w:b/>
              </w:rPr>
            </w:pPr>
            <w:r w:rsidRPr="001F44D1">
              <w:rPr>
                <w:rFonts w:cstheme="minorHAnsi"/>
                <w:b/>
              </w:rPr>
              <w:t>Return</w:t>
            </w:r>
          </w:p>
        </w:tc>
        <w:tc>
          <w:tcPr>
            <w:tcW w:w="8209" w:type="dxa"/>
          </w:tcPr>
          <w:p w14:paraId="6069FB3C" w14:textId="7FFCDF3A" w:rsidR="00E66808" w:rsidRDefault="00E66808" w:rsidP="00F96A33">
            <w:pPr>
              <w:spacing w:before="120"/>
              <w:rPr>
                <w:rFonts w:cstheme="minorHAnsi"/>
                <w:color w:val="111111"/>
              </w:rPr>
            </w:pPr>
            <w:r>
              <w:rPr>
                <w:rFonts w:cstheme="minorHAnsi"/>
              </w:rPr>
              <w:t>The amount of money made on an investment relative to how much the initial investment was worth.</w:t>
            </w:r>
          </w:p>
        </w:tc>
      </w:tr>
      <w:tr w:rsidR="00E66808" w14:paraId="20A66F34" w14:textId="77777777" w:rsidTr="00F96A33">
        <w:tc>
          <w:tcPr>
            <w:tcW w:w="1985" w:type="dxa"/>
            <w:vAlign w:val="center"/>
          </w:tcPr>
          <w:p w14:paraId="65533AB2" w14:textId="2C28FE81" w:rsidR="00E66808" w:rsidRPr="001F44D1" w:rsidRDefault="00E66808" w:rsidP="00F96A33">
            <w:pPr>
              <w:pStyle w:val="NormalNoSpacing"/>
              <w:spacing w:before="120" w:after="120"/>
              <w:contextualSpacing w:val="0"/>
              <w:rPr>
                <w:rFonts w:cstheme="minorHAnsi"/>
                <w:b/>
              </w:rPr>
            </w:pPr>
            <w:r w:rsidRPr="0072344E">
              <w:rPr>
                <w:rFonts w:cstheme="minorHAnsi"/>
                <w:b/>
              </w:rPr>
              <w:t xml:space="preserve">Capital Gains </w:t>
            </w:r>
            <w:r>
              <w:rPr>
                <w:rFonts w:cstheme="minorHAnsi"/>
                <w:b/>
              </w:rPr>
              <w:br/>
            </w:r>
            <w:r w:rsidRPr="0072344E">
              <w:rPr>
                <w:rFonts w:cstheme="minorHAnsi"/>
                <w:b/>
              </w:rPr>
              <w:t>Tax</w:t>
            </w:r>
          </w:p>
        </w:tc>
        <w:tc>
          <w:tcPr>
            <w:tcW w:w="8209" w:type="dxa"/>
          </w:tcPr>
          <w:p w14:paraId="44FFB3ED" w14:textId="2BAD231E" w:rsidR="00E66808" w:rsidRDefault="00E66808" w:rsidP="00F96A33">
            <w:pPr>
              <w:spacing w:before="120"/>
              <w:rPr>
                <w:rFonts w:cstheme="minorHAnsi"/>
              </w:rPr>
            </w:pPr>
            <w:r w:rsidRPr="00610682">
              <w:rPr>
                <w:rFonts w:cstheme="minorHAnsi"/>
              </w:rPr>
              <w:t>Is the tax paid on the increased value of an asset by an investor at the point in which they sell their asset. For example, if a person purchases $1000 worth of shares and sells them in a year for $1500, they may need to pay tax on the $500 increase in value in the asset.</w:t>
            </w:r>
          </w:p>
        </w:tc>
      </w:tr>
    </w:tbl>
    <w:p w14:paraId="4A6DCDDB" w14:textId="77777777" w:rsidR="00610AB4" w:rsidRPr="001F44D1" w:rsidRDefault="00610AB4" w:rsidP="00610AB4">
      <w:pPr>
        <w:rPr>
          <w:rFonts w:cstheme="minorHAnsi"/>
        </w:rPr>
      </w:pPr>
    </w:p>
    <w:sectPr w:rsidR="00610AB4" w:rsidRPr="001F44D1" w:rsidSect="00610AB4">
      <w:pgSz w:w="11906" w:h="16838" w:code="9"/>
      <w:pgMar w:top="737" w:right="851" w:bottom="1247" w:left="851"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72C93" w14:textId="77777777" w:rsidR="00EE6ACF" w:rsidRDefault="00EE6ACF" w:rsidP="005368FA">
    <w:pPr>
      <w:pStyle w:val="NormalNoSpacing"/>
    </w:pPr>
  </w:p>
  <w:tbl>
    <w:tblPr>
      <w:tblW w:w="5000" w:type="pct"/>
      <w:tblCellMar>
        <w:left w:w="0" w:type="dxa"/>
        <w:right w:w="0" w:type="dxa"/>
      </w:tblCellMar>
      <w:tblLook w:val="04A0" w:firstRow="1" w:lastRow="0" w:firstColumn="1" w:lastColumn="0" w:noHBand="0" w:noVBand="1"/>
    </w:tblPr>
    <w:tblGrid>
      <w:gridCol w:w="7635"/>
      <w:gridCol w:w="5983"/>
      <w:gridCol w:w="1236"/>
    </w:tblGrid>
    <w:tr w:rsidR="00EE6ACF" w:rsidRPr="00BB56AD" w14:paraId="0980DFF4" w14:textId="77777777" w:rsidTr="00EE6ACF">
      <w:tc>
        <w:tcPr>
          <w:tcW w:w="2570" w:type="pct"/>
        </w:tcPr>
        <w:p w14:paraId="7925A8DD" w14:textId="77777777" w:rsidR="00EE6ACF" w:rsidRPr="005C65A2" w:rsidRDefault="00EE6ACF"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2014" w:type="pct"/>
        </w:tcPr>
        <w:p w14:paraId="34CC1F98" w14:textId="77777777" w:rsidR="00EE6ACF" w:rsidRPr="00BB56AD" w:rsidRDefault="00EE6ACF"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416" w:type="pct"/>
        </w:tcPr>
        <w:p w14:paraId="15E4E70F" w14:textId="77777777" w:rsidR="00EE6ACF" w:rsidRPr="00BB56AD" w:rsidRDefault="00EE6ACF"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301C3B47" w14:textId="77777777" w:rsidR="00EE6ACF" w:rsidRPr="00BB56AD" w:rsidRDefault="00EE6ACF"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2114"/>
    </w:tblGrid>
    <w:tr w:rsidR="00970524" w:rsidRPr="00BB56AD" w14:paraId="208ABFB0" w14:textId="77777777" w:rsidTr="00EE6ACF">
      <w:tc>
        <w:tcPr>
          <w:tcW w:w="8080" w:type="dxa"/>
        </w:tcPr>
        <w:p w14:paraId="605DEA1F" w14:textId="348116CB" w:rsidR="00970524" w:rsidRPr="00283AF9" w:rsidRDefault="00B16C9A" w:rsidP="00970524">
          <w:pPr>
            <w:pStyle w:val="NormalNoSpacing"/>
            <w:rPr>
              <w:rFonts w:cstheme="minorHAnsi"/>
            </w:rPr>
          </w:pPr>
          <w:r>
            <w:rPr>
              <w:rFonts w:cstheme="minorHAnsi"/>
              <w:b/>
              <w:bCs/>
            </w:rPr>
            <w:t>School</w:t>
          </w:r>
          <w:r w:rsidR="00DE7E7D">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C203CF">
                <w:rPr>
                  <w:rFonts w:cstheme="minorHAnsi"/>
                </w:rPr>
                <w:t xml:space="preserve">Benefits and risks of investing in the </w:t>
              </w:r>
              <w:proofErr w:type="spellStart"/>
              <w:r w:rsidR="00C203CF">
                <w:rPr>
                  <w:rFonts w:cstheme="minorHAnsi"/>
                </w:rPr>
                <w:t>sharemarket</w:t>
              </w:r>
              <w:proofErr w:type="spellEnd"/>
              <w:r w:rsidR="00C203CF">
                <w:rPr>
                  <w:rFonts w:cstheme="minorHAnsi"/>
                </w:rPr>
                <w:t xml:space="preserve"> and the importance of diversification</w:t>
              </w:r>
            </w:sdtContent>
          </w:sdt>
        </w:p>
      </w:tc>
      <w:tc>
        <w:tcPr>
          <w:tcW w:w="2114"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69CFBE22">
              <wp:simplePos x="0" y="0"/>
              <wp:positionH relativeFrom="page">
                <wp:posOffset>-19050</wp:posOffset>
              </wp:positionH>
              <wp:positionV relativeFrom="paragraph">
                <wp:posOffset>-252095</wp:posOffset>
              </wp:positionV>
              <wp:extent cx="7632000" cy="2638425"/>
              <wp:effectExtent l="0" t="0" r="7620" b="952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638425"/>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2142A" id="Rectangle 2" o:spid="_x0000_s1026" alt="&quot;&quot;" style="position:absolute;margin-left:-1.5pt;margin-top:-19.85pt;width:600.95pt;height:207.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3F9CBC9A" w:rsidR="00C24BA9" w:rsidRPr="00BB56AD" w:rsidRDefault="00C203CF"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DE7E7D">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76ECF" w14:textId="77777777" w:rsidR="00EE6ACF" w:rsidRPr="00BB56AD" w:rsidRDefault="00EE6ACF" w:rsidP="00970524">
    <w:pPr>
      <w:spacing w:after="0"/>
    </w:pPr>
  </w:p>
  <w:tbl>
    <w:tblPr>
      <w:tblStyle w:val="TableGrid"/>
      <w:tblpPr w:leftFromText="181" w:rightFromText="18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61"/>
      <w:gridCol w:w="4893"/>
    </w:tblGrid>
    <w:tr w:rsidR="00C94114" w:rsidRPr="00BB56AD" w14:paraId="240F2380" w14:textId="77777777" w:rsidTr="00C94114">
      <w:tc>
        <w:tcPr>
          <w:tcW w:w="9961" w:type="dxa"/>
        </w:tcPr>
        <w:p w14:paraId="3922C202" w14:textId="20D40ED5" w:rsidR="00EE6ACF" w:rsidRPr="00283AF9" w:rsidRDefault="00EE6ACF" w:rsidP="007F08AC">
          <w:pPr>
            <w:pStyle w:val="NormalNoSpacing"/>
            <w:rPr>
              <w:rFonts w:cstheme="minorHAnsi"/>
            </w:rPr>
          </w:pPr>
          <w:r>
            <w:rPr>
              <w:rFonts w:cstheme="minorHAnsi"/>
              <w:b/>
              <w:bCs/>
            </w:rPr>
            <w:t>School</w:t>
          </w:r>
          <w:r w:rsidR="00DE7E7D">
            <w:rPr>
              <w:rFonts w:cstheme="minorHAnsi"/>
              <w:b/>
              <w:bCs/>
            </w:rPr>
            <w:t>s</w:t>
          </w:r>
          <w:r>
            <w:rPr>
              <w:rFonts w:cstheme="minorHAnsi"/>
              <w:b/>
              <w:bCs/>
            </w:rPr>
            <w:t xml:space="preserve"> </w:t>
          </w:r>
          <w:proofErr w:type="spellStart"/>
          <w:r w:rsidRPr="004902FD">
            <w:rPr>
              <w:rFonts w:cstheme="minorHAnsi"/>
              <w:b/>
              <w:bCs/>
            </w:rPr>
            <w:t>Sharemarket</w:t>
          </w:r>
          <w:proofErr w:type="spellEnd"/>
          <w:r w:rsidRPr="004902FD">
            <w:rPr>
              <w:rFonts w:cstheme="minorHAnsi"/>
              <w:b/>
              <w:bCs/>
            </w:rPr>
            <w:t xml:space="preserve"> Game</w:t>
          </w:r>
          <w:r>
            <w:rPr>
              <w:rFonts w:cstheme="minorHAnsi"/>
            </w:rPr>
            <w:br/>
          </w:r>
          <w:sdt>
            <w:sdtPr>
              <w:rPr>
                <w:rFonts w:cstheme="minorHAnsi"/>
              </w:rPr>
              <w:id w:val="-679813171"/>
              <w:dataBinding w:prefixMappings="xmlns:ns0='ASX_CustomDocumentInfoPanel' " w:xpath="/ns0:MyCustomData[1]/ns0:ASX_DocumentTitle[1]" w:storeItemID="{18EAB90E-768C-445F-80DB-B5D8BB591F22}"/>
              <w:text/>
            </w:sdtPr>
            <w:sdtEndPr/>
            <w:sdtContent>
              <w:r w:rsidR="00C203CF">
                <w:rPr>
                  <w:rFonts w:cstheme="minorHAnsi"/>
                </w:rPr>
                <w:t xml:space="preserve">Benefits and risks of investing in the </w:t>
              </w:r>
              <w:proofErr w:type="spellStart"/>
              <w:r w:rsidR="00C203CF">
                <w:rPr>
                  <w:rFonts w:cstheme="minorHAnsi"/>
                </w:rPr>
                <w:t>sharemarket</w:t>
              </w:r>
              <w:proofErr w:type="spellEnd"/>
              <w:r w:rsidR="00C203CF">
                <w:rPr>
                  <w:rFonts w:cstheme="minorHAnsi"/>
                </w:rPr>
                <w:t xml:space="preserve"> and the importance of diversification</w:t>
              </w:r>
            </w:sdtContent>
          </w:sdt>
        </w:p>
      </w:tc>
      <w:tc>
        <w:tcPr>
          <w:tcW w:w="4893" w:type="dxa"/>
        </w:tcPr>
        <w:p w14:paraId="05799328" w14:textId="77777777" w:rsidR="00EE6ACF" w:rsidRPr="00BB56AD" w:rsidRDefault="00EE6ACF" w:rsidP="007F08AC">
          <w:pPr>
            <w:pStyle w:val="NormalNoSpacing"/>
            <w:jc w:val="right"/>
          </w:pPr>
          <w:r>
            <w:rPr>
              <w:noProof/>
            </w:rPr>
            <w:drawing>
              <wp:inline distT="0" distB="0" distL="0" distR="0" wp14:anchorId="5864251A" wp14:editId="14F02EDD">
                <wp:extent cx="828000" cy="283635"/>
                <wp:effectExtent l="0" t="0" r="0" b="2540"/>
                <wp:docPr id="656402643"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4C259223" w14:textId="77777777" w:rsidR="00EE6ACF" w:rsidRPr="00BB56AD" w:rsidRDefault="00EE6ACF" w:rsidP="00970524">
    <w:pPr>
      <w:pStyle w:val="NormalNoSpaci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A720" w14:textId="77777777" w:rsidR="00EE6ACF" w:rsidRPr="00BB56AD" w:rsidRDefault="00EE6ACF"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61312" behindDoc="1" locked="0" layoutInCell="1" allowOverlap="1" wp14:anchorId="6BD91CEE" wp14:editId="6BED5A96">
              <wp:simplePos x="0" y="0"/>
              <wp:positionH relativeFrom="page">
                <wp:posOffset>-9525</wp:posOffset>
              </wp:positionH>
              <wp:positionV relativeFrom="paragraph">
                <wp:posOffset>-252094</wp:posOffset>
              </wp:positionV>
              <wp:extent cx="10696575" cy="1562100"/>
              <wp:effectExtent l="0" t="0" r="9525" b="0"/>
              <wp:wrapNone/>
              <wp:docPr id="153768598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6575" cy="15621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24B07" id="Rectangle 2" o:spid="_x0000_s1026" alt="&quot;&quot;" style="position:absolute;margin-left:-.75pt;margin-top:-19.85pt;width:842.25pt;height:12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11556"/>
      <w:gridCol w:w="3298"/>
    </w:tblGrid>
    <w:tr w:rsidR="00EE6ACF" w:rsidRPr="00BB56AD" w14:paraId="2B42C195" w14:textId="77777777" w:rsidTr="00BB1D4F">
      <w:trPr>
        <w:trHeight w:val="850"/>
      </w:trPr>
      <w:tc>
        <w:tcPr>
          <w:tcW w:w="3890" w:type="pct"/>
        </w:tcPr>
        <w:p w14:paraId="559E3FD4" w14:textId="5B73CB65" w:rsidR="00EE6ACF" w:rsidRPr="00BB56AD" w:rsidRDefault="00C203CF" w:rsidP="00C24BA9">
          <w:pPr>
            <w:pStyle w:val="Subtitle"/>
          </w:pPr>
          <w:sdt>
            <w:sdtPr>
              <w:rPr>
                <w:color w:val="FFFFFF" w:themeColor="background1"/>
              </w:rPr>
              <w:alias w:val="Subtitle"/>
              <w:tag w:val="Subtitle"/>
              <w:id w:val="529928462"/>
              <w:dataBinding w:prefixMappings="xmlns:ns0='ASX_CustomDocumentInfoPanel' " w:xpath="/ns0:MyCustomData[1]/ns0:ASX_DocumentSubtitle[1]" w:storeItemID="{18EAB90E-768C-445F-80DB-B5D8BB591F22}"/>
              <w:text/>
            </w:sdtPr>
            <w:sdtEndPr/>
            <w:sdtContent>
              <w:r w:rsidR="00DE7E7D">
                <w:rPr>
                  <w:color w:val="FFFFFF" w:themeColor="background1"/>
                </w:rPr>
                <w:t xml:space="preserve">Schools </w:t>
              </w:r>
              <w:proofErr w:type="spellStart"/>
              <w:r w:rsidR="00DE7E7D">
                <w:rPr>
                  <w:color w:val="FFFFFF" w:themeColor="background1"/>
                </w:rPr>
                <w:t>Sharemarket</w:t>
              </w:r>
              <w:proofErr w:type="spellEnd"/>
              <w:r w:rsidR="00DE7E7D">
                <w:rPr>
                  <w:color w:val="FFFFFF" w:themeColor="background1"/>
                </w:rPr>
                <w:t xml:space="preserve"> Game</w:t>
              </w:r>
            </w:sdtContent>
          </w:sdt>
        </w:p>
      </w:tc>
      <w:tc>
        <w:tcPr>
          <w:tcW w:w="1110" w:type="pct"/>
        </w:tcPr>
        <w:p w14:paraId="3303939D" w14:textId="77777777" w:rsidR="00EE6ACF" w:rsidRPr="00BB56AD" w:rsidRDefault="00EE6ACF" w:rsidP="00C24BA9">
          <w:pPr>
            <w:pStyle w:val="NormalNoSpacing"/>
            <w:jc w:val="right"/>
          </w:pPr>
          <w:r>
            <w:rPr>
              <w:noProof/>
            </w:rPr>
            <w:drawing>
              <wp:inline distT="0" distB="0" distL="0" distR="0" wp14:anchorId="0F7DF195" wp14:editId="6DA98B3D">
                <wp:extent cx="828000" cy="288935"/>
                <wp:effectExtent l="0" t="0" r="0" b="0"/>
                <wp:docPr id="1548297469"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3B0938E9" w14:textId="77777777" w:rsidR="00EE6ACF" w:rsidRPr="00BB56AD" w:rsidRDefault="00EE6ACF"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3"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3"/>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 w:numId="27" w16cid:durableId="356779766">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317"/>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B4D"/>
    <w:rsid w:val="00363ED8"/>
    <w:rsid w:val="00364AE3"/>
    <w:rsid w:val="0036726C"/>
    <w:rsid w:val="00367346"/>
    <w:rsid w:val="00367E7D"/>
    <w:rsid w:val="00370081"/>
    <w:rsid w:val="00372D9D"/>
    <w:rsid w:val="00373EFA"/>
    <w:rsid w:val="0037407E"/>
    <w:rsid w:val="003754E6"/>
    <w:rsid w:val="00376295"/>
    <w:rsid w:val="0037693B"/>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4B9B"/>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3C65"/>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0AB4"/>
    <w:rsid w:val="00612760"/>
    <w:rsid w:val="0061557A"/>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0D22"/>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8AC"/>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6F2"/>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2EB"/>
    <w:rsid w:val="00B16C9A"/>
    <w:rsid w:val="00B17854"/>
    <w:rsid w:val="00B17A32"/>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6689A"/>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0580"/>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3CF"/>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018"/>
    <w:rsid w:val="00C90F4B"/>
    <w:rsid w:val="00C9171C"/>
    <w:rsid w:val="00C91B6D"/>
    <w:rsid w:val="00C923BB"/>
    <w:rsid w:val="00C92734"/>
    <w:rsid w:val="00C92800"/>
    <w:rsid w:val="00C92EAE"/>
    <w:rsid w:val="00C93CE8"/>
    <w:rsid w:val="00C94114"/>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54A5"/>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5DCA"/>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594E"/>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E7E7D"/>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66808"/>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E6ACF"/>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3BA2"/>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96A33"/>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sz w:val="28"/>
    </w:rPr>
  </w:style>
  <w:style w:type="character" w:customStyle="1" w:styleId="Heading4Char">
    <w:name w:val="Heading 4 Char"/>
    <w:basedOn w:val="DefaultParagraphFont"/>
    <w:link w:val="Heading4"/>
    <w:uiPriority w:val="9"/>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PulloutQuote">
    <w:name w:val="Pullout Quote"/>
    <w:basedOn w:val="Normal"/>
    <w:next w:val="Normal"/>
    <w:qFormat/>
    <w:rsid w:val="00363B4D"/>
    <w:pPr>
      <w:spacing w:before="120" w:line="240" w:lineRule="auto"/>
      <w:jc w:val="center"/>
    </w:pPr>
    <w:rPr>
      <w:i/>
      <w:color w:val="2D6DF8" w:themeColor="accent2"/>
      <w:spacing w:val="0"/>
      <w:sz w:val="32"/>
      <w:szCs w:val="24"/>
    </w:rPr>
  </w:style>
  <w:style w:type="paragraph" w:customStyle="1" w:styleId="TimelineText">
    <w:name w:val="Timeline Text"/>
    <w:basedOn w:val="Normal"/>
    <w:qFormat/>
    <w:rsid w:val="00363B4D"/>
    <w:pPr>
      <w:spacing w:after="0" w:line="240" w:lineRule="atLeast"/>
      <w:jc w:val="center"/>
    </w:pPr>
    <w:rPr>
      <w:rFonts w:cs="Calibri"/>
      <w:color w:val="001E6E" w:themeColor="accent1"/>
      <w:spacing w:val="0"/>
      <w:sz w:val="20"/>
      <w:szCs w:val="24"/>
    </w:rPr>
  </w:style>
  <w:style w:type="paragraph" w:customStyle="1" w:styleId="NumberedHeading5">
    <w:name w:val="Numbered Heading 5"/>
    <w:basedOn w:val="Heading5"/>
    <w:next w:val="Normal"/>
    <w:qFormat/>
    <w:rsid w:val="00610AB4"/>
    <w:pPr>
      <w:adjustRightInd/>
      <w:snapToGrid/>
      <w:spacing w:before="0" w:after="140" w:line="240" w:lineRule="auto"/>
      <w:ind w:left="794" w:hanging="794"/>
    </w:pPr>
    <w:rPr>
      <w:rFonts w:asciiTheme="majorHAnsi" w:hAnsiTheme="majorHAnsi" w:cs="Times New Roman"/>
      <w:i w:val="0"/>
      <w:color w:val="A7A9A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asx.com.au/investors/learn-about-our-investment-solutions/shares/risks-and-benefits" TargetMode="External"/><Relationship Id="rId14" Type="http://schemas.openxmlformats.org/officeDocument/2006/relationships/hyperlink" Target="https://www2.asx.com.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1E2280"/>
    <w:rsid w:val="004A3C65"/>
    <w:rsid w:val="008610EC"/>
    <w:rsid w:val="00C00580"/>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Benefits and risks of investing in the sharemarket and the importance of diversification</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52</Words>
  <Characters>10548</Characters>
  <Application>Microsoft Office Word</Application>
  <DocSecurity>0</DocSecurity>
  <Lines>87</Lines>
  <Paragraphs>2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3</cp:revision>
  <cp:lastPrinted>2024-04-29T05:20:00Z</cp:lastPrinted>
  <dcterms:created xsi:type="dcterms:W3CDTF">2025-07-10T00:51:00Z</dcterms:created>
  <dcterms:modified xsi:type="dcterms:W3CDTF">2025-07-10T00:53:00Z</dcterms:modified>
  <cp:category/>
</cp:coreProperties>
</file>